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4ED13" w14:textId="77777777" w:rsidR="00497E77" w:rsidRPr="00D75816" w:rsidRDefault="00497E77" w:rsidP="00497E77">
      <w:pPr>
        <w:jc w:val="center"/>
        <w:rPr>
          <w:rFonts w:asciiTheme="majorHAnsi" w:hAnsiTheme="majorHAnsi" w:cstheme="majorHAnsi"/>
          <w:b/>
          <w:bCs/>
          <w:sz w:val="32"/>
          <w:szCs w:val="32"/>
        </w:rPr>
      </w:pPr>
      <w:r w:rsidRPr="00D75816">
        <w:rPr>
          <w:rFonts w:asciiTheme="majorHAnsi" w:hAnsiTheme="majorHAnsi" w:cstheme="majorHAnsi"/>
          <w:b/>
          <w:bCs/>
          <w:sz w:val="32"/>
          <w:szCs w:val="32"/>
        </w:rPr>
        <w:t>RUTH STRAUSS FOUNDATION</w:t>
      </w:r>
    </w:p>
    <w:p w14:paraId="00C664CA" w14:textId="77777777" w:rsidR="00497E77" w:rsidRPr="00D75816" w:rsidRDefault="00497E77" w:rsidP="00497E77">
      <w:pPr>
        <w:jc w:val="center"/>
        <w:rPr>
          <w:rFonts w:asciiTheme="majorHAnsi" w:hAnsiTheme="majorHAnsi" w:cstheme="majorHAnsi"/>
          <w:b/>
          <w:bCs/>
        </w:rPr>
      </w:pPr>
      <w:r w:rsidRPr="00D75816">
        <w:rPr>
          <w:rFonts w:asciiTheme="majorHAnsi" w:hAnsiTheme="majorHAnsi" w:cstheme="majorHAnsi"/>
          <w:b/>
          <w:bCs/>
        </w:rPr>
        <w:t xml:space="preserve">JOB DESCRIPTION </w:t>
      </w:r>
    </w:p>
    <w:p w14:paraId="56153B40" w14:textId="77777777" w:rsidR="00497E77" w:rsidRPr="00D75816" w:rsidRDefault="00497E77" w:rsidP="00497E77">
      <w:pPr>
        <w:jc w:val="center"/>
        <w:rPr>
          <w:rFonts w:asciiTheme="majorHAnsi" w:hAnsiTheme="majorHAnsi" w:cstheme="majorHAnsi"/>
        </w:rPr>
      </w:pPr>
    </w:p>
    <w:p w14:paraId="078EE3FD" w14:textId="478E71A5" w:rsidR="00497E77" w:rsidRPr="00D75816" w:rsidRDefault="00497E77" w:rsidP="00497E77">
      <w:pPr>
        <w:rPr>
          <w:rFonts w:asciiTheme="majorHAnsi" w:hAnsiTheme="majorHAnsi" w:cstheme="majorHAnsi"/>
        </w:rPr>
      </w:pPr>
      <w:r w:rsidRPr="00D75816">
        <w:rPr>
          <w:rFonts w:asciiTheme="majorHAnsi" w:hAnsiTheme="majorHAnsi" w:cstheme="majorHAnsi"/>
          <w:b/>
          <w:bCs/>
        </w:rPr>
        <w:t>Job Title:</w:t>
      </w:r>
      <w:r w:rsidRPr="00D75816">
        <w:rPr>
          <w:rFonts w:asciiTheme="majorHAnsi" w:hAnsiTheme="majorHAnsi" w:cstheme="majorHAnsi"/>
        </w:rPr>
        <w:t xml:space="preserve"> </w:t>
      </w:r>
      <w:r w:rsidRPr="00D75816">
        <w:rPr>
          <w:rFonts w:asciiTheme="majorHAnsi" w:hAnsiTheme="majorHAnsi" w:cstheme="majorHAnsi"/>
        </w:rPr>
        <w:tab/>
      </w:r>
      <w:r w:rsidRPr="00D75816">
        <w:rPr>
          <w:rFonts w:asciiTheme="majorHAnsi" w:hAnsiTheme="majorHAnsi" w:cstheme="majorHAnsi"/>
        </w:rPr>
        <w:tab/>
      </w:r>
      <w:r w:rsidR="003A46C2">
        <w:rPr>
          <w:rFonts w:asciiTheme="majorHAnsi" w:hAnsiTheme="majorHAnsi" w:cstheme="majorHAnsi"/>
          <w:b/>
          <w:bCs/>
        </w:rPr>
        <w:t xml:space="preserve">Training </w:t>
      </w:r>
      <w:r w:rsidR="009B7C05">
        <w:rPr>
          <w:rFonts w:asciiTheme="majorHAnsi" w:hAnsiTheme="majorHAnsi" w:cstheme="majorHAnsi"/>
          <w:b/>
          <w:bCs/>
        </w:rPr>
        <w:t xml:space="preserve">Programme </w:t>
      </w:r>
      <w:r w:rsidR="003A46C2">
        <w:rPr>
          <w:rFonts w:asciiTheme="majorHAnsi" w:hAnsiTheme="majorHAnsi" w:cstheme="majorHAnsi"/>
          <w:b/>
          <w:bCs/>
        </w:rPr>
        <w:t>Lead</w:t>
      </w:r>
    </w:p>
    <w:p w14:paraId="0FCD28C5" w14:textId="1076A322" w:rsidR="00497E77" w:rsidRPr="00D75816" w:rsidRDefault="00497E77" w:rsidP="00497E77">
      <w:pPr>
        <w:rPr>
          <w:rFonts w:asciiTheme="majorHAnsi" w:hAnsiTheme="majorHAnsi" w:cstheme="majorHAnsi"/>
        </w:rPr>
      </w:pPr>
      <w:r w:rsidRPr="00D75816">
        <w:rPr>
          <w:rFonts w:asciiTheme="majorHAnsi" w:hAnsiTheme="majorHAnsi" w:cstheme="majorHAnsi"/>
          <w:b/>
          <w:bCs/>
        </w:rPr>
        <w:t>Salary:</w:t>
      </w:r>
      <w:r w:rsidRPr="00D75816">
        <w:rPr>
          <w:rFonts w:asciiTheme="majorHAnsi" w:hAnsiTheme="majorHAnsi" w:cstheme="majorHAnsi"/>
          <w:b/>
          <w:bCs/>
        </w:rPr>
        <w:tab/>
      </w:r>
      <w:r w:rsidRPr="00D75816">
        <w:rPr>
          <w:rFonts w:asciiTheme="majorHAnsi" w:hAnsiTheme="majorHAnsi" w:cstheme="majorHAnsi"/>
          <w:b/>
          <w:bCs/>
        </w:rPr>
        <w:tab/>
      </w:r>
      <w:r w:rsidRPr="00D75816">
        <w:rPr>
          <w:rFonts w:asciiTheme="majorHAnsi" w:hAnsiTheme="majorHAnsi" w:cstheme="majorHAnsi"/>
          <w:b/>
          <w:bCs/>
        </w:rPr>
        <w:tab/>
      </w:r>
      <w:r w:rsidR="003A46C2">
        <w:rPr>
          <w:rFonts w:asciiTheme="majorHAnsi" w:hAnsiTheme="majorHAnsi" w:cstheme="majorHAnsi"/>
        </w:rPr>
        <w:t>£44,000-£47,000</w:t>
      </w:r>
    </w:p>
    <w:p w14:paraId="4CA1C876" w14:textId="068223DD" w:rsidR="00497E77" w:rsidRPr="00D75816" w:rsidRDefault="00497E77" w:rsidP="00497E77">
      <w:pPr>
        <w:rPr>
          <w:rFonts w:asciiTheme="majorHAnsi" w:hAnsiTheme="majorHAnsi" w:cstheme="majorHAnsi"/>
        </w:rPr>
      </w:pPr>
      <w:r w:rsidRPr="00D75816">
        <w:rPr>
          <w:rFonts w:asciiTheme="majorHAnsi" w:hAnsiTheme="majorHAnsi" w:cstheme="majorHAnsi"/>
          <w:b/>
          <w:bCs/>
        </w:rPr>
        <w:t>Responsible to:</w:t>
      </w:r>
      <w:r w:rsidRPr="00D75816">
        <w:rPr>
          <w:rFonts w:asciiTheme="majorHAnsi" w:hAnsiTheme="majorHAnsi" w:cstheme="majorHAnsi"/>
        </w:rPr>
        <w:tab/>
      </w:r>
      <w:r w:rsidR="00D9528A" w:rsidRPr="00D75816">
        <w:rPr>
          <w:rFonts w:asciiTheme="majorHAnsi" w:hAnsiTheme="majorHAnsi" w:cstheme="majorHAnsi"/>
        </w:rPr>
        <w:tab/>
      </w:r>
      <w:r w:rsidR="002F16CF">
        <w:rPr>
          <w:rFonts w:asciiTheme="majorHAnsi" w:hAnsiTheme="majorHAnsi" w:cstheme="majorHAnsi"/>
        </w:rPr>
        <w:t xml:space="preserve">Head of Mission Services, </w:t>
      </w:r>
      <w:r w:rsidRPr="00D75816">
        <w:rPr>
          <w:rFonts w:asciiTheme="majorHAnsi" w:hAnsiTheme="majorHAnsi" w:cstheme="majorHAnsi"/>
        </w:rPr>
        <w:t>Ruth Strauss Foundation</w:t>
      </w:r>
    </w:p>
    <w:p w14:paraId="759427DD" w14:textId="04D98D6F" w:rsidR="00497E77" w:rsidRPr="00D75816" w:rsidRDefault="00497E77" w:rsidP="00497E77">
      <w:pPr>
        <w:rPr>
          <w:rFonts w:asciiTheme="majorHAnsi" w:hAnsiTheme="majorHAnsi" w:cstheme="majorHAnsi"/>
        </w:rPr>
      </w:pPr>
      <w:r w:rsidRPr="00D75816">
        <w:rPr>
          <w:rFonts w:asciiTheme="majorHAnsi" w:hAnsiTheme="majorHAnsi" w:cstheme="majorHAnsi"/>
          <w:b/>
          <w:bCs/>
        </w:rPr>
        <w:t>Accountable to:</w:t>
      </w:r>
      <w:r w:rsidRPr="00D75816">
        <w:rPr>
          <w:rFonts w:asciiTheme="majorHAnsi" w:hAnsiTheme="majorHAnsi" w:cstheme="majorHAnsi"/>
        </w:rPr>
        <w:t xml:space="preserve"> </w:t>
      </w:r>
      <w:r w:rsidRPr="00D75816">
        <w:rPr>
          <w:rFonts w:asciiTheme="majorHAnsi" w:hAnsiTheme="majorHAnsi" w:cstheme="majorHAnsi"/>
        </w:rPr>
        <w:tab/>
      </w:r>
      <w:r w:rsidR="007D1E17">
        <w:rPr>
          <w:rFonts w:asciiTheme="majorHAnsi" w:hAnsiTheme="majorHAnsi" w:cstheme="majorHAnsi"/>
        </w:rPr>
        <w:t xml:space="preserve">Chief Executive Officer </w:t>
      </w:r>
      <w:r w:rsidR="00466711">
        <w:rPr>
          <w:rFonts w:asciiTheme="majorHAnsi" w:hAnsiTheme="majorHAnsi" w:cstheme="majorHAnsi"/>
        </w:rPr>
        <w:t xml:space="preserve"> </w:t>
      </w:r>
    </w:p>
    <w:p w14:paraId="4FCA30B0" w14:textId="77777777" w:rsidR="00497E77" w:rsidRPr="00D75816" w:rsidRDefault="00497E77" w:rsidP="00497E77">
      <w:pPr>
        <w:rPr>
          <w:rFonts w:asciiTheme="majorHAnsi" w:hAnsiTheme="majorHAnsi" w:cstheme="majorHAnsi"/>
        </w:rPr>
      </w:pPr>
      <w:r w:rsidRPr="00D75816">
        <w:rPr>
          <w:rFonts w:asciiTheme="majorHAnsi" w:hAnsiTheme="majorHAnsi" w:cstheme="majorHAnsi"/>
        </w:rPr>
        <w:tab/>
      </w:r>
      <w:r w:rsidRPr="00D75816">
        <w:rPr>
          <w:rFonts w:asciiTheme="majorHAnsi" w:hAnsiTheme="majorHAnsi" w:cstheme="majorHAnsi"/>
        </w:rPr>
        <w:tab/>
      </w:r>
      <w:r w:rsidRPr="00D75816">
        <w:rPr>
          <w:rFonts w:asciiTheme="majorHAnsi" w:hAnsiTheme="majorHAnsi" w:cstheme="majorHAnsi"/>
        </w:rPr>
        <w:tab/>
        <w:t xml:space="preserve">Board of the Ruth Strauss Foundation </w:t>
      </w:r>
    </w:p>
    <w:p w14:paraId="1ABA9CE4" w14:textId="1877AFD8" w:rsidR="00497E77" w:rsidRPr="00D75816" w:rsidRDefault="00497E77" w:rsidP="00497E77">
      <w:pPr>
        <w:rPr>
          <w:rFonts w:asciiTheme="majorHAnsi" w:hAnsiTheme="majorHAnsi" w:cstheme="majorHAnsi"/>
        </w:rPr>
      </w:pPr>
      <w:r w:rsidRPr="00D75816">
        <w:rPr>
          <w:rFonts w:asciiTheme="majorHAnsi" w:hAnsiTheme="majorHAnsi" w:cstheme="majorHAnsi"/>
          <w:b/>
          <w:bCs/>
        </w:rPr>
        <w:t>Hours per week:</w:t>
      </w:r>
      <w:r w:rsidRPr="00D75816">
        <w:rPr>
          <w:rFonts w:asciiTheme="majorHAnsi" w:hAnsiTheme="majorHAnsi" w:cstheme="majorHAnsi"/>
        </w:rPr>
        <w:tab/>
      </w:r>
      <w:r w:rsidR="003A46C2">
        <w:rPr>
          <w:rFonts w:asciiTheme="majorHAnsi" w:hAnsiTheme="majorHAnsi" w:cstheme="majorHAnsi"/>
        </w:rPr>
        <w:t>3</w:t>
      </w:r>
      <w:r w:rsidR="00BE4D49">
        <w:rPr>
          <w:rFonts w:asciiTheme="majorHAnsi" w:hAnsiTheme="majorHAnsi" w:cstheme="majorHAnsi"/>
        </w:rPr>
        <w:t>5</w:t>
      </w:r>
      <w:r w:rsidR="00EC4FC1">
        <w:rPr>
          <w:rFonts w:asciiTheme="majorHAnsi" w:hAnsiTheme="majorHAnsi" w:cstheme="majorHAnsi"/>
        </w:rPr>
        <w:t xml:space="preserve"> hours per week</w:t>
      </w:r>
      <w:r w:rsidR="0081599D">
        <w:rPr>
          <w:rFonts w:asciiTheme="majorHAnsi" w:hAnsiTheme="majorHAnsi" w:cstheme="majorHAnsi"/>
        </w:rPr>
        <w:t xml:space="preserve"> </w:t>
      </w:r>
    </w:p>
    <w:p w14:paraId="04219F36" w14:textId="1A4AD28F" w:rsidR="00497E77" w:rsidRPr="00D75816" w:rsidRDefault="00497E77" w:rsidP="0028328B">
      <w:pPr>
        <w:ind w:left="2160" w:hanging="2160"/>
        <w:rPr>
          <w:rFonts w:asciiTheme="majorHAnsi" w:hAnsiTheme="majorHAnsi" w:cstheme="majorHAnsi"/>
        </w:rPr>
      </w:pPr>
      <w:r w:rsidRPr="00D75816">
        <w:rPr>
          <w:rFonts w:asciiTheme="majorHAnsi" w:hAnsiTheme="majorHAnsi" w:cstheme="majorHAnsi"/>
          <w:b/>
          <w:bCs/>
        </w:rPr>
        <w:t>Location:</w:t>
      </w:r>
      <w:r w:rsidRPr="00D75816">
        <w:rPr>
          <w:rFonts w:asciiTheme="majorHAnsi" w:hAnsiTheme="majorHAnsi" w:cstheme="majorHAnsi"/>
        </w:rPr>
        <w:t xml:space="preserve"> </w:t>
      </w:r>
      <w:r w:rsidRPr="00D75816">
        <w:rPr>
          <w:rFonts w:asciiTheme="majorHAnsi" w:hAnsiTheme="majorHAnsi" w:cstheme="majorHAnsi"/>
        </w:rPr>
        <w:tab/>
      </w:r>
      <w:r w:rsidR="0028328B">
        <w:rPr>
          <w:rFonts w:asciiTheme="majorHAnsi" w:hAnsiTheme="majorHAnsi" w:cstheme="majorHAnsi"/>
        </w:rPr>
        <w:t>Home</w:t>
      </w:r>
      <w:r w:rsidR="00D6295B">
        <w:rPr>
          <w:rFonts w:asciiTheme="majorHAnsi" w:hAnsiTheme="majorHAnsi" w:cstheme="majorHAnsi"/>
        </w:rPr>
        <w:t>-</w:t>
      </w:r>
      <w:r w:rsidR="0028328B">
        <w:rPr>
          <w:rFonts w:asciiTheme="majorHAnsi" w:hAnsiTheme="majorHAnsi" w:cstheme="majorHAnsi"/>
        </w:rPr>
        <w:t xml:space="preserve">based to begin </w:t>
      </w:r>
      <w:r w:rsidR="00860EC1">
        <w:rPr>
          <w:rFonts w:asciiTheme="majorHAnsi" w:hAnsiTheme="majorHAnsi" w:cstheme="majorHAnsi"/>
        </w:rPr>
        <w:t>with. Once</w:t>
      </w:r>
      <w:r w:rsidR="00834FF3">
        <w:rPr>
          <w:rFonts w:asciiTheme="majorHAnsi" w:hAnsiTheme="majorHAnsi" w:cstheme="majorHAnsi"/>
        </w:rPr>
        <w:t xml:space="preserve"> office re-opens subject to Covid-1</w:t>
      </w:r>
      <w:r w:rsidR="000F3FA2">
        <w:rPr>
          <w:rFonts w:asciiTheme="majorHAnsi" w:hAnsiTheme="majorHAnsi" w:cstheme="majorHAnsi"/>
        </w:rPr>
        <w:t>9</w:t>
      </w:r>
      <w:r w:rsidR="0062548C">
        <w:rPr>
          <w:rFonts w:asciiTheme="majorHAnsi" w:hAnsiTheme="majorHAnsi" w:cstheme="majorHAnsi"/>
        </w:rPr>
        <w:t xml:space="preserve"> </w:t>
      </w:r>
      <w:r w:rsidR="000F3FA2">
        <w:rPr>
          <w:rFonts w:asciiTheme="majorHAnsi" w:hAnsiTheme="majorHAnsi" w:cstheme="majorHAnsi"/>
        </w:rPr>
        <w:t>restrictions</w:t>
      </w:r>
      <w:r w:rsidR="005A6FB7">
        <w:rPr>
          <w:rFonts w:asciiTheme="majorHAnsi" w:hAnsiTheme="majorHAnsi" w:cstheme="majorHAnsi"/>
        </w:rPr>
        <w:t xml:space="preserve"> there will be</w:t>
      </w:r>
      <w:r w:rsidR="000F3FA2">
        <w:rPr>
          <w:rFonts w:asciiTheme="majorHAnsi" w:hAnsiTheme="majorHAnsi" w:cstheme="majorHAnsi"/>
        </w:rPr>
        <w:t xml:space="preserve"> option</w:t>
      </w:r>
      <w:r w:rsidR="005A6FB7">
        <w:rPr>
          <w:rFonts w:asciiTheme="majorHAnsi" w:hAnsiTheme="majorHAnsi" w:cstheme="majorHAnsi"/>
        </w:rPr>
        <w:t>s</w:t>
      </w:r>
      <w:r w:rsidR="00B77135">
        <w:rPr>
          <w:rFonts w:asciiTheme="majorHAnsi" w:hAnsiTheme="majorHAnsi" w:cstheme="majorHAnsi"/>
        </w:rPr>
        <w:t xml:space="preserve"> </w:t>
      </w:r>
      <w:r w:rsidR="000F3FA2">
        <w:rPr>
          <w:rFonts w:asciiTheme="majorHAnsi" w:hAnsiTheme="majorHAnsi" w:cstheme="majorHAnsi"/>
        </w:rPr>
        <w:t xml:space="preserve">to work flexibly across the week between home </w:t>
      </w:r>
      <w:r w:rsidR="0062548C">
        <w:rPr>
          <w:rFonts w:asciiTheme="majorHAnsi" w:hAnsiTheme="majorHAnsi" w:cstheme="majorHAnsi"/>
        </w:rPr>
        <w:t>and</w:t>
      </w:r>
      <w:r w:rsidR="0028328B">
        <w:rPr>
          <w:rFonts w:asciiTheme="majorHAnsi" w:hAnsiTheme="majorHAnsi" w:cstheme="majorHAnsi"/>
        </w:rPr>
        <w:t xml:space="preserve"> office</w:t>
      </w:r>
      <w:r w:rsidR="00860EC1">
        <w:rPr>
          <w:rFonts w:asciiTheme="majorHAnsi" w:hAnsiTheme="majorHAnsi" w:cstheme="majorHAnsi"/>
        </w:rPr>
        <w:t xml:space="preserve">. </w:t>
      </w:r>
      <w:r w:rsidR="0028328B">
        <w:rPr>
          <w:rFonts w:asciiTheme="majorHAnsi" w:hAnsiTheme="majorHAnsi" w:cstheme="majorHAnsi"/>
        </w:rPr>
        <w:t>(</w:t>
      </w:r>
      <w:r w:rsidR="00860EC1">
        <w:rPr>
          <w:rFonts w:asciiTheme="majorHAnsi" w:hAnsiTheme="majorHAnsi" w:cstheme="majorHAnsi"/>
        </w:rPr>
        <w:t xml:space="preserve">Office location is </w:t>
      </w:r>
      <w:r w:rsidR="0028328B">
        <w:rPr>
          <w:rFonts w:asciiTheme="majorHAnsi" w:hAnsiTheme="majorHAnsi" w:cstheme="majorHAnsi"/>
        </w:rPr>
        <w:t>Lord’s Cricket Ground NW8</w:t>
      </w:r>
      <w:r w:rsidR="0027354F">
        <w:rPr>
          <w:rFonts w:asciiTheme="majorHAnsi" w:hAnsiTheme="majorHAnsi" w:cstheme="majorHAnsi"/>
        </w:rPr>
        <w:t xml:space="preserve"> 8QN</w:t>
      </w:r>
      <w:r w:rsidR="0028328B">
        <w:rPr>
          <w:rFonts w:asciiTheme="majorHAnsi" w:hAnsiTheme="majorHAnsi" w:cstheme="majorHAnsi"/>
        </w:rPr>
        <w:t>)</w:t>
      </w:r>
      <w:r w:rsidR="0027354F">
        <w:rPr>
          <w:rFonts w:asciiTheme="majorHAnsi" w:hAnsiTheme="majorHAnsi" w:cstheme="majorHAnsi"/>
        </w:rPr>
        <w:t xml:space="preserve">. </w:t>
      </w:r>
    </w:p>
    <w:p w14:paraId="3C35219D" w14:textId="77777777" w:rsidR="00497E77" w:rsidRPr="00D75816" w:rsidRDefault="00497E77" w:rsidP="00497E77">
      <w:pPr>
        <w:pStyle w:val="NormalWeb"/>
        <w:rPr>
          <w:rFonts w:asciiTheme="majorHAnsi" w:hAnsiTheme="majorHAnsi" w:cstheme="majorHAnsi"/>
          <w:b/>
          <w:bCs/>
          <w:sz w:val="22"/>
          <w:szCs w:val="22"/>
        </w:rPr>
      </w:pPr>
      <w:r w:rsidRPr="00D75816">
        <w:rPr>
          <w:rFonts w:asciiTheme="majorHAnsi" w:hAnsiTheme="majorHAnsi" w:cstheme="majorHAnsi"/>
          <w:b/>
          <w:bCs/>
          <w:sz w:val="22"/>
          <w:szCs w:val="22"/>
        </w:rPr>
        <w:t>Ruth Strauss Foundation</w:t>
      </w:r>
    </w:p>
    <w:p w14:paraId="5D5747B2" w14:textId="2C341743" w:rsidR="00497E77" w:rsidRPr="00D75816" w:rsidRDefault="0027354F" w:rsidP="00497E77">
      <w:pPr>
        <w:pStyle w:val="NormalWeb"/>
        <w:rPr>
          <w:rFonts w:asciiTheme="majorHAnsi" w:hAnsiTheme="majorHAnsi" w:cstheme="majorHAnsi"/>
          <w:sz w:val="22"/>
          <w:szCs w:val="22"/>
        </w:rPr>
      </w:pPr>
      <w:r>
        <w:rPr>
          <w:rFonts w:asciiTheme="majorHAnsi" w:hAnsiTheme="majorHAnsi" w:cstheme="majorHAnsi"/>
          <w:sz w:val="22"/>
          <w:szCs w:val="22"/>
        </w:rPr>
        <w:t>In e</w:t>
      </w:r>
      <w:r w:rsidR="00497E77" w:rsidRPr="00D75816">
        <w:rPr>
          <w:rFonts w:asciiTheme="majorHAnsi" w:hAnsiTheme="majorHAnsi" w:cstheme="majorHAnsi"/>
          <w:sz w:val="22"/>
          <w:szCs w:val="22"/>
        </w:rPr>
        <w:t xml:space="preserve">arly 2018, Ruth Strauss, wife of Sir Andrew Strauss the former England cricket captain, was diagnosed with incurable lung cancer that affects non-smokers.  Ruth died on </w:t>
      </w:r>
      <w:r w:rsidR="008A435D">
        <w:rPr>
          <w:rFonts w:asciiTheme="majorHAnsi" w:hAnsiTheme="majorHAnsi" w:cstheme="majorHAnsi"/>
          <w:sz w:val="22"/>
          <w:szCs w:val="22"/>
        </w:rPr>
        <w:t>29</w:t>
      </w:r>
      <w:r w:rsidR="008A435D" w:rsidRPr="008A435D">
        <w:rPr>
          <w:rFonts w:asciiTheme="majorHAnsi" w:hAnsiTheme="majorHAnsi" w:cstheme="majorHAnsi"/>
          <w:sz w:val="22"/>
          <w:szCs w:val="22"/>
          <w:vertAlign w:val="superscript"/>
        </w:rPr>
        <w:t>th</w:t>
      </w:r>
      <w:r w:rsidR="008A435D">
        <w:rPr>
          <w:rFonts w:asciiTheme="majorHAnsi" w:hAnsiTheme="majorHAnsi" w:cstheme="majorHAnsi"/>
          <w:sz w:val="22"/>
          <w:szCs w:val="22"/>
        </w:rPr>
        <w:t xml:space="preserve"> December</w:t>
      </w:r>
      <w:r w:rsidR="008A435D" w:rsidRPr="00D75816">
        <w:rPr>
          <w:rFonts w:asciiTheme="majorHAnsi" w:hAnsiTheme="majorHAnsi" w:cstheme="majorHAnsi"/>
          <w:sz w:val="22"/>
          <w:szCs w:val="22"/>
        </w:rPr>
        <w:t xml:space="preserve"> 2018</w:t>
      </w:r>
      <w:r w:rsidR="00497E77" w:rsidRPr="00D75816">
        <w:rPr>
          <w:rFonts w:asciiTheme="majorHAnsi" w:hAnsiTheme="majorHAnsi" w:cstheme="majorHAnsi"/>
          <w:sz w:val="22"/>
          <w:szCs w:val="22"/>
        </w:rPr>
        <w:t>; she was 46 years old and mother to two children, then aged 10 and 13.</w:t>
      </w:r>
    </w:p>
    <w:p w14:paraId="78665253" w14:textId="16081B2B" w:rsidR="00497E77" w:rsidRPr="00D75816" w:rsidRDefault="006229AC" w:rsidP="00497E77">
      <w:pPr>
        <w:spacing w:before="100" w:beforeAutospacing="1" w:after="100" w:afterAutospacing="1" w:line="240" w:lineRule="auto"/>
        <w:outlineLvl w:val="4"/>
        <w:rPr>
          <w:rFonts w:asciiTheme="majorHAnsi" w:eastAsia="Times New Roman" w:hAnsiTheme="majorHAnsi" w:cstheme="majorHAnsi"/>
        </w:rPr>
      </w:pPr>
      <w:r w:rsidRPr="006229AC">
        <w:rPr>
          <w:rFonts w:asciiTheme="majorHAnsi" w:eastAsia="Times New Roman" w:hAnsiTheme="majorHAnsi" w:cstheme="majorHAnsi"/>
          <w:b/>
          <w:bCs/>
        </w:rPr>
        <w:t>Our Mission:</w:t>
      </w:r>
      <w:r>
        <w:rPr>
          <w:rFonts w:asciiTheme="majorHAnsi" w:eastAsia="Times New Roman" w:hAnsiTheme="majorHAnsi" w:cstheme="majorHAnsi"/>
        </w:rPr>
        <w:t xml:space="preserve">  </w:t>
      </w:r>
      <w:r w:rsidR="00497E77" w:rsidRPr="00D75816">
        <w:rPr>
          <w:rFonts w:asciiTheme="majorHAnsi" w:eastAsia="Times New Roman" w:hAnsiTheme="majorHAnsi" w:cstheme="majorHAnsi"/>
        </w:rPr>
        <w:t>In her memory, Sir Andrew has launched The Ruth Strauss Foundation to</w:t>
      </w:r>
      <w:r w:rsidR="009B5A5B">
        <w:rPr>
          <w:rFonts w:asciiTheme="majorHAnsi" w:eastAsia="Times New Roman" w:hAnsiTheme="majorHAnsi" w:cstheme="majorHAnsi"/>
        </w:rPr>
        <w:t>:</w:t>
      </w:r>
    </w:p>
    <w:p w14:paraId="3949A80F" w14:textId="763B332A" w:rsidR="009E1820" w:rsidRPr="009E1820" w:rsidRDefault="00B02CA8" w:rsidP="008A2E4A">
      <w:pPr>
        <w:numPr>
          <w:ilvl w:val="0"/>
          <w:numId w:val="1"/>
        </w:numPr>
        <w:spacing w:before="100" w:beforeAutospacing="1" w:after="100" w:afterAutospacing="1" w:line="240" w:lineRule="auto"/>
        <w:rPr>
          <w:rFonts w:asciiTheme="majorHAnsi" w:eastAsia="Times New Roman" w:hAnsiTheme="majorHAnsi" w:cstheme="majorHAnsi"/>
        </w:rPr>
      </w:pPr>
      <w:r w:rsidRPr="009E1820">
        <w:rPr>
          <w:rFonts w:asciiTheme="majorHAnsi" w:eastAsia="Times New Roman" w:hAnsiTheme="majorHAnsi" w:cstheme="majorHAnsi"/>
        </w:rPr>
        <w:t xml:space="preserve">To ensure that </w:t>
      </w:r>
      <w:r w:rsidRPr="009E1820">
        <w:rPr>
          <w:rFonts w:asciiTheme="majorHAnsi" w:eastAsia="Times New Roman" w:hAnsiTheme="majorHAnsi" w:cstheme="majorHAnsi"/>
          <w:u w:val="single"/>
        </w:rPr>
        <w:t>every</w:t>
      </w:r>
      <w:r w:rsidRPr="009E1820">
        <w:rPr>
          <w:rFonts w:asciiTheme="majorHAnsi" w:eastAsia="Times New Roman" w:hAnsiTheme="majorHAnsi" w:cstheme="majorHAnsi"/>
        </w:rPr>
        <w:t xml:space="preserve"> family with a child facing the death of a parent is </w:t>
      </w:r>
      <w:r w:rsidRPr="009E1820">
        <w:rPr>
          <w:rFonts w:asciiTheme="majorHAnsi" w:eastAsia="Times New Roman" w:hAnsiTheme="majorHAnsi" w:cstheme="majorHAnsi"/>
          <w:u w:val="single"/>
        </w:rPr>
        <w:t>offered</w:t>
      </w:r>
      <w:r w:rsidRPr="009E1820">
        <w:rPr>
          <w:rFonts w:asciiTheme="majorHAnsi" w:eastAsia="Times New Roman" w:hAnsiTheme="majorHAnsi" w:cstheme="majorHAnsi"/>
        </w:rPr>
        <w:t xml:space="preserve"> the </w:t>
      </w:r>
      <w:r w:rsidRPr="009E1820">
        <w:rPr>
          <w:rFonts w:asciiTheme="majorHAnsi" w:eastAsia="Times New Roman" w:hAnsiTheme="majorHAnsi" w:cstheme="majorHAnsi"/>
          <w:u w:val="single"/>
        </w:rPr>
        <w:t>professional</w:t>
      </w:r>
      <w:r w:rsidRPr="009E1820">
        <w:rPr>
          <w:rFonts w:asciiTheme="majorHAnsi" w:eastAsia="Times New Roman" w:hAnsiTheme="majorHAnsi" w:cstheme="majorHAnsi"/>
        </w:rPr>
        <w:t xml:space="preserve"> emotional support they need to prepare the family for the future</w:t>
      </w:r>
      <w:r w:rsidR="002F138F" w:rsidRPr="009E1820">
        <w:rPr>
          <w:rFonts w:asciiTheme="majorHAnsi" w:eastAsia="Times New Roman" w:hAnsiTheme="majorHAnsi" w:cstheme="majorHAnsi"/>
        </w:rPr>
        <w:t>.</w:t>
      </w:r>
    </w:p>
    <w:p w14:paraId="58906F24" w14:textId="77777777" w:rsidR="00602A17" w:rsidRDefault="002F138F" w:rsidP="008A2E4A">
      <w:pPr>
        <w:numPr>
          <w:ilvl w:val="0"/>
          <w:numId w:val="1"/>
        </w:numPr>
        <w:spacing w:before="100" w:beforeAutospacing="1" w:after="100" w:afterAutospacing="1" w:line="240" w:lineRule="auto"/>
        <w:rPr>
          <w:rFonts w:asciiTheme="majorHAnsi" w:eastAsia="Times New Roman" w:hAnsiTheme="majorHAnsi" w:cstheme="majorHAnsi"/>
        </w:rPr>
      </w:pPr>
      <w:r>
        <w:rPr>
          <w:rFonts w:asciiTheme="majorHAnsi" w:eastAsia="Times New Roman" w:hAnsiTheme="majorHAnsi" w:cstheme="majorHAnsi"/>
        </w:rPr>
        <w:t>To facilitate collaboration and influence research in the fight against non-smoking related lung cancers, so that together we find the causes sooner and improve outcomes.</w:t>
      </w:r>
      <w:r w:rsidR="00BB13A8" w:rsidRPr="00BB13A8">
        <w:rPr>
          <w:rFonts w:asciiTheme="majorHAnsi" w:eastAsia="Times New Roman" w:hAnsiTheme="majorHAnsi" w:cstheme="majorHAnsi"/>
          <w:noProof/>
        </w:rPr>
        <w:t xml:space="preserve"> </w:t>
      </w:r>
    </w:p>
    <w:p w14:paraId="2B9E8DBB" w14:textId="5FD4673F" w:rsidR="00815F35" w:rsidRDefault="00602A17" w:rsidP="00602A17">
      <w:pPr>
        <w:spacing w:before="100" w:beforeAutospacing="1" w:after="100" w:afterAutospacing="1" w:line="240" w:lineRule="auto"/>
        <w:ind w:left="720"/>
        <w:rPr>
          <w:rFonts w:asciiTheme="majorHAnsi" w:eastAsia="Times New Roman" w:hAnsiTheme="majorHAnsi" w:cstheme="majorHAnsi"/>
        </w:rPr>
      </w:pPr>
      <w:r w:rsidRPr="00DB24DE">
        <w:rPr>
          <w:rFonts w:asciiTheme="majorHAnsi" w:eastAsia="Times New Roman" w:hAnsiTheme="majorHAnsi" w:cstheme="majorHAnsi"/>
          <w:noProof/>
        </w:rPr>
        <w:drawing>
          <wp:inline distT="0" distB="0" distL="0" distR="0" wp14:anchorId="01CBA300" wp14:editId="474A47B3">
            <wp:extent cx="5901858" cy="3001010"/>
            <wp:effectExtent l="0" t="0" r="381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57915" cy="3029514"/>
                    </a:xfrm>
                    <a:prstGeom prst="rect">
                      <a:avLst/>
                    </a:prstGeom>
                    <a:noFill/>
                    <a:ln>
                      <a:noFill/>
                    </a:ln>
                  </pic:spPr>
                </pic:pic>
              </a:graphicData>
            </a:graphic>
          </wp:inline>
        </w:drawing>
      </w:r>
    </w:p>
    <w:p w14:paraId="63DF0B8A" w14:textId="77777777" w:rsidR="008A2E4A" w:rsidRDefault="008A2E4A" w:rsidP="008A2E4A">
      <w:pPr>
        <w:rPr>
          <w:rFonts w:asciiTheme="majorHAnsi" w:hAnsiTheme="majorHAnsi" w:cstheme="majorHAnsi"/>
          <w:b/>
          <w:bCs/>
          <w:caps/>
        </w:rPr>
      </w:pPr>
      <w:r>
        <w:rPr>
          <w:rFonts w:asciiTheme="majorHAnsi" w:hAnsiTheme="majorHAnsi" w:cstheme="majorHAnsi"/>
          <w:b/>
          <w:bCs/>
          <w:caps/>
        </w:rPr>
        <w:lastRenderedPageBreak/>
        <w:t>Role overview</w:t>
      </w:r>
    </w:p>
    <w:p w14:paraId="4009B22F" w14:textId="2DCD5C9E" w:rsidR="008A2E4A" w:rsidRDefault="008A2E4A" w:rsidP="008A2E4A">
      <w:pPr>
        <w:rPr>
          <w:rFonts w:asciiTheme="majorHAnsi" w:hAnsiTheme="majorHAnsi" w:cstheme="majorHAnsi"/>
          <w:b/>
          <w:shd w:val="clear" w:color="auto" w:fill="FFFFFF"/>
        </w:rPr>
      </w:pPr>
      <w:r>
        <w:rPr>
          <w:rFonts w:asciiTheme="majorHAnsi" w:hAnsiTheme="majorHAnsi" w:cstheme="majorHAnsi"/>
          <w:shd w:val="clear" w:color="auto" w:fill="FFFFFF"/>
        </w:rPr>
        <w:t>The Foundation</w:t>
      </w:r>
      <w:r w:rsidR="00162069">
        <w:rPr>
          <w:rFonts w:asciiTheme="majorHAnsi" w:hAnsiTheme="majorHAnsi" w:cstheme="majorHAnsi"/>
          <w:shd w:val="clear" w:color="auto" w:fill="FFFFFF"/>
        </w:rPr>
        <w:t xml:space="preserve">’s mission is to </w:t>
      </w:r>
      <w:r>
        <w:rPr>
          <w:rFonts w:asciiTheme="majorHAnsi" w:hAnsiTheme="majorHAnsi" w:cstheme="majorHAnsi"/>
          <w:shd w:val="clear" w:color="auto" w:fill="FFFFFF"/>
        </w:rPr>
        <w:t xml:space="preserve">offer training on preparing children for parental death to all cancer and palliative care nurses across the UK. Going on to train the schools and education sector on supporting families where a child faces parental death. </w:t>
      </w:r>
      <w:r w:rsidR="007C63FA">
        <w:rPr>
          <w:rFonts w:asciiTheme="majorHAnsi" w:hAnsiTheme="majorHAnsi" w:cstheme="majorHAnsi"/>
          <w:shd w:val="clear" w:color="auto" w:fill="FFFFFF"/>
        </w:rPr>
        <w:t>Currently, the</w:t>
      </w:r>
      <w:r>
        <w:rPr>
          <w:rFonts w:asciiTheme="majorHAnsi" w:hAnsiTheme="majorHAnsi" w:cstheme="majorHAnsi"/>
          <w:shd w:val="clear" w:color="auto" w:fill="FFFFFF"/>
        </w:rPr>
        <w:t xml:space="preserve"> Ruth Strauss Foundation</w:t>
      </w:r>
      <w:r w:rsidR="007C63FA">
        <w:rPr>
          <w:rFonts w:asciiTheme="majorHAnsi" w:hAnsiTheme="majorHAnsi" w:cstheme="majorHAnsi"/>
          <w:shd w:val="clear" w:color="auto" w:fill="FFFFFF"/>
        </w:rPr>
        <w:t xml:space="preserve"> is piloting a</w:t>
      </w:r>
      <w:r>
        <w:rPr>
          <w:rFonts w:asciiTheme="majorHAnsi" w:hAnsiTheme="majorHAnsi" w:cstheme="majorHAnsi"/>
          <w:shd w:val="clear" w:color="auto" w:fill="FFFFFF"/>
        </w:rPr>
        <w:t xml:space="preserve"> training programme for cancer and palliative care nurses on supporting patients that are parents, to prepare their children</w:t>
      </w:r>
      <w:r w:rsidR="00EE10FC">
        <w:rPr>
          <w:rFonts w:asciiTheme="majorHAnsi" w:hAnsiTheme="majorHAnsi" w:cstheme="majorHAnsi"/>
          <w:shd w:val="clear" w:color="auto" w:fill="FFFFFF"/>
        </w:rPr>
        <w:t xml:space="preserve"> </w:t>
      </w:r>
      <w:r>
        <w:rPr>
          <w:rFonts w:asciiTheme="majorHAnsi" w:hAnsiTheme="majorHAnsi" w:cstheme="majorHAnsi"/>
          <w:shd w:val="clear" w:color="auto" w:fill="FFFFFF"/>
        </w:rPr>
        <w:t>when the parent has cancer that cannot be cured.</w:t>
      </w:r>
    </w:p>
    <w:p w14:paraId="4F057D14" w14:textId="77777777" w:rsidR="008A2E4A" w:rsidRDefault="008A2E4A" w:rsidP="008A2E4A">
      <w:pPr>
        <w:rPr>
          <w:rFonts w:asciiTheme="majorHAnsi" w:hAnsiTheme="majorHAnsi" w:cstheme="majorHAnsi"/>
        </w:rPr>
      </w:pPr>
      <w:r>
        <w:rPr>
          <w:rFonts w:asciiTheme="majorHAnsi" w:hAnsiTheme="majorHAnsi" w:cstheme="majorHAnsi"/>
          <w:shd w:val="clear" w:color="auto" w:fill="FFFFFF"/>
        </w:rPr>
        <w:t xml:space="preserve">Preparing children for parental death can be one of the most challenging experiences that a parent will face. Research shows that children that are prepared for the death of a parent psychologically cope better. </w:t>
      </w:r>
      <w:r>
        <w:rPr>
          <w:rStyle w:val="normaltextrun"/>
          <w:rFonts w:asciiTheme="majorHAnsi" w:hAnsiTheme="majorHAnsi" w:cstheme="majorHAnsi"/>
          <w:lang w:val="en-US"/>
        </w:rPr>
        <w:t xml:space="preserve">Without help from healthcare professionals, parents can feel anxious about, and ill-prepared for, holding honest conversations with their children. </w:t>
      </w:r>
      <w:r>
        <w:rPr>
          <w:rStyle w:val="normaltextrun"/>
          <w:rFonts w:asciiTheme="majorHAnsi" w:eastAsia="Malgun Gothic" w:hAnsiTheme="majorHAnsi" w:cstheme="majorHAnsi"/>
          <w:bdr w:val="none" w:sz="0" w:space="0" w:color="auto" w:frame="1"/>
          <w:lang w:val="en-US"/>
        </w:rPr>
        <w:t xml:space="preserve">Honest and open conversations enable the family to share feelings and jointly prepare for the future, with the belief that the family will get through this current time. </w:t>
      </w:r>
    </w:p>
    <w:p w14:paraId="209C5776" w14:textId="7E0F7C35" w:rsidR="008A2E4A" w:rsidRDefault="008A2E4A" w:rsidP="008A2E4A">
      <w:pPr>
        <w:rPr>
          <w:rFonts w:asciiTheme="majorHAnsi" w:hAnsiTheme="majorHAnsi" w:cstheme="majorHAnsi"/>
          <w:lang w:val="en-US"/>
        </w:rPr>
      </w:pPr>
      <w:r>
        <w:rPr>
          <w:rFonts w:asciiTheme="majorHAnsi" w:hAnsiTheme="majorHAnsi" w:cstheme="majorHAnsi"/>
          <w:shd w:val="clear" w:color="auto" w:fill="FFFFFF"/>
        </w:rPr>
        <w:t>The Foundation has taken a co-design approach to develop the pilot training programme for cancer and palliative care nurses. The co-design group has included</w:t>
      </w:r>
      <w:r>
        <w:rPr>
          <w:rFonts w:asciiTheme="majorHAnsi" w:hAnsiTheme="majorHAnsi" w:cstheme="majorHAnsi"/>
          <w:lang w:val="en-US"/>
        </w:rPr>
        <w:t xml:space="preserve"> cancer and palliative care professionals, children’s bereavement specialists, those with lived experience of parental bereavement and academics. </w:t>
      </w:r>
      <w:r w:rsidR="00CF6D97">
        <w:rPr>
          <w:rFonts w:asciiTheme="majorHAnsi" w:hAnsiTheme="majorHAnsi" w:cstheme="majorHAnsi"/>
          <w:lang w:val="en-US"/>
        </w:rPr>
        <w:t xml:space="preserve">The </w:t>
      </w:r>
      <w:r w:rsidR="00DE449B">
        <w:rPr>
          <w:rFonts w:asciiTheme="majorHAnsi" w:hAnsiTheme="majorHAnsi" w:cstheme="majorHAnsi"/>
          <w:lang w:val="en-US"/>
        </w:rPr>
        <w:t>Foundation</w:t>
      </w:r>
      <w:r w:rsidR="00CF6D97">
        <w:rPr>
          <w:rFonts w:asciiTheme="majorHAnsi" w:hAnsiTheme="majorHAnsi" w:cstheme="majorHAnsi"/>
          <w:lang w:val="en-US"/>
        </w:rPr>
        <w:t xml:space="preserve"> </w:t>
      </w:r>
      <w:r w:rsidR="00DE449B">
        <w:rPr>
          <w:rFonts w:asciiTheme="majorHAnsi" w:hAnsiTheme="majorHAnsi" w:cstheme="majorHAnsi"/>
          <w:lang w:val="en-US"/>
        </w:rPr>
        <w:t>has p</w:t>
      </w:r>
      <w:r>
        <w:rPr>
          <w:rFonts w:asciiTheme="majorHAnsi" w:hAnsiTheme="majorHAnsi" w:cstheme="majorHAnsi"/>
          <w:lang w:val="en-US"/>
        </w:rPr>
        <w:t xml:space="preserve">iloted </w:t>
      </w:r>
      <w:r w:rsidR="00DE449B">
        <w:rPr>
          <w:rFonts w:asciiTheme="majorHAnsi" w:hAnsiTheme="majorHAnsi" w:cstheme="majorHAnsi"/>
          <w:lang w:val="en-US"/>
        </w:rPr>
        <w:t xml:space="preserve">the content </w:t>
      </w:r>
      <w:r>
        <w:rPr>
          <w:rFonts w:asciiTheme="majorHAnsi" w:hAnsiTheme="majorHAnsi" w:cstheme="majorHAnsi"/>
          <w:lang w:val="en-US"/>
        </w:rPr>
        <w:t xml:space="preserve">over a one-day online training </w:t>
      </w:r>
      <w:r w:rsidR="0056393E">
        <w:rPr>
          <w:rFonts w:asciiTheme="majorHAnsi" w:hAnsiTheme="majorHAnsi" w:cstheme="majorHAnsi"/>
          <w:lang w:val="en-US"/>
        </w:rPr>
        <w:t xml:space="preserve">session </w:t>
      </w:r>
      <w:r>
        <w:rPr>
          <w:rFonts w:asciiTheme="majorHAnsi" w:hAnsiTheme="majorHAnsi" w:cstheme="majorHAnsi"/>
          <w:lang w:val="en-US"/>
        </w:rPr>
        <w:t>at the start of December 2021 and we will hold two further pilot training days in February and March 2022. You can visit the training</w:t>
      </w:r>
      <w:r w:rsidR="00AA53D1">
        <w:rPr>
          <w:rFonts w:asciiTheme="majorHAnsi" w:hAnsiTheme="majorHAnsi" w:cstheme="majorHAnsi"/>
          <w:lang w:val="en-US"/>
        </w:rPr>
        <w:t xml:space="preserve"> promotion </w:t>
      </w:r>
      <w:r>
        <w:rPr>
          <w:rFonts w:asciiTheme="majorHAnsi" w:hAnsiTheme="majorHAnsi" w:cstheme="majorHAnsi"/>
          <w:lang w:val="en-US"/>
        </w:rPr>
        <w:t xml:space="preserve">on the RSF website </w:t>
      </w:r>
      <w:hyperlink r:id="rId12" w:history="1">
        <w:r>
          <w:rPr>
            <w:rStyle w:val="Hyperlink"/>
          </w:rPr>
          <w:t>here</w:t>
        </w:r>
      </w:hyperlink>
      <w:r>
        <w:rPr>
          <w:rStyle w:val="Hyperlink"/>
        </w:rPr>
        <w:t>.</w:t>
      </w:r>
      <w:r>
        <w:t xml:space="preserve"> </w:t>
      </w:r>
      <w:r>
        <w:rPr>
          <w:rFonts w:asciiTheme="majorHAnsi" w:hAnsiTheme="majorHAnsi" w:cstheme="majorHAnsi"/>
          <w:lang w:val="en-US"/>
        </w:rPr>
        <w:t>The University of Surrey is independently evaluating the training</w:t>
      </w:r>
      <w:r w:rsidR="00AA53D1">
        <w:rPr>
          <w:rFonts w:asciiTheme="majorHAnsi" w:hAnsiTheme="majorHAnsi" w:cstheme="majorHAnsi"/>
          <w:lang w:val="en-US"/>
        </w:rPr>
        <w:t xml:space="preserve"> programme</w:t>
      </w:r>
      <w:r>
        <w:rPr>
          <w:rFonts w:asciiTheme="majorHAnsi" w:hAnsiTheme="majorHAnsi" w:cstheme="majorHAnsi"/>
          <w:lang w:val="en-US"/>
        </w:rPr>
        <w:t xml:space="preserve">. </w:t>
      </w:r>
      <w:r w:rsidR="009F2D73">
        <w:rPr>
          <w:rFonts w:asciiTheme="majorHAnsi" w:hAnsiTheme="majorHAnsi" w:cstheme="majorHAnsi"/>
          <w:lang w:val="en-US"/>
        </w:rPr>
        <w:t xml:space="preserve">Training delegates in the </w:t>
      </w:r>
      <w:r>
        <w:rPr>
          <w:rFonts w:asciiTheme="majorHAnsi" w:hAnsiTheme="majorHAnsi" w:cstheme="majorHAnsi"/>
          <w:lang w:val="en-US"/>
        </w:rPr>
        <w:t xml:space="preserve">pilot </w:t>
      </w:r>
      <w:r w:rsidR="009F2D73">
        <w:rPr>
          <w:rFonts w:asciiTheme="majorHAnsi" w:hAnsiTheme="majorHAnsi" w:cstheme="majorHAnsi"/>
          <w:lang w:val="en-US"/>
        </w:rPr>
        <w:t xml:space="preserve">dates </w:t>
      </w:r>
      <w:r>
        <w:rPr>
          <w:rFonts w:asciiTheme="majorHAnsi" w:hAnsiTheme="majorHAnsi" w:cstheme="majorHAnsi"/>
          <w:lang w:val="en-US"/>
        </w:rPr>
        <w:t xml:space="preserve">have been given information about participating in the research and can provide their consent </w:t>
      </w:r>
      <w:r w:rsidR="000E1D22">
        <w:rPr>
          <w:rFonts w:asciiTheme="majorHAnsi" w:hAnsiTheme="majorHAnsi" w:cstheme="majorHAnsi"/>
          <w:lang w:val="en-US"/>
        </w:rPr>
        <w:t xml:space="preserve">to hear more information about participating in the research from </w:t>
      </w:r>
      <w:r>
        <w:rPr>
          <w:rFonts w:asciiTheme="majorHAnsi" w:hAnsiTheme="majorHAnsi" w:cstheme="majorHAnsi"/>
          <w:lang w:val="en-US"/>
        </w:rPr>
        <w:t xml:space="preserve">the University of Surrey. </w:t>
      </w:r>
    </w:p>
    <w:p w14:paraId="28D412A0" w14:textId="77777777" w:rsidR="008A2E4A" w:rsidRDefault="008A2E4A" w:rsidP="008A2E4A">
      <w:pPr>
        <w:rPr>
          <w:rFonts w:asciiTheme="majorHAnsi" w:hAnsiTheme="majorHAnsi" w:cstheme="majorHAnsi"/>
        </w:rPr>
      </w:pPr>
      <w:r>
        <w:rPr>
          <w:rFonts w:asciiTheme="majorHAnsi" w:hAnsiTheme="majorHAnsi" w:cstheme="majorHAnsi"/>
          <w:lang w:val="en-US"/>
        </w:rPr>
        <w:t xml:space="preserve">Your role will be to lead the strategic and operational delivery of the RSF training programme. Starting with supporting the pilot training in February 2022, then going on to use the </w:t>
      </w:r>
      <w:r>
        <w:rPr>
          <w:rFonts w:asciiTheme="majorHAnsi" w:hAnsiTheme="majorHAnsi" w:cstheme="majorHAnsi"/>
        </w:rPr>
        <w:t xml:space="preserve">early outcomes of the evaluation to design a training offer for cancer and palliative care nurses based on the evaluation recommendations. Afterwards, going on to consider the needs of the school and education system in pre-bereavement support, using a co-design approach. </w:t>
      </w:r>
    </w:p>
    <w:p w14:paraId="6ADB45E9" w14:textId="77777777" w:rsidR="008A2E4A" w:rsidRDefault="008A2E4A" w:rsidP="008A2E4A">
      <w:pPr>
        <w:rPr>
          <w:rFonts w:asciiTheme="majorHAnsi" w:hAnsiTheme="majorHAnsi" w:cstheme="majorHAnsi"/>
          <w:b/>
          <w:bCs/>
          <w:caps/>
        </w:rPr>
      </w:pPr>
      <w:r>
        <w:rPr>
          <w:rFonts w:asciiTheme="majorHAnsi" w:hAnsiTheme="majorHAnsi" w:cstheme="majorHAnsi"/>
          <w:b/>
          <w:bCs/>
          <w:caps/>
        </w:rPr>
        <w:t>Key relationships</w:t>
      </w:r>
    </w:p>
    <w:p w14:paraId="73E8501D" w14:textId="77777777" w:rsidR="00166841" w:rsidRDefault="00166841" w:rsidP="008A2E4A">
      <w:pPr>
        <w:pStyle w:val="ListParagraph"/>
        <w:numPr>
          <w:ilvl w:val="0"/>
          <w:numId w:val="2"/>
        </w:numPr>
        <w:spacing w:after="0" w:line="240" w:lineRule="auto"/>
        <w:rPr>
          <w:rFonts w:asciiTheme="majorHAnsi" w:hAnsiTheme="majorHAnsi" w:cstheme="majorHAnsi"/>
        </w:rPr>
        <w:sectPr w:rsidR="00166841" w:rsidSect="009266A8">
          <w:headerReference w:type="default" r:id="rId13"/>
          <w:footerReference w:type="default" r:id="rId14"/>
          <w:headerReference w:type="first" r:id="rId15"/>
          <w:footerReference w:type="first" r:id="rId16"/>
          <w:pgSz w:w="11906" w:h="16838" w:code="9"/>
          <w:pgMar w:top="1729" w:right="936" w:bottom="1440" w:left="936" w:header="709" w:footer="709" w:gutter="0"/>
          <w:pgNumType w:start="1"/>
          <w:cols w:space="720"/>
          <w:docGrid w:linePitch="299"/>
        </w:sectPr>
      </w:pPr>
    </w:p>
    <w:p w14:paraId="7915E7EA" w14:textId="77777777" w:rsidR="008A2E4A" w:rsidRDefault="008A2E4A" w:rsidP="008A2E4A">
      <w:pPr>
        <w:pStyle w:val="ListParagraph"/>
        <w:numPr>
          <w:ilvl w:val="0"/>
          <w:numId w:val="2"/>
        </w:numPr>
        <w:spacing w:after="0" w:line="240" w:lineRule="auto"/>
        <w:rPr>
          <w:rFonts w:asciiTheme="majorHAnsi" w:hAnsiTheme="majorHAnsi" w:cstheme="majorHAnsi"/>
        </w:rPr>
      </w:pPr>
      <w:r>
        <w:rPr>
          <w:rFonts w:asciiTheme="majorHAnsi" w:hAnsiTheme="majorHAnsi" w:cstheme="majorHAnsi"/>
        </w:rPr>
        <w:t>Head of Mission Services</w:t>
      </w:r>
    </w:p>
    <w:p w14:paraId="586EE7FA" w14:textId="77777777" w:rsidR="008A2E4A" w:rsidRDefault="008A2E4A" w:rsidP="008A2E4A">
      <w:pPr>
        <w:pStyle w:val="ListParagraph"/>
        <w:numPr>
          <w:ilvl w:val="0"/>
          <w:numId w:val="2"/>
        </w:numPr>
        <w:spacing w:after="0" w:line="240" w:lineRule="auto"/>
        <w:rPr>
          <w:rFonts w:asciiTheme="majorHAnsi" w:hAnsiTheme="majorHAnsi" w:cstheme="majorHAnsi"/>
        </w:rPr>
      </w:pPr>
      <w:r>
        <w:rPr>
          <w:rFonts w:asciiTheme="majorHAnsi" w:hAnsiTheme="majorHAnsi" w:cstheme="majorHAnsi"/>
        </w:rPr>
        <w:t>Family Support Advisory Group</w:t>
      </w:r>
    </w:p>
    <w:p w14:paraId="31C65848" w14:textId="77777777" w:rsidR="008A2E4A" w:rsidRDefault="008A2E4A" w:rsidP="008A2E4A">
      <w:pPr>
        <w:pStyle w:val="ListParagraph"/>
        <w:numPr>
          <w:ilvl w:val="0"/>
          <w:numId w:val="2"/>
        </w:numPr>
        <w:spacing w:after="0" w:line="240" w:lineRule="auto"/>
        <w:rPr>
          <w:rFonts w:asciiTheme="majorHAnsi" w:hAnsiTheme="majorHAnsi" w:cstheme="majorHAnsi"/>
        </w:rPr>
      </w:pPr>
      <w:r>
        <w:rPr>
          <w:rFonts w:asciiTheme="majorHAnsi" w:hAnsiTheme="majorHAnsi" w:cstheme="majorHAnsi"/>
        </w:rPr>
        <w:t xml:space="preserve">Trainers/facilitators </w:t>
      </w:r>
    </w:p>
    <w:p w14:paraId="2135A2AB" w14:textId="77777777" w:rsidR="008A2E4A" w:rsidRDefault="008A2E4A" w:rsidP="008A2E4A">
      <w:pPr>
        <w:pStyle w:val="ListParagraph"/>
        <w:numPr>
          <w:ilvl w:val="0"/>
          <w:numId w:val="2"/>
        </w:numPr>
        <w:spacing w:after="0" w:line="240" w:lineRule="auto"/>
        <w:rPr>
          <w:rFonts w:asciiTheme="majorHAnsi" w:hAnsiTheme="majorHAnsi" w:cstheme="majorHAnsi"/>
        </w:rPr>
      </w:pPr>
      <w:r>
        <w:rPr>
          <w:rFonts w:asciiTheme="majorHAnsi" w:hAnsiTheme="majorHAnsi" w:cstheme="majorHAnsi"/>
        </w:rPr>
        <w:t xml:space="preserve">Co-design group members </w:t>
      </w:r>
    </w:p>
    <w:p w14:paraId="31D31B5C" w14:textId="57DB74E8" w:rsidR="008A2E4A" w:rsidRPr="00166841" w:rsidRDefault="008A2E4A" w:rsidP="00DF426A">
      <w:pPr>
        <w:pStyle w:val="ListParagraph"/>
        <w:numPr>
          <w:ilvl w:val="0"/>
          <w:numId w:val="2"/>
        </w:numPr>
        <w:spacing w:after="0" w:line="240" w:lineRule="auto"/>
        <w:rPr>
          <w:rFonts w:asciiTheme="majorHAnsi" w:hAnsiTheme="majorHAnsi" w:cstheme="majorHAnsi"/>
          <w:b/>
          <w:bCs/>
        </w:rPr>
      </w:pPr>
      <w:r w:rsidRPr="00166841">
        <w:rPr>
          <w:rFonts w:asciiTheme="majorHAnsi" w:hAnsiTheme="majorHAnsi" w:cstheme="majorHAnsi"/>
        </w:rPr>
        <w:t xml:space="preserve">Programme administrator </w:t>
      </w:r>
    </w:p>
    <w:p w14:paraId="32565302" w14:textId="77777777" w:rsidR="00166841" w:rsidRDefault="00166841" w:rsidP="00166841">
      <w:pPr>
        <w:pStyle w:val="ListParagraph"/>
        <w:spacing w:after="0" w:line="240" w:lineRule="auto"/>
        <w:ind w:left="786"/>
        <w:rPr>
          <w:rFonts w:asciiTheme="majorHAnsi" w:hAnsiTheme="majorHAnsi" w:cstheme="majorHAnsi"/>
          <w:b/>
          <w:bCs/>
        </w:rPr>
        <w:sectPr w:rsidR="00166841" w:rsidSect="00166841">
          <w:type w:val="continuous"/>
          <w:pgSz w:w="11906" w:h="16838" w:code="9"/>
          <w:pgMar w:top="1729" w:right="936" w:bottom="1440" w:left="936" w:header="709" w:footer="709" w:gutter="0"/>
          <w:pgNumType w:start="1"/>
          <w:cols w:num="2" w:space="720"/>
          <w:docGrid w:linePitch="299"/>
        </w:sectPr>
      </w:pPr>
    </w:p>
    <w:p w14:paraId="1920D6F5" w14:textId="77777777" w:rsidR="00166841" w:rsidRPr="00166841" w:rsidRDefault="00166841" w:rsidP="00166841">
      <w:pPr>
        <w:pStyle w:val="ListParagraph"/>
        <w:spacing w:after="0" w:line="240" w:lineRule="auto"/>
        <w:ind w:left="786"/>
        <w:rPr>
          <w:rFonts w:asciiTheme="majorHAnsi" w:hAnsiTheme="majorHAnsi" w:cstheme="majorHAnsi"/>
          <w:b/>
          <w:bCs/>
        </w:rPr>
      </w:pPr>
    </w:p>
    <w:p w14:paraId="0ACD61A1" w14:textId="77777777" w:rsidR="008A2E4A" w:rsidRDefault="008A2E4A" w:rsidP="008A2E4A">
      <w:pPr>
        <w:rPr>
          <w:rFonts w:asciiTheme="majorHAnsi" w:hAnsiTheme="majorHAnsi" w:cstheme="majorHAnsi"/>
          <w:b/>
          <w:bCs/>
          <w:caps/>
        </w:rPr>
      </w:pPr>
      <w:r>
        <w:rPr>
          <w:rFonts w:asciiTheme="majorHAnsi" w:hAnsiTheme="majorHAnsi" w:cstheme="majorHAnsi"/>
          <w:b/>
          <w:bCs/>
          <w:caps/>
        </w:rPr>
        <w:t>Responsibilities</w:t>
      </w:r>
    </w:p>
    <w:p w14:paraId="042722BA" w14:textId="77777777" w:rsidR="008A2E4A" w:rsidRDefault="008A2E4A" w:rsidP="008A2E4A">
      <w:pPr>
        <w:pStyle w:val="ListParagraph"/>
        <w:numPr>
          <w:ilvl w:val="0"/>
          <w:numId w:val="3"/>
        </w:numPr>
        <w:spacing w:line="254" w:lineRule="auto"/>
      </w:pPr>
      <w:r>
        <w:t xml:space="preserve">To be responsible for all aspects of the RSF training programme for cancer and palliative care nurses. </w:t>
      </w:r>
    </w:p>
    <w:p w14:paraId="6C6BE6C0" w14:textId="077562D4" w:rsidR="008A2E4A" w:rsidRDefault="008A2E4A" w:rsidP="008A2E4A">
      <w:pPr>
        <w:pStyle w:val="ListParagraph"/>
        <w:numPr>
          <w:ilvl w:val="0"/>
          <w:numId w:val="3"/>
        </w:numPr>
        <w:spacing w:line="254" w:lineRule="auto"/>
      </w:pPr>
      <w:r>
        <w:t xml:space="preserve">To develop a model for the training programme delivery based on recommendations of the evaluation (draft report due May 2022 and final report in July 2022). This will include how the training will be delivered </w:t>
      </w:r>
      <w:r w:rsidR="0056393E">
        <w:t xml:space="preserve">and </w:t>
      </w:r>
      <w:r>
        <w:t xml:space="preserve">what skills and capabilities will be required for any trainers. </w:t>
      </w:r>
    </w:p>
    <w:p w14:paraId="028041E6" w14:textId="696416EE" w:rsidR="008A2E4A" w:rsidRDefault="008A2E4A" w:rsidP="008A2E4A">
      <w:pPr>
        <w:pStyle w:val="ListParagraph"/>
        <w:numPr>
          <w:ilvl w:val="0"/>
          <w:numId w:val="3"/>
        </w:numPr>
        <w:spacing w:line="254" w:lineRule="auto"/>
      </w:pPr>
      <w:r>
        <w:t>To oversee and set a direction for the co-design group that has been developing</w:t>
      </w:r>
      <w:r w:rsidR="00865390">
        <w:t xml:space="preserve"> the</w:t>
      </w:r>
      <w:r>
        <w:t xml:space="preserve"> cancer and palliative care professionals</w:t>
      </w:r>
      <w:r w:rsidR="00865390">
        <w:t xml:space="preserve"> training content</w:t>
      </w:r>
      <w:r>
        <w:t xml:space="preserve">, ensuring the group is facilitated </w:t>
      </w:r>
      <w:r w:rsidR="00A71B28">
        <w:t xml:space="preserve">independently </w:t>
      </w:r>
      <w:r>
        <w:t xml:space="preserve">and working closely with the facilitator in developing future meetings. </w:t>
      </w:r>
    </w:p>
    <w:p w14:paraId="0D6CC8A2" w14:textId="08FDF99A" w:rsidR="008A2E4A" w:rsidRDefault="008A2E4A" w:rsidP="008A2E4A">
      <w:pPr>
        <w:pStyle w:val="ListParagraph"/>
        <w:numPr>
          <w:ilvl w:val="0"/>
          <w:numId w:val="3"/>
        </w:numPr>
        <w:spacing w:line="254" w:lineRule="auto"/>
      </w:pPr>
      <w:r>
        <w:t xml:space="preserve">Achieve Continued Professional Development accreditation for </w:t>
      </w:r>
      <w:r w:rsidR="00A71B28">
        <w:t xml:space="preserve">the final training programme for </w:t>
      </w:r>
      <w:r>
        <w:t>cancer and palliative care nurs</w:t>
      </w:r>
      <w:r w:rsidR="00A71B28">
        <w:t>es</w:t>
      </w:r>
      <w:r>
        <w:t xml:space="preserve">. </w:t>
      </w:r>
    </w:p>
    <w:p w14:paraId="2159AB8C" w14:textId="77777777" w:rsidR="008A2E4A" w:rsidRDefault="008A2E4A" w:rsidP="008A2E4A">
      <w:pPr>
        <w:pStyle w:val="ListParagraph"/>
        <w:numPr>
          <w:ilvl w:val="0"/>
          <w:numId w:val="3"/>
        </w:numPr>
        <w:spacing w:line="254" w:lineRule="auto"/>
      </w:pPr>
      <w:r>
        <w:t xml:space="preserve">Lead the launch of the training programme from July 2022 with the first training dates available from September 2022. </w:t>
      </w:r>
    </w:p>
    <w:p w14:paraId="0816E949" w14:textId="67900EA6" w:rsidR="008A2E4A" w:rsidRDefault="008A2E4A" w:rsidP="008A2E4A">
      <w:pPr>
        <w:pStyle w:val="ListParagraph"/>
        <w:numPr>
          <w:ilvl w:val="0"/>
          <w:numId w:val="3"/>
        </w:numPr>
        <w:spacing w:line="254" w:lineRule="auto"/>
      </w:pPr>
      <w:r>
        <w:t xml:space="preserve">Identify all resources needed for the training programme, including trainers, venues, materials etc. Working with the Head of Mission Services to ensure these are </w:t>
      </w:r>
      <w:r w:rsidR="00C366B4">
        <w:t xml:space="preserve">included </w:t>
      </w:r>
      <w:r>
        <w:t xml:space="preserve">in the service budget. </w:t>
      </w:r>
    </w:p>
    <w:p w14:paraId="72005DAC" w14:textId="77777777" w:rsidR="008A2E4A" w:rsidRDefault="008A2E4A" w:rsidP="008A2E4A">
      <w:pPr>
        <w:pStyle w:val="ListParagraph"/>
        <w:numPr>
          <w:ilvl w:val="0"/>
          <w:numId w:val="3"/>
        </w:numPr>
        <w:spacing w:line="254" w:lineRule="auto"/>
      </w:pPr>
      <w:r>
        <w:lastRenderedPageBreak/>
        <w:t xml:space="preserve">Recruit a team of trainers for cancer and palliative care training programme. </w:t>
      </w:r>
    </w:p>
    <w:p w14:paraId="13168C9E" w14:textId="77777777" w:rsidR="008A2E4A" w:rsidRDefault="008A2E4A" w:rsidP="008A2E4A">
      <w:pPr>
        <w:pStyle w:val="ListParagraph"/>
        <w:numPr>
          <w:ilvl w:val="0"/>
          <w:numId w:val="3"/>
        </w:numPr>
        <w:spacing w:line="254" w:lineRule="auto"/>
      </w:pPr>
      <w:r>
        <w:t xml:space="preserve">Create and deliver induction training for all the trainers who will go on to deliver RSF training across the UK, going on to conduct quality monitoring on the team of trainers. </w:t>
      </w:r>
    </w:p>
    <w:p w14:paraId="631D4A0F" w14:textId="0DE0DA51" w:rsidR="008A2E4A" w:rsidRDefault="008A2E4A" w:rsidP="008A2E4A">
      <w:pPr>
        <w:pStyle w:val="ListParagraph"/>
        <w:numPr>
          <w:ilvl w:val="0"/>
          <w:numId w:val="3"/>
        </w:numPr>
        <w:spacing w:line="254" w:lineRule="auto"/>
      </w:pPr>
      <w:r>
        <w:t xml:space="preserve">With support from an administrator, establish administrative processes for the </w:t>
      </w:r>
      <w:r w:rsidR="00336429">
        <w:t xml:space="preserve">whole </w:t>
      </w:r>
      <w:r>
        <w:t xml:space="preserve">training delivery </w:t>
      </w:r>
      <w:r w:rsidR="00336429">
        <w:t>whether that be</w:t>
      </w:r>
      <w:r>
        <w:t xml:space="preserve"> booking training places to providing CPD certificates. </w:t>
      </w:r>
    </w:p>
    <w:p w14:paraId="75AF1848" w14:textId="45C85EC3" w:rsidR="008A2E4A" w:rsidRDefault="00C35707" w:rsidP="008A2E4A">
      <w:pPr>
        <w:pStyle w:val="ListParagraph"/>
        <w:numPr>
          <w:ilvl w:val="0"/>
          <w:numId w:val="3"/>
        </w:numPr>
        <w:spacing w:line="254" w:lineRule="auto"/>
      </w:pPr>
      <w:r>
        <w:t xml:space="preserve">Guide the </w:t>
      </w:r>
      <w:r w:rsidR="008A2E4A">
        <w:t xml:space="preserve">programme </w:t>
      </w:r>
      <w:r>
        <w:t>co-ordinator/</w:t>
      </w:r>
      <w:r w:rsidR="008A2E4A">
        <w:t>administrator to ensure accurate records of all delegates and training delivered</w:t>
      </w:r>
      <w:r>
        <w:t xml:space="preserve"> are maintained</w:t>
      </w:r>
      <w:r w:rsidR="008A2E4A">
        <w:t xml:space="preserve">. </w:t>
      </w:r>
    </w:p>
    <w:p w14:paraId="59438581" w14:textId="77777777" w:rsidR="008A2E4A" w:rsidRDefault="008A2E4A" w:rsidP="008A2E4A">
      <w:pPr>
        <w:pStyle w:val="ListParagraph"/>
        <w:numPr>
          <w:ilvl w:val="0"/>
          <w:numId w:val="3"/>
        </w:numPr>
        <w:spacing w:line="254" w:lineRule="auto"/>
      </w:pPr>
      <w:r>
        <w:t>Work with RSF Executive team on the branding of the training programme for cancer and palliative care nurses.</w:t>
      </w:r>
    </w:p>
    <w:p w14:paraId="0E658FBE" w14:textId="77777777" w:rsidR="008A2E4A" w:rsidRDefault="008A2E4A" w:rsidP="008A2E4A">
      <w:pPr>
        <w:pStyle w:val="ListParagraph"/>
        <w:numPr>
          <w:ilvl w:val="0"/>
          <w:numId w:val="3"/>
        </w:numPr>
        <w:spacing w:line="254" w:lineRule="auto"/>
      </w:pPr>
      <w:r>
        <w:t xml:space="preserve">Working with RSF’s Head of MarComms to develop a promotion and communication plan to promote cancer and palliative care nurse training offer. </w:t>
      </w:r>
    </w:p>
    <w:p w14:paraId="69481262" w14:textId="77777777" w:rsidR="008A2E4A" w:rsidRDefault="008A2E4A" w:rsidP="008A2E4A">
      <w:pPr>
        <w:pStyle w:val="ListParagraph"/>
        <w:numPr>
          <w:ilvl w:val="0"/>
          <w:numId w:val="3"/>
        </w:numPr>
        <w:spacing w:line="254" w:lineRule="auto"/>
      </w:pPr>
      <w:r>
        <w:t xml:space="preserve">Lead on setting up the Community of Practice for those trained by the RSF training programme. </w:t>
      </w:r>
    </w:p>
    <w:p w14:paraId="0CF639CF" w14:textId="77777777" w:rsidR="008A2E4A" w:rsidRDefault="008A2E4A" w:rsidP="008A2E4A">
      <w:pPr>
        <w:pStyle w:val="ListParagraph"/>
        <w:numPr>
          <w:ilvl w:val="0"/>
          <w:numId w:val="3"/>
        </w:numPr>
        <w:spacing w:line="254" w:lineRule="auto"/>
      </w:pPr>
      <w:r>
        <w:t xml:space="preserve">Provide leadership on how the trained workforce can continue to be engaged by RSF. Developing an ongoing range of offers for this group in addition to the Community of Practice. </w:t>
      </w:r>
    </w:p>
    <w:p w14:paraId="5D146582" w14:textId="150FB41C" w:rsidR="008A2E4A" w:rsidRDefault="008A2E4A" w:rsidP="008A2E4A">
      <w:pPr>
        <w:pStyle w:val="ListParagraph"/>
        <w:numPr>
          <w:ilvl w:val="0"/>
          <w:numId w:val="3"/>
        </w:numPr>
        <w:spacing w:line="254" w:lineRule="auto"/>
      </w:pPr>
      <w:r>
        <w:t>Lead on expanding the training to other health and care roles</w:t>
      </w:r>
      <w:r w:rsidR="00CC7F11">
        <w:t xml:space="preserve">. </w:t>
      </w:r>
      <w:r w:rsidR="00863731">
        <w:t>Having considered resource needs with the</w:t>
      </w:r>
      <w:r>
        <w:t xml:space="preserve"> Head of Mission Ser</w:t>
      </w:r>
      <w:r w:rsidR="00863731">
        <w:t xml:space="preserve">vices. </w:t>
      </w:r>
    </w:p>
    <w:p w14:paraId="7287059D" w14:textId="799353E6" w:rsidR="008A2E4A" w:rsidRDefault="008A2E4A" w:rsidP="008A2E4A">
      <w:pPr>
        <w:pStyle w:val="ListParagraph"/>
        <w:numPr>
          <w:ilvl w:val="0"/>
          <w:numId w:val="3"/>
        </w:numPr>
        <w:spacing w:line="254" w:lineRule="auto"/>
      </w:pPr>
      <w:r>
        <w:t>Working with RSF’s Head of Fundraising and Partnerships Manager</w:t>
      </w:r>
      <w:r w:rsidR="00CF1B82">
        <w:t xml:space="preserve">, </w:t>
      </w:r>
      <w:r>
        <w:t xml:space="preserve">develop a brief training offer for RSF corporate partners on how to support families facing pre-bereavement. </w:t>
      </w:r>
    </w:p>
    <w:p w14:paraId="40EF4CA0" w14:textId="225642D0" w:rsidR="008A2E4A" w:rsidRDefault="008A2E4A" w:rsidP="008A2E4A">
      <w:pPr>
        <w:pStyle w:val="ListParagraph"/>
        <w:numPr>
          <w:ilvl w:val="0"/>
          <w:numId w:val="3"/>
        </w:numPr>
        <w:spacing w:line="254" w:lineRule="auto"/>
      </w:pPr>
      <w:r>
        <w:t>Recruit and establish a co-design group for a school</w:t>
      </w:r>
      <w:r w:rsidR="003F7FC1">
        <w:t>/education</w:t>
      </w:r>
      <w:r>
        <w:t xml:space="preserve"> training programme, working closely with an </w:t>
      </w:r>
      <w:r w:rsidR="003F7FC1">
        <w:t>independent</w:t>
      </w:r>
      <w:r>
        <w:t xml:space="preserve"> facilitator. </w:t>
      </w:r>
    </w:p>
    <w:p w14:paraId="375B61E1" w14:textId="77777777" w:rsidR="008A2E4A" w:rsidRDefault="008A2E4A" w:rsidP="008A2E4A">
      <w:pPr>
        <w:pStyle w:val="ListParagraph"/>
        <w:numPr>
          <w:ilvl w:val="0"/>
          <w:numId w:val="3"/>
        </w:numPr>
        <w:spacing w:line="254" w:lineRule="auto"/>
      </w:pPr>
      <w:r>
        <w:t xml:space="preserve">Consider resource requirements for the school’s programme pilot and development ensuring these are in the RSF Mission budget for 2023/4 and beyond. </w:t>
      </w:r>
    </w:p>
    <w:p w14:paraId="47C6C0B7" w14:textId="77777777" w:rsidR="008A2E4A" w:rsidRDefault="008A2E4A" w:rsidP="008A2E4A">
      <w:pPr>
        <w:pStyle w:val="ListParagraph"/>
        <w:numPr>
          <w:ilvl w:val="0"/>
          <w:numId w:val="3"/>
        </w:numPr>
        <w:spacing w:line="254" w:lineRule="auto"/>
      </w:pPr>
      <w:r>
        <w:rPr>
          <w:rFonts w:asciiTheme="majorHAnsi" w:hAnsiTheme="majorHAnsi" w:cstheme="majorHAnsi"/>
        </w:rPr>
        <w:t xml:space="preserve">Approve all services invoices, including but not limited to invoices from the self-employed trainers, venues etc.  </w:t>
      </w:r>
    </w:p>
    <w:p w14:paraId="2EDC0D5D" w14:textId="77777777" w:rsidR="008A2E4A" w:rsidRDefault="008A2E4A" w:rsidP="008A2E4A">
      <w:pPr>
        <w:pStyle w:val="ListParagraph"/>
        <w:numPr>
          <w:ilvl w:val="0"/>
          <w:numId w:val="3"/>
        </w:numPr>
        <w:spacing w:line="254" w:lineRule="auto"/>
        <w:rPr>
          <w:rFonts w:asciiTheme="majorHAnsi" w:hAnsiTheme="majorHAnsi" w:cstheme="majorHAnsi"/>
          <w:b/>
          <w:bCs/>
        </w:rPr>
      </w:pPr>
      <w:r>
        <w:t>Monitor day-to-day income and expenditure relating to the service.</w:t>
      </w:r>
    </w:p>
    <w:p w14:paraId="4AF97D4E" w14:textId="76E7FE9A" w:rsidR="008A2E4A" w:rsidRDefault="008A2E4A" w:rsidP="008A2E4A">
      <w:pPr>
        <w:pStyle w:val="ListParagraph"/>
        <w:numPr>
          <w:ilvl w:val="0"/>
          <w:numId w:val="3"/>
        </w:numPr>
        <w:spacing w:line="254" w:lineRule="auto"/>
        <w:rPr>
          <w:rFonts w:asciiTheme="majorHAnsi" w:hAnsiTheme="majorHAnsi" w:cstheme="majorHAnsi"/>
        </w:rPr>
      </w:pPr>
      <w:r>
        <w:rPr>
          <w:rFonts w:asciiTheme="majorHAnsi" w:hAnsiTheme="majorHAnsi" w:cstheme="majorHAnsi"/>
        </w:rPr>
        <w:t xml:space="preserve">Lead on the development of service outcome and impact measures. Reviewing current interim plans and leading on the best approach to collect delegate outcomes and impact. </w:t>
      </w:r>
    </w:p>
    <w:p w14:paraId="3D1F5128" w14:textId="295C4F8F" w:rsidR="005C4EA2" w:rsidRDefault="00361ABB" w:rsidP="008A2E4A">
      <w:pPr>
        <w:pStyle w:val="ListParagraph"/>
        <w:numPr>
          <w:ilvl w:val="0"/>
          <w:numId w:val="3"/>
        </w:numPr>
        <w:spacing w:line="254" w:lineRule="auto"/>
        <w:rPr>
          <w:rFonts w:asciiTheme="majorHAnsi" w:hAnsiTheme="majorHAnsi" w:cstheme="majorHAnsi"/>
        </w:rPr>
      </w:pPr>
      <w:r>
        <w:rPr>
          <w:rFonts w:asciiTheme="majorHAnsi" w:hAnsiTheme="majorHAnsi" w:cstheme="majorHAnsi"/>
        </w:rPr>
        <w:t xml:space="preserve">Lead and manage partnerships/commissioning of </w:t>
      </w:r>
      <w:r w:rsidR="00BD0294">
        <w:rPr>
          <w:rFonts w:asciiTheme="majorHAnsi" w:hAnsiTheme="majorHAnsi" w:cstheme="majorHAnsi"/>
        </w:rPr>
        <w:t>any further</w:t>
      </w:r>
      <w:r>
        <w:rPr>
          <w:rFonts w:asciiTheme="majorHAnsi" w:hAnsiTheme="majorHAnsi" w:cstheme="majorHAnsi"/>
        </w:rPr>
        <w:t xml:space="preserve"> research in relation to the training programme</w:t>
      </w:r>
      <w:r w:rsidR="0012671E">
        <w:rPr>
          <w:rFonts w:asciiTheme="majorHAnsi" w:hAnsiTheme="majorHAnsi" w:cstheme="majorHAnsi"/>
        </w:rPr>
        <w:t xml:space="preserve"> for health or education sector. </w:t>
      </w:r>
      <w:r>
        <w:rPr>
          <w:rFonts w:asciiTheme="majorHAnsi" w:hAnsiTheme="majorHAnsi" w:cstheme="majorHAnsi"/>
        </w:rPr>
        <w:t xml:space="preserve"> </w:t>
      </w:r>
    </w:p>
    <w:p w14:paraId="6048EEFA" w14:textId="77777777" w:rsidR="008A2E4A" w:rsidRDefault="008A2E4A" w:rsidP="008A2E4A">
      <w:pPr>
        <w:pStyle w:val="ListParagraph"/>
        <w:numPr>
          <w:ilvl w:val="0"/>
          <w:numId w:val="3"/>
        </w:numPr>
        <w:spacing w:line="254" w:lineRule="auto"/>
        <w:rPr>
          <w:rFonts w:asciiTheme="majorHAnsi" w:hAnsiTheme="majorHAnsi" w:cstheme="majorHAnsi"/>
        </w:rPr>
      </w:pPr>
      <w:r>
        <w:rPr>
          <w:rFonts w:asciiTheme="majorHAnsi" w:hAnsiTheme="majorHAnsi" w:cstheme="majorHAnsi"/>
        </w:rPr>
        <w:t>Provide regular written reports on service outputs, outcomes, and impact for the Board of Trustees and the Family Support Advisory Group.</w:t>
      </w:r>
    </w:p>
    <w:p w14:paraId="6904DE42" w14:textId="77777777" w:rsidR="008A2E4A" w:rsidRDefault="008A2E4A" w:rsidP="008A2E4A">
      <w:pPr>
        <w:pStyle w:val="ListParagraph"/>
        <w:numPr>
          <w:ilvl w:val="0"/>
          <w:numId w:val="3"/>
        </w:numPr>
        <w:spacing w:line="254" w:lineRule="auto"/>
        <w:rPr>
          <w:rFonts w:asciiTheme="majorHAnsi" w:hAnsiTheme="majorHAnsi" w:cstheme="majorHAnsi"/>
          <w:b/>
          <w:bCs/>
        </w:rPr>
      </w:pPr>
      <w:r>
        <w:rPr>
          <w:rFonts w:asciiTheme="majorHAnsi" w:hAnsiTheme="majorHAnsi" w:cstheme="majorHAnsi"/>
        </w:rPr>
        <w:t xml:space="preserve">Identify and articulate the technology infrastructure service requirements to IT experts and support the implementation of any new system with expert IT input. </w:t>
      </w:r>
    </w:p>
    <w:p w14:paraId="7ACF8A53" w14:textId="77777777" w:rsidR="008A2E4A" w:rsidRDefault="008A2E4A" w:rsidP="008A2E4A">
      <w:pPr>
        <w:pStyle w:val="ListParagraph"/>
        <w:numPr>
          <w:ilvl w:val="0"/>
          <w:numId w:val="3"/>
        </w:numPr>
        <w:spacing w:line="254" w:lineRule="auto"/>
        <w:rPr>
          <w:rFonts w:asciiTheme="majorHAnsi" w:hAnsiTheme="majorHAnsi" w:cstheme="majorHAnsi"/>
          <w:b/>
          <w:bCs/>
        </w:rPr>
      </w:pPr>
      <w:r>
        <w:rPr>
          <w:rFonts w:asciiTheme="majorHAnsi" w:hAnsiTheme="majorHAnsi" w:cstheme="majorHAnsi"/>
        </w:rPr>
        <w:t xml:space="preserve">Lead on implementing any new practices or processes for the service. </w:t>
      </w:r>
    </w:p>
    <w:p w14:paraId="06FA9821" w14:textId="79B6E296" w:rsidR="008A2E4A" w:rsidRDefault="008A2E4A" w:rsidP="008A2E4A">
      <w:pPr>
        <w:pStyle w:val="ListParagraph"/>
        <w:numPr>
          <w:ilvl w:val="0"/>
          <w:numId w:val="3"/>
        </w:numPr>
        <w:spacing w:line="254" w:lineRule="auto"/>
        <w:rPr>
          <w:rFonts w:asciiTheme="majorHAnsi" w:hAnsiTheme="majorHAnsi" w:cstheme="majorHAnsi"/>
          <w:b/>
          <w:bCs/>
        </w:rPr>
      </w:pPr>
      <w:r>
        <w:rPr>
          <w:rFonts w:asciiTheme="majorHAnsi" w:hAnsiTheme="majorHAnsi" w:cstheme="majorHAnsi"/>
        </w:rPr>
        <w:t xml:space="preserve">Identify future resource needs for the continued quality delivery of the service. </w:t>
      </w:r>
    </w:p>
    <w:p w14:paraId="56AAD4C5" w14:textId="77777777" w:rsidR="008A2E4A" w:rsidRDefault="008A2E4A" w:rsidP="008A2E4A">
      <w:pPr>
        <w:pStyle w:val="ListParagraph"/>
        <w:numPr>
          <w:ilvl w:val="0"/>
          <w:numId w:val="3"/>
        </w:numPr>
        <w:spacing w:line="254" w:lineRule="auto"/>
        <w:rPr>
          <w:rFonts w:asciiTheme="majorHAnsi" w:hAnsiTheme="majorHAnsi" w:cstheme="majorHAnsi"/>
          <w:b/>
          <w:bCs/>
        </w:rPr>
      </w:pPr>
      <w:r>
        <w:rPr>
          <w:rFonts w:asciiTheme="majorHAnsi" w:hAnsiTheme="majorHAnsi" w:cstheme="majorHAnsi"/>
        </w:rPr>
        <w:t xml:space="preserve">Contribute service information to any funding applications being made by the fundraising team. </w:t>
      </w:r>
    </w:p>
    <w:p w14:paraId="72B17EE7" w14:textId="1EF739BE" w:rsidR="008A2E4A" w:rsidRDefault="008A2E4A" w:rsidP="008A2E4A">
      <w:pPr>
        <w:pStyle w:val="ListParagraph"/>
        <w:numPr>
          <w:ilvl w:val="0"/>
          <w:numId w:val="3"/>
        </w:numPr>
        <w:spacing w:line="254" w:lineRule="auto"/>
        <w:rPr>
          <w:rFonts w:asciiTheme="majorHAnsi" w:hAnsiTheme="majorHAnsi" w:cstheme="majorHAnsi"/>
          <w:b/>
          <w:bCs/>
        </w:rPr>
      </w:pPr>
      <w:r>
        <w:t xml:space="preserve">Build and maintain relationships with organisations </w:t>
      </w:r>
      <w:r w:rsidR="00BF63EE">
        <w:t xml:space="preserve">and agencies </w:t>
      </w:r>
      <w:r>
        <w:t xml:space="preserve">providing cancer and palliative care nursing workforce development such as Health Education England, UK Oncology Nursing etc </w:t>
      </w:r>
    </w:p>
    <w:p w14:paraId="1E5E4EFE" w14:textId="2DC527FE" w:rsidR="008A2E4A" w:rsidRDefault="008A2E4A" w:rsidP="008A2E4A">
      <w:pPr>
        <w:pStyle w:val="ListParagraph"/>
        <w:numPr>
          <w:ilvl w:val="0"/>
          <w:numId w:val="3"/>
        </w:numPr>
        <w:spacing w:line="254" w:lineRule="auto"/>
        <w:rPr>
          <w:rFonts w:asciiTheme="majorHAnsi" w:hAnsiTheme="majorHAnsi" w:cstheme="majorHAnsi"/>
          <w:b/>
          <w:bCs/>
        </w:rPr>
      </w:pPr>
      <w:r>
        <w:t>Represent the Ruth Strauss Foundation at conferences, workshops, and meetings as requ</w:t>
      </w:r>
      <w:r w:rsidR="00E82653">
        <w:t>ired</w:t>
      </w:r>
      <w:r>
        <w:t>.</w:t>
      </w:r>
    </w:p>
    <w:p w14:paraId="326F46EB" w14:textId="30F7BF0E" w:rsidR="008A2E4A" w:rsidRPr="00E82653" w:rsidRDefault="008A2E4A" w:rsidP="003D7FF0">
      <w:pPr>
        <w:pStyle w:val="ListParagraph"/>
        <w:numPr>
          <w:ilvl w:val="0"/>
          <w:numId w:val="3"/>
        </w:numPr>
        <w:spacing w:line="254" w:lineRule="auto"/>
        <w:rPr>
          <w:rFonts w:asciiTheme="majorHAnsi" w:hAnsiTheme="majorHAnsi" w:cstheme="majorHAnsi"/>
          <w:b/>
          <w:bCs/>
          <w:caps/>
        </w:rPr>
      </w:pPr>
      <w:r>
        <w:t>Participate in and support media work as required by RSF Executive Team.</w:t>
      </w:r>
    </w:p>
    <w:p w14:paraId="2B69575A" w14:textId="77777777" w:rsidR="00E82653" w:rsidRPr="00E82653" w:rsidRDefault="00E82653" w:rsidP="00E82653">
      <w:pPr>
        <w:pStyle w:val="ListParagraph"/>
        <w:spacing w:line="254" w:lineRule="auto"/>
        <w:rPr>
          <w:rFonts w:asciiTheme="majorHAnsi" w:hAnsiTheme="majorHAnsi" w:cstheme="majorHAnsi"/>
          <w:b/>
          <w:bCs/>
          <w:caps/>
        </w:rPr>
      </w:pPr>
    </w:p>
    <w:p w14:paraId="720078EA" w14:textId="77777777" w:rsidR="008A2E4A" w:rsidRDefault="008A2E4A" w:rsidP="008A2E4A">
      <w:pPr>
        <w:rPr>
          <w:rFonts w:asciiTheme="majorHAnsi" w:hAnsiTheme="majorHAnsi" w:cstheme="majorHAnsi"/>
          <w:b/>
          <w:bCs/>
          <w:caps/>
        </w:rPr>
      </w:pPr>
      <w:r>
        <w:rPr>
          <w:rFonts w:asciiTheme="majorHAnsi" w:hAnsiTheme="majorHAnsi" w:cstheme="majorHAnsi"/>
          <w:b/>
          <w:bCs/>
          <w:caps/>
        </w:rPr>
        <w:t>Person specification</w:t>
      </w:r>
    </w:p>
    <w:p w14:paraId="172B9728" w14:textId="77777777" w:rsidR="008A2E4A" w:rsidRDefault="008A2E4A" w:rsidP="008A2E4A">
      <w:pPr>
        <w:rPr>
          <w:rFonts w:asciiTheme="majorHAnsi" w:hAnsiTheme="majorHAnsi" w:cstheme="majorHAnsi"/>
          <w:b/>
          <w:bCs/>
        </w:rPr>
      </w:pPr>
      <w:r>
        <w:rPr>
          <w:rFonts w:asciiTheme="majorHAnsi" w:hAnsiTheme="majorHAnsi" w:cstheme="majorHAnsi"/>
          <w:b/>
          <w:bCs/>
          <w:caps/>
        </w:rPr>
        <w:t>e</w:t>
      </w:r>
      <w:r>
        <w:rPr>
          <w:rFonts w:asciiTheme="majorHAnsi" w:hAnsiTheme="majorHAnsi" w:cstheme="majorHAnsi"/>
          <w:b/>
          <w:bCs/>
        </w:rPr>
        <w:t>ssential</w:t>
      </w:r>
    </w:p>
    <w:p w14:paraId="7E528D9A" w14:textId="6A8773D0" w:rsidR="008A2E4A" w:rsidRPr="00100F66" w:rsidRDefault="008A2E4A" w:rsidP="008A2E4A">
      <w:pPr>
        <w:pStyle w:val="ListParagraph"/>
        <w:numPr>
          <w:ilvl w:val="0"/>
          <w:numId w:val="2"/>
        </w:numPr>
        <w:spacing w:line="254" w:lineRule="auto"/>
        <w:rPr>
          <w:rFonts w:asciiTheme="majorHAnsi" w:hAnsiTheme="majorHAnsi" w:cstheme="majorHAnsi"/>
          <w:b/>
          <w:bCs/>
        </w:rPr>
      </w:pPr>
      <w:r w:rsidRPr="00100F66">
        <w:rPr>
          <w:rFonts w:asciiTheme="majorHAnsi" w:hAnsiTheme="majorHAnsi" w:cstheme="majorHAnsi"/>
        </w:rPr>
        <w:t xml:space="preserve">Educated to </w:t>
      </w:r>
      <w:r w:rsidR="00A906B2" w:rsidRPr="00100F66">
        <w:rPr>
          <w:rFonts w:asciiTheme="majorHAnsi" w:hAnsiTheme="majorHAnsi" w:cstheme="majorHAnsi"/>
        </w:rPr>
        <w:t>degree</w:t>
      </w:r>
      <w:r w:rsidRPr="00100F66">
        <w:rPr>
          <w:rFonts w:asciiTheme="majorHAnsi" w:hAnsiTheme="majorHAnsi" w:cstheme="majorHAnsi"/>
        </w:rPr>
        <w:t xml:space="preserve"> level or equivalent level of experience working at a senior level in learning and development. </w:t>
      </w:r>
    </w:p>
    <w:p w14:paraId="400F565D" w14:textId="77777777" w:rsidR="008A2E4A" w:rsidRPr="00100F66" w:rsidRDefault="008A2E4A" w:rsidP="008A2E4A">
      <w:pPr>
        <w:pStyle w:val="ListParagraph"/>
        <w:numPr>
          <w:ilvl w:val="0"/>
          <w:numId w:val="2"/>
        </w:numPr>
        <w:spacing w:line="254" w:lineRule="auto"/>
        <w:rPr>
          <w:rFonts w:asciiTheme="majorHAnsi" w:hAnsiTheme="majorHAnsi" w:cstheme="majorHAnsi"/>
        </w:rPr>
      </w:pPr>
      <w:r w:rsidRPr="00100F66">
        <w:rPr>
          <w:rFonts w:asciiTheme="majorHAnsi" w:hAnsiTheme="majorHAnsi" w:cstheme="majorHAnsi"/>
        </w:rPr>
        <w:t xml:space="preserve">Extensive experience of working with cancer health and care professionals </w:t>
      </w:r>
    </w:p>
    <w:p w14:paraId="27710CB9" w14:textId="77777777" w:rsidR="008A2E4A" w:rsidRPr="00100F66" w:rsidRDefault="008A2E4A" w:rsidP="008A2E4A">
      <w:pPr>
        <w:pStyle w:val="ListParagraph"/>
        <w:numPr>
          <w:ilvl w:val="0"/>
          <w:numId w:val="2"/>
        </w:numPr>
        <w:spacing w:line="254" w:lineRule="auto"/>
        <w:rPr>
          <w:rFonts w:asciiTheme="majorHAnsi" w:hAnsiTheme="majorHAnsi" w:cstheme="majorHAnsi"/>
        </w:rPr>
      </w:pPr>
      <w:r w:rsidRPr="00100F66">
        <w:rPr>
          <w:rFonts w:asciiTheme="majorHAnsi" w:hAnsiTheme="majorHAnsi" w:cstheme="majorHAnsi"/>
        </w:rPr>
        <w:lastRenderedPageBreak/>
        <w:t>Significant experience of leadership in workforce development across healthcare</w:t>
      </w:r>
    </w:p>
    <w:p w14:paraId="3701CE01" w14:textId="77777777" w:rsidR="008A2E4A" w:rsidRPr="00100F66" w:rsidRDefault="008A2E4A" w:rsidP="008A2E4A">
      <w:pPr>
        <w:pStyle w:val="ListParagraph"/>
        <w:numPr>
          <w:ilvl w:val="0"/>
          <w:numId w:val="2"/>
        </w:numPr>
        <w:spacing w:line="254" w:lineRule="auto"/>
        <w:rPr>
          <w:rFonts w:asciiTheme="majorHAnsi" w:hAnsiTheme="majorHAnsi" w:cstheme="majorHAnsi"/>
        </w:rPr>
      </w:pPr>
      <w:r w:rsidRPr="00100F66">
        <w:rPr>
          <w:rFonts w:asciiTheme="majorHAnsi" w:hAnsiTheme="majorHAnsi" w:cstheme="majorHAnsi"/>
        </w:rPr>
        <w:t xml:space="preserve">Experience in developing, </w:t>
      </w:r>
      <w:proofErr w:type="gramStart"/>
      <w:r w:rsidRPr="00100F66">
        <w:rPr>
          <w:rFonts w:asciiTheme="majorHAnsi" w:hAnsiTheme="majorHAnsi" w:cstheme="majorHAnsi"/>
        </w:rPr>
        <w:t>delivering</w:t>
      </w:r>
      <w:proofErr w:type="gramEnd"/>
      <w:r w:rsidRPr="00100F66">
        <w:rPr>
          <w:rFonts w:asciiTheme="majorHAnsi" w:hAnsiTheme="majorHAnsi" w:cstheme="majorHAnsi"/>
        </w:rPr>
        <w:t xml:space="preserve"> and managing a learning programme for cancer and/or palliative care professionals</w:t>
      </w:r>
    </w:p>
    <w:p w14:paraId="5F535C00" w14:textId="252A4823" w:rsidR="006E2EA5" w:rsidRPr="00100F66" w:rsidRDefault="006E2EA5" w:rsidP="006E2EA5">
      <w:pPr>
        <w:pStyle w:val="ListParagraph"/>
        <w:numPr>
          <w:ilvl w:val="0"/>
          <w:numId w:val="2"/>
        </w:numPr>
        <w:spacing w:line="254" w:lineRule="auto"/>
        <w:rPr>
          <w:rFonts w:asciiTheme="majorHAnsi" w:hAnsiTheme="majorHAnsi" w:cstheme="majorHAnsi"/>
          <w:b/>
          <w:bCs/>
        </w:rPr>
      </w:pPr>
      <w:r w:rsidRPr="00100F66">
        <w:rPr>
          <w:rFonts w:asciiTheme="majorHAnsi" w:hAnsiTheme="majorHAnsi" w:cstheme="majorHAnsi"/>
          <w:color w:val="000000"/>
        </w:rPr>
        <w:t xml:space="preserve">Knowledge of the NHS, its staff, systems, </w:t>
      </w:r>
      <w:proofErr w:type="gramStart"/>
      <w:r w:rsidRPr="00100F66">
        <w:rPr>
          <w:rFonts w:asciiTheme="majorHAnsi" w:hAnsiTheme="majorHAnsi" w:cstheme="majorHAnsi"/>
          <w:color w:val="000000"/>
        </w:rPr>
        <w:t>culture</w:t>
      </w:r>
      <w:proofErr w:type="gramEnd"/>
      <w:r w:rsidRPr="00100F66">
        <w:rPr>
          <w:rFonts w:asciiTheme="majorHAnsi" w:hAnsiTheme="majorHAnsi" w:cstheme="majorHAnsi"/>
          <w:color w:val="000000"/>
        </w:rPr>
        <w:t xml:space="preserve"> and processes</w:t>
      </w:r>
    </w:p>
    <w:p w14:paraId="1F7EC03B" w14:textId="0A58E1E9" w:rsidR="0034393C" w:rsidRPr="00100F66" w:rsidRDefault="0034393C" w:rsidP="008A2E4A">
      <w:pPr>
        <w:pStyle w:val="ListParagraph"/>
        <w:numPr>
          <w:ilvl w:val="0"/>
          <w:numId w:val="2"/>
        </w:numPr>
        <w:spacing w:line="254" w:lineRule="auto"/>
        <w:rPr>
          <w:rFonts w:asciiTheme="majorHAnsi" w:hAnsiTheme="majorHAnsi" w:cstheme="majorHAnsi"/>
          <w:b/>
          <w:bCs/>
        </w:rPr>
      </w:pPr>
      <w:r w:rsidRPr="00100F66">
        <w:rPr>
          <w:rFonts w:asciiTheme="majorHAnsi" w:hAnsiTheme="majorHAnsi" w:cstheme="majorHAnsi"/>
          <w:color w:val="000000"/>
        </w:rPr>
        <w:t>Experience of creating and developing new projects</w:t>
      </w:r>
    </w:p>
    <w:p w14:paraId="127CAF84" w14:textId="77777777" w:rsidR="008A2E4A" w:rsidRPr="00100F66" w:rsidRDefault="008A2E4A" w:rsidP="008A2E4A">
      <w:pPr>
        <w:pStyle w:val="ListParagraph"/>
        <w:numPr>
          <w:ilvl w:val="0"/>
          <w:numId w:val="2"/>
        </w:numPr>
        <w:spacing w:line="254" w:lineRule="auto"/>
        <w:rPr>
          <w:rFonts w:asciiTheme="majorHAnsi" w:hAnsiTheme="majorHAnsi" w:cstheme="majorHAnsi"/>
          <w:b/>
          <w:bCs/>
        </w:rPr>
      </w:pPr>
      <w:r w:rsidRPr="00100F66">
        <w:rPr>
          <w:rFonts w:asciiTheme="majorHAnsi" w:hAnsiTheme="majorHAnsi" w:cstheme="majorHAnsi"/>
        </w:rPr>
        <w:t xml:space="preserve">Understanding of the impact of cancer on patients and their families, and knowledge of the elements of NHS agenda in relation to cancer services </w:t>
      </w:r>
    </w:p>
    <w:p w14:paraId="54661D6A" w14:textId="77777777" w:rsidR="008A2E4A" w:rsidRPr="00100F66" w:rsidRDefault="008A2E4A" w:rsidP="008A2E4A">
      <w:pPr>
        <w:pStyle w:val="ListParagraph"/>
        <w:numPr>
          <w:ilvl w:val="0"/>
          <w:numId w:val="2"/>
        </w:numPr>
        <w:spacing w:line="254" w:lineRule="auto"/>
        <w:rPr>
          <w:rFonts w:asciiTheme="majorHAnsi" w:hAnsiTheme="majorHAnsi" w:cstheme="majorHAnsi"/>
          <w:b/>
          <w:bCs/>
        </w:rPr>
      </w:pPr>
      <w:r w:rsidRPr="00100F66">
        <w:rPr>
          <w:rFonts w:asciiTheme="majorHAnsi" w:hAnsiTheme="majorHAnsi" w:cstheme="majorHAnsi"/>
        </w:rPr>
        <w:t>An in-depth understanding of learning styles, ways to engage and evaluation of learning programmes</w:t>
      </w:r>
    </w:p>
    <w:p w14:paraId="6C8349C4" w14:textId="77777777" w:rsidR="008A2E4A" w:rsidRPr="00100F66" w:rsidRDefault="008A2E4A" w:rsidP="008A2E4A">
      <w:pPr>
        <w:pStyle w:val="ListParagraph"/>
        <w:numPr>
          <w:ilvl w:val="0"/>
          <w:numId w:val="2"/>
        </w:numPr>
        <w:spacing w:line="254" w:lineRule="auto"/>
        <w:rPr>
          <w:rFonts w:asciiTheme="majorHAnsi" w:hAnsiTheme="majorHAnsi" w:cstheme="majorHAnsi"/>
          <w:b/>
          <w:bCs/>
        </w:rPr>
      </w:pPr>
      <w:r w:rsidRPr="00100F66">
        <w:rPr>
          <w:rFonts w:asciiTheme="majorHAnsi" w:hAnsiTheme="majorHAnsi" w:cstheme="majorHAnsi"/>
        </w:rPr>
        <w:t>Experience in building effective and productive relationships with a wide range of people at all levels and in all settings</w:t>
      </w:r>
    </w:p>
    <w:p w14:paraId="03B1D161" w14:textId="77777777" w:rsidR="008A2E4A" w:rsidRPr="00100F66" w:rsidRDefault="008A2E4A" w:rsidP="008A2E4A">
      <w:pPr>
        <w:pStyle w:val="ListParagraph"/>
        <w:numPr>
          <w:ilvl w:val="0"/>
          <w:numId w:val="2"/>
        </w:numPr>
        <w:spacing w:line="254" w:lineRule="auto"/>
        <w:rPr>
          <w:rFonts w:asciiTheme="majorHAnsi" w:hAnsiTheme="majorHAnsi" w:cstheme="majorHAnsi"/>
          <w:b/>
          <w:bCs/>
        </w:rPr>
      </w:pPr>
      <w:r w:rsidRPr="00100F66">
        <w:rPr>
          <w:rFonts w:asciiTheme="majorHAnsi" w:hAnsiTheme="majorHAnsi" w:cstheme="majorHAnsi"/>
        </w:rPr>
        <w:t>Ability to negotiate at a senior level, acting tactfully and confidently to achieve the desired results</w:t>
      </w:r>
    </w:p>
    <w:p w14:paraId="57BA1C60" w14:textId="4F88E080" w:rsidR="008A2E4A" w:rsidRPr="00100F66" w:rsidRDefault="008A2E4A" w:rsidP="008A2E4A">
      <w:pPr>
        <w:pStyle w:val="ListParagraph"/>
        <w:numPr>
          <w:ilvl w:val="0"/>
          <w:numId w:val="2"/>
        </w:numPr>
        <w:spacing w:line="254" w:lineRule="auto"/>
        <w:rPr>
          <w:rFonts w:asciiTheme="majorHAnsi" w:hAnsiTheme="majorHAnsi" w:cstheme="majorHAnsi"/>
          <w:b/>
          <w:bCs/>
        </w:rPr>
      </w:pPr>
      <w:r w:rsidRPr="00100F66">
        <w:rPr>
          <w:rFonts w:asciiTheme="majorHAnsi" w:hAnsiTheme="majorHAnsi" w:cstheme="majorHAnsi"/>
        </w:rPr>
        <w:t>Excellent facilitation skills</w:t>
      </w:r>
      <w:r w:rsidR="00D10F1F" w:rsidRPr="00100F66">
        <w:rPr>
          <w:rFonts w:asciiTheme="majorHAnsi" w:hAnsiTheme="majorHAnsi" w:cstheme="majorHAnsi"/>
        </w:rPr>
        <w:t xml:space="preserve"> with both groups and individuals </w:t>
      </w:r>
    </w:p>
    <w:p w14:paraId="51197CB8" w14:textId="3366105E" w:rsidR="009F4766" w:rsidRPr="00100F66" w:rsidRDefault="009F4766" w:rsidP="008A2E4A">
      <w:pPr>
        <w:pStyle w:val="ListParagraph"/>
        <w:numPr>
          <w:ilvl w:val="0"/>
          <w:numId w:val="2"/>
        </w:numPr>
        <w:spacing w:line="254" w:lineRule="auto"/>
        <w:rPr>
          <w:rFonts w:asciiTheme="majorHAnsi" w:hAnsiTheme="majorHAnsi" w:cstheme="majorHAnsi"/>
          <w:b/>
          <w:bCs/>
        </w:rPr>
      </w:pPr>
      <w:r w:rsidRPr="00100F66">
        <w:rPr>
          <w:rFonts w:asciiTheme="majorHAnsi" w:hAnsiTheme="majorHAnsi" w:cstheme="majorHAnsi"/>
          <w:color w:val="000000"/>
        </w:rPr>
        <w:t>Teaching skills with both individuals and groups</w:t>
      </w:r>
    </w:p>
    <w:p w14:paraId="19DF7A2D" w14:textId="77777777" w:rsidR="008A2E4A" w:rsidRPr="00100F66" w:rsidRDefault="008A2E4A" w:rsidP="008A2E4A">
      <w:pPr>
        <w:pStyle w:val="ListParagraph"/>
        <w:numPr>
          <w:ilvl w:val="0"/>
          <w:numId w:val="2"/>
        </w:numPr>
        <w:spacing w:line="254" w:lineRule="auto"/>
        <w:rPr>
          <w:rFonts w:asciiTheme="majorHAnsi" w:hAnsiTheme="majorHAnsi" w:cstheme="majorHAnsi"/>
          <w:b/>
          <w:bCs/>
        </w:rPr>
      </w:pPr>
      <w:r w:rsidRPr="00100F66">
        <w:rPr>
          <w:rFonts w:asciiTheme="majorHAnsi" w:hAnsiTheme="majorHAnsi" w:cstheme="majorHAnsi"/>
        </w:rPr>
        <w:t>Excellent organisational and planning skills</w:t>
      </w:r>
    </w:p>
    <w:p w14:paraId="2D5EC805" w14:textId="126B03D7" w:rsidR="008A2E4A" w:rsidRPr="00100F66" w:rsidRDefault="008A2E4A" w:rsidP="008A2E4A">
      <w:pPr>
        <w:pStyle w:val="ListParagraph"/>
        <w:numPr>
          <w:ilvl w:val="0"/>
          <w:numId w:val="2"/>
        </w:numPr>
        <w:spacing w:line="254" w:lineRule="auto"/>
        <w:rPr>
          <w:rFonts w:asciiTheme="majorHAnsi" w:hAnsiTheme="majorHAnsi" w:cstheme="majorHAnsi"/>
        </w:rPr>
      </w:pPr>
      <w:r w:rsidRPr="00100F66">
        <w:rPr>
          <w:rFonts w:asciiTheme="majorHAnsi" w:hAnsiTheme="majorHAnsi" w:cstheme="majorHAnsi"/>
        </w:rPr>
        <w:t>Ability to self-motivate and use initiative to work independently</w:t>
      </w:r>
    </w:p>
    <w:p w14:paraId="2E7F0894" w14:textId="788D6879" w:rsidR="00271375" w:rsidRPr="00100F66" w:rsidRDefault="00271375" w:rsidP="008A2E4A">
      <w:pPr>
        <w:pStyle w:val="ListParagraph"/>
        <w:numPr>
          <w:ilvl w:val="0"/>
          <w:numId w:val="2"/>
        </w:numPr>
        <w:spacing w:line="254" w:lineRule="auto"/>
        <w:rPr>
          <w:rFonts w:asciiTheme="majorHAnsi" w:hAnsiTheme="majorHAnsi" w:cstheme="majorHAnsi"/>
        </w:rPr>
      </w:pPr>
      <w:r w:rsidRPr="00100F66">
        <w:rPr>
          <w:rFonts w:asciiTheme="majorHAnsi" w:hAnsiTheme="majorHAnsi" w:cstheme="majorHAnsi"/>
          <w:color w:val="000000"/>
        </w:rPr>
        <w:t>Experience of handling several projects at once, with the ability to prioritise workload and work without supervision.</w:t>
      </w:r>
    </w:p>
    <w:p w14:paraId="282C4015" w14:textId="77777777" w:rsidR="008A2E4A" w:rsidRPr="00100F66" w:rsidRDefault="008A2E4A" w:rsidP="008A2E4A">
      <w:pPr>
        <w:pStyle w:val="ListParagraph"/>
        <w:numPr>
          <w:ilvl w:val="0"/>
          <w:numId w:val="2"/>
        </w:numPr>
        <w:spacing w:line="254" w:lineRule="auto"/>
        <w:rPr>
          <w:rFonts w:asciiTheme="majorHAnsi" w:hAnsiTheme="majorHAnsi" w:cstheme="majorHAnsi"/>
          <w:b/>
          <w:bCs/>
        </w:rPr>
      </w:pPr>
      <w:r w:rsidRPr="00100F66">
        <w:rPr>
          <w:rFonts w:asciiTheme="majorHAnsi" w:hAnsiTheme="majorHAnsi" w:cstheme="majorHAnsi"/>
        </w:rPr>
        <w:t>Excellent communications skills, both oral and written</w:t>
      </w:r>
    </w:p>
    <w:p w14:paraId="44A33E6B" w14:textId="77777777" w:rsidR="008A2E4A" w:rsidRPr="00100F66" w:rsidRDefault="008A2E4A" w:rsidP="008A2E4A">
      <w:pPr>
        <w:pStyle w:val="ListParagraph"/>
        <w:numPr>
          <w:ilvl w:val="0"/>
          <w:numId w:val="2"/>
        </w:numPr>
        <w:spacing w:line="254" w:lineRule="auto"/>
        <w:rPr>
          <w:rFonts w:asciiTheme="majorHAnsi" w:hAnsiTheme="majorHAnsi" w:cstheme="majorHAnsi"/>
          <w:b/>
          <w:bCs/>
        </w:rPr>
      </w:pPr>
      <w:r w:rsidRPr="00100F66">
        <w:rPr>
          <w:rFonts w:asciiTheme="majorHAnsi" w:hAnsiTheme="majorHAnsi" w:cstheme="majorHAnsi"/>
        </w:rPr>
        <w:t>Excellent IT skills, particularly in the use of Microsoft Office, MS Teams and Zoom</w:t>
      </w:r>
    </w:p>
    <w:p w14:paraId="459E7213" w14:textId="1691EBEE" w:rsidR="008A2E4A" w:rsidRPr="00100F66" w:rsidRDefault="008A2E4A" w:rsidP="008A2E4A">
      <w:pPr>
        <w:pStyle w:val="ListParagraph"/>
        <w:numPr>
          <w:ilvl w:val="0"/>
          <w:numId w:val="2"/>
        </w:numPr>
        <w:spacing w:line="254" w:lineRule="auto"/>
        <w:rPr>
          <w:rFonts w:asciiTheme="majorHAnsi" w:hAnsiTheme="majorHAnsi" w:cstheme="majorHAnsi"/>
        </w:rPr>
      </w:pPr>
      <w:r w:rsidRPr="00100F66">
        <w:rPr>
          <w:rFonts w:asciiTheme="majorHAnsi" w:hAnsiTheme="majorHAnsi" w:cstheme="majorHAnsi"/>
        </w:rPr>
        <w:t xml:space="preserve">Ability to work with issues, experience and consequences of pre-bereavement or anticipatory grief </w:t>
      </w:r>
    </w:p>
    <w:p w14:paraId="7714D908" w14:textId="2FEF2589" w:rsidR="009F4766" w:rsidRPr="00100F66" w:rsidRDefault="009F4766" w:rsidP="008A2E4A">
      <w:pPr>
        <w:pStyle w:val="ListParagraph"/>
        <w:numPr>
          <w:ilvl w:val="0"/>
          <w:numId w:val="2"/>
        </w:numPr>
        <w:spacing w:line="254" w:lineRule="auto"/>
        <w:rPr>
          <w:rFonts w:asciiTheme="majorHAnsi" w:hAnsiTheme="majorHAnsi" w:cstheme="majorHAnsi"/>
        </w:rPr>
      </w:pPr>
      <w:r w:rsidRPr="00100F66">
        <w:rPr>
          <w:rFonts w:asciiTheme="majorHAnsi" w:hAnsiTheme="majorHAnsi" w:cstheme="majorHAnsi"/>
          <w:color w:val="000000"/>
        </w:rPr>
        <w:t>Experience of managing a budget, budget planning and financial reporting</w:t>
      </w:r>
    </w:p>
    <w:p w14:paraId="32F4AD51" w14:textId="77777777" w:rsidR="00100F66" w:rsidRPr="00100F66" w:rsidRDefault="0034393C" w:rsidP="008A2E4A">
      <w:pPr>
        <w:pStyle w:val="ListParagraph"/>
        <w:numPr>
          <w:ilvl w:val="0"/>
          <w:numId w:val="2"/>
        </w:numPr>
        <w:spacing w:line="254" w:lineRule="auto"/>
        <w:rPr>
          <w:rFonts w:asciiTheme="majorHAnsi" w:hAnsiTheme="majorHAnsi" w:cstheme="majorHAnsi"/>
        </w:rPr>
      </w:pPr>
      <w:r w:rsidRPr="00100F66">
        <w:rPr>
          <w:rFonts w:asciiTheme="majorHAnsi" w:hAnsiTheme="majorHAnsi" w:cstheme="majorHAnsi"/>
          <w:color w:val="000000"/>
        </w:rPr>
        <w:t>Experience of leading a successful team in a previous role</w:t>
      </w:r>
    </w:p>
    <w:p w14:paraId="618E18AC" w14:textId="77777777" w:rsidR="008A2E4A" w:rsidRPr="00100F66" w:rsidRDefault="008A2E4A" w:rsidP="008A2E4A">
      <w:pPr>
        <w:rPr>
          <w:rFonts w:asciiTheme="majorHAnsi" w:hAnsiTheme="majorHAnsi" w:cstheme="majorHAnsi"/>
          <w:b/>
          <w:bCs/>
        </w:rPr>
      </w:pPr>
      <w:r w:rsidRPr="00100F66">
        <w:rPr>
          <w:rFonts w:asciiTheme="majorHAnsi" w:hAnsiTheme="majorHAnsi" w:cstheme="majorHAnsi"/>
          <w:b/>
          <w:bCs/>
        </w:rPr>
        <w:t>Advantageous</w:t>
      </w:r>
    </w:p>
    <w:p w14:paraId="23555F38" w14:textId="6972EA12" w:rsidR="008A2E4A" w:rsidRPr="00100F66" w:rsidRDefault="008A2E4A" w:rsidP="008A2E4A">
      <w:pPr>
        <w:pStyle w:val="ListParagraph"/>
        <w:numPr>
          <w:ilvl w:val="0"/>
          <w:numId w:val="2"/>
        </w:numPr>
        <w:spacing w:line="254" w:lineRule="auto"/>
        <w:rPr>
          <w:rFonts w:asciiTheme="majorHAnsi" w:hAnsiTheme="majorHAnsi" w:cstheme="majorHAnsi"/>
        </w:rPr>
      </w:pPr>
      <w:r w:rsidRPr="00100F66">
        <w:rPr>
          <w:rFonts w:asciiTheme="majorHAnsi" w:hAnsiTheme="majorHAnsi" w:cstheme="majorHAnsi"/>
        </w:rPr>
        <w:t>Qualification in training, teaching, facilitation, or coaching</w:t>
      </w:r>
    </w:p>
    <w:p w14:paraId="788AA9E0" w14:textId="53494FA4" w:rsidR="00A906B2" w:rsidRPr="00100F66" w:rsidRDefault="00A906B2" w:rsidP="008A2E4A">
      <w:pPr>
        <w:pStyle w:val="ListParagraph"/>
        <w:numPr>
          <w:ilvl w:val="0"/>
          <w:numId w:val="2"/>
        </w:numPr>
        <w:spacing w:line="254" w:lineRule="auto"/>
        <w:rPr>
          <w:rFonts w:asciiTheme="majorHAnsi" w:hAnsiTheme="majorHAnsi" w:cstheme="majorHAnsi"/>
        </w:rPr>
      </w:pPr>
      <w:r w:rsidRPr="00100F66">
        <w:rPr>
          <w:rFonts w:asciiTheme="majorHAnsi" w:hAnsiTheme="majorHAnsi" w:cstheme="majorHAnsi"/>
        </w:rPr>
        <w:t xml:space="preserve">Masters or </w:t>
      </w:r>
      <w:r w:rsidR="006E2EA5" w:rsidRPr="00100F66">
        <w:rPr>
          <w:rFonts w:asciiTheme="majorHAnsi" w:hAnsiTheme="majorHAnsi" w:cstheme="majorHAnsi"/>
        </w:rPr>
        <w:t>further</w:t>
      </w:r>
      <w:r w:rsidRPr="00100F66">
        <w:rPr>
          <w:rFonts w:asciiTheme="majorHAnsi" w:hAnsiTheme="majorHAnsi" w:cstheme="majorHAnsi"/>
        </w:rPr>
        <w:t xml:space="preserve"> post-graduate </w:t>
      </w:r>
      <w:r w:rsidR="006E2EA5" w:rsidRPr="00100F66">
        <w:rPr>
          <w:rFonts w:asciiTheme="majorHAnsi" w:hAnsiTheme="majorHAnsi" w:cstheme="majorHAnsi"/>
        </w:rPr>
        <w:t>qualification</w:t>
      </w:r>
    </w:p>
    <w:p w14:paraId="1D32ADEE" w14:textId="77777777" w:rsidR="008A2E4A" w:rsidRPr="00100F66" w:rsidRDefault="008A2E4A" w:rsidP="008A2E4A">
      <w:pPr>
        <w:pStyle w:val="ListParagraph"/>
        <w:numPr>
          <w:ilvl w:val="0"/>
          <w:numId w:val="2"/>
        </w:numPr>
        <w:spacing w:line="254" w:lineRule="auto"/>
        <w:rPr>
          <w:rFonts w:asciiTheme="majorHAnsi" w:hAnsiTheme="majorHAnsi" w:cstheme="majorHAnsi"/>
        </w:rPr>
      </w:pPr>
      <w:r w:rsidRPr="00100F66">
        <w:rPr>
          <w:rFonts w:asciiTheme="majorHAnsi" w:hAnsiTheme="majorHAnsi" w:cstheme="majorHAnsi"/>
        </w:rPr>
        <w:t xml:space="preserve">Experience in working with self-employed facilitators </w:t>
      </w:r>
    </w:p>
    <w:p w14:paraId="3C473AFC" w14:textId="7E55BFD3" w:rsidR="008A2E4A" w:rsidRPr="00100F66" w:rsidRDefault="008A2E4A" w:rsidP="008A2E4A">
      <w:pPr>
        <w:pStyle w:val="ListParagraph"/>
        <w:numPr>
          <w:ilvl w:val="0"/>
          <w:numId w:val="2"/>
        </w:numPr>
        <w:spacing w:line="254" w:lineRule="auto"/>
        <w:rPr>
          <w:rFonts w:asciiTheme="majorHAnsi" w:hAnsiTheme="majorHAnsi" w:cstheme="majorHAnsi"/>
        </w:rPr>
      </w:pPr>
      <w:r w:rsidRPr="00100F66">
        <w:rPr>
          <w:rFonts w:asciiTheme="majorHAnsi" w:hAnsiTheme="majorHAnsi" w:cstheme="majorHAnsi"/>
        </w:rPr>
        <w:t xml:space="preserve">Experience in commissioning and managing research contracts </w:t>
      </w:r>
    </w:p>
    <w:p w14:paraId="3AAD0B72" w14:textId="146B6FE3" w:rsidR="00244F86" w:rsidRPr="00100F66" w:rsidRDefault="00244F86" w:rsidP="008A2E4A">
      <w:pPr>
        <w:pStyle w:val="ListParagraph"/>
        <w:numPr>
          <w:ilvl w:val="0"/>
          <w:numId w:val="2"/>
        </w:numPr>
        <w:spacing w:line="254" w:lineRule="auto"/>
        <w:rPr>
          <w:rFonts w:asciiTheme="majorHAnsi" w:hAnsiTheme="majorHAnsi" w:cstheme="majorHAnsi"/>
        </w:rPr>
      </w:pPr>
      <w:r w:rsidRPr="00100F66">
        <w:rPr>
          <w:rFonts w:asciiTheme="majorHAnsi" w:hAnsiTheme="majorHAnsi" w:cstheme="majorHAnsi"/>
          <w:color w:val="000000"/>
        </w:rPr>
        <w:t>Formal training in programme and/or project management.</w:t>
      </w:r>
    </w:p>
    <w:p w14:paraId="13AE9FE1" w14:textId="452C1C3E" w:rsidR="008A2E4A" w:rsidRPr="00100F66" w:rsidRDefault="008A2E4A" w:rsidP="008A2E4A">
      <w:pPr>
        <w:pStyle w:val="ListParagraph"/>
        <w:numPr>
          <w:ilvl w:val="0"/>
          <w:numId w:val="2"/>
        </w:numPr>
        <w:spacing w:line="254" w:lineRule="auto"/>
        <w:rPr>
          <w:rFonts w:asciiTheme="majorHAnsi" w:hAnsiTheme="majorHAnsi" w:cstheme="majorHAnsi"/>
        </w:rPr>
      </w:pPr>
      <w:r w:rsidRPr="00100F66">
        <w:rPr>
          <w:rFonts w:asciiTheme="majorHAnsi" w:hAnsiTheme="majorHAnsi" w:cstheme="majorHAnsi"/>
        </w:rPr>
        <w:t xml:space="preserve">Experience in using CRM systems </w:t>
      </w:r>
    </w:p>
    <w:p w14:paraId="3BFDFFC6" w14:textId="41657E77" w:rsidR="007C0809" w:rsidRPr="007C0809" w:rsidRDefault="00D10F1F" w:rsidP="007C0809">
      <w:pPr>
        <w:pStyle w:val="ListParagraph"/>
        <w:numPr>
          <w:ilvl w:val="0"/>
          <w:numId w:val="2"/>
        </w:numPr>
        <w:spacing w:line="254" w:lineRule="auto"/>
        <w:rPr>
          <w:rFonts w:asciiTheme="majorHAnsi" w:hAnsiTheme="majorHAnsi" w:cstheme="majorHAnsi"/>
        </w:rPr>
      </w:pPr>
      <w:r w:rsidRPr="00100F66">
        <w:rPr>
          <w:rFonts w:asciiTheme="majorHAnsi" w:hAnsiTheme="majorHAnsi" w:cstheme="majorHAnsi"/>
          <w:color w:val="000000"/>
        </w:rPr>
        <w:t>Work experience within the NHS</w:t>
      </w:r>
    </w:p>
    <w:p w14:paraId="2D383569" w14:textId="13A94767" w:rsidR="008A2E4A" w:rsidRDefault="008A2E4A" w:rsidP="008A2E4A">
      <w:pPr>
        <w:pStyle w:val="ListParagraph"/>
        <w:numPr>
          <w:ilvl w:val="0"/>
          <w:numId w:val="2"/>
        </w:numPr>
        <w:spacing w:line="254" w:lineRule="auto"/>
        <w:rPr>
          <w:rFonts w:asciiTheme="majorHAnsi" w:hAnsiTheme="majorHAnsi" w:cstheme="majorHAnsi"/>
        </w:rPr>
      </w:pPr>
      <w:r w:rsidRPr="00100F66">
        <w:rPr>
          <w:rFonts w:asciiTheme="majorHAnsi" w:hAnsiTheme="majorHAnsi" w:cstheme="majorHAnsi"/>
        </w:rPr>
        <w:t xml:space="preserve">Experience of working in the charitable sector </w:t>
      </w:r>
    </w:p>
    <w:p w14:paraId="17F31556" w14:textId="77777777" w:rsidR="008C2DB4" w:rsidRDefault="008A2E4A" w:rsidP="008A2E4A">
      <w:pPr>
        <w:rPr>
          <w:b/>
          <w:bCs/>
        </w:rPr>
      </w:pPr>
      <w:r>
        <w:rPr>
          <w:b/>
          <w:bCs/>
        </w:rPr>
        <w:t>We are committed to being an inclusive workforce that fully represents many different cultures, backgrounds, and viewpoints. We welcome applications that help us in our mission to be a place where you can be yourself and thrive.</w:t>
      </w:r>
    </w:p>
    <w:p w14:paraId="6065B93C" w14:textId="17940A21" w:rsidR="008A2E4A" w:rsidRPr="002217F8" w:rsidRDefault="008A2E4A" w:rsidP="008A2E4A">
      <w:pPr>
        <w:rPr>
          <w:b/>
          <w:bCs/>
          <w:color w:val="FF0000"/>
        </w:rPr>
      </w:pPr>
      <w:r w:rsidRPr="002217F8">
        <w:rPr>
          <w:b/>
          <w:bCs/>
          <w:color w:val="FF0000"/>
        </w:rPr>
        <w:t xml:space="preserve">The application deadline is </w:t>
      </w:r>
      <w:r w:rsidR="0074715E" w:rsidRPr="002217F8">
        <w:rPr>
          <w:b/>
          <w:bCs/>
          <w:color w:val="FF0000"/>
        </w:rPr>
        <w:t>Sunday 9</w:t>
      </w:r>
      <w:r w:rsidR="0074715E" w:rsidRPr="002217F8">
        <w:rPr>
          <w:b/>
          <w:bCs/>
          <w:color w:val="FF0000"/>
          <w:vertAlign w:val="superscript"/>
        </w:rPr>
        <w:t>th</w:t>
      </w:r>
      <w:r w:rsidR="0074715E" w:rsidRPr="002217F8">
        <w:rPr>
          <w:b/>
          <w:bCs/>
          <w:color w:val="FF0000"/>
        </w:rPr>
        <w:t xml:space="preserve"> </w:t>
      </w:r>
      <w:r w:rsidRPr="002217F8">
        <w:rPr>
          <w:b/>
          <w:bCs/>
          <w:color w:val="FF0000"/>
        </w:rPr>
        <w:t>January 2022</w:t>
      </w:r>
      <w:r w:rsidR="0074715E" w:rsidRPr="002217F8">
        <w:rPr>
          <w:b/>
          <w:bCs/>
          <w:color w:val="FF0000"/>
        </w:rPr>
        <w:t>, interviews will be held on Wednesday 12</w:t>
      </w:r>
      <w:r w:rsidR="0074715E" w:rsidRPr="002217F8">
        <w:rPr>
          <w:b/>
          <w:bCs/>
          <w:color w:val="FF0000"/>
          <w:vertAlign w:val="superscript"/>
        </w:rPr>
        <w:t>th</w:t>
      </w:r>
      <w:r w:rsidR="0074715E" w:rsidRPr="002217F8">
        <w:rPr>
          <w:b/>
          <w:bCs/>
          <w:color w:val="FF0000"/>
        </w:rPr>
        <w:t xml:space="preserve"> January 2022 in the afternoon</w:t>
      </w:r>
      <w:r w:rsidR="00502791">
        <w:rPr>
          <w:b/>
          <w:bCs/>
          <w:color w:val="FF0000"/>
        </w:rPr>
        <w:t xml:space="preserve"> via Zoom</w:t>
      </w:r>
      <w:r w:rsidR="00166841">
        <w:rPr>
          <w:b/>
          <w:bCs/>
          <w:color w:val="FF0000"/>
        </w:rPr>
        <w:t>, due to Covid-19 restrictions on meeting face-to-face</w:t>
      </w:r>
      <w:r w:rsidR="002217F8">
        <w:rPr>
          <w:b/>
          <w:bCs/>
          <w:color w:val="FF0000"/>
        </w:rPr>
        <w:t xml:space="preserve">. </w:t>
      </w:r>
      <w:r w:rsidR="004F15F8">
        <w:rPr>
          <w:b/>
          <w:bCs/>
          <w:color w:val="FF0000"/>
        </w:rPr>
        <w:t>You will be informed if you have been short listed for interview on Monday 10</w:t>
      </w:r>
      <w:r w:rsidR="004F15F8" w:rsidRPr="004F15F8">
        <w:rPr>
          <w:b/>
          <w:bCs/>
          <w:color w:val="FF0000"/>
          <w:vertAlign w:val="superscript"/>
        </w:rPr>
        <w:t>th</w:t>
      </w:r>
      <w:r w:rsidR="004F15F8">
        <w:rPr>
          <w:b/>
          <w:bCs/>
          <w:color w:val="FF0000"/>
        </w:rPr>
        <w:t xml:space="preserve"> January 2022. </w:t>
      </w:r>
    </w:p>
    <w:p w14:paraId="39802690" w14:textId="5DBC2E0A" w:rsidR="008A2E4A" w:rsidRDefault="008A2E4A" w:rsidP="008A2E4A">
      <w:pPr>
        <w:rPr>
          <w:b/>
          <w:bCs/>
        </w:rPr>
      </w:pPr>
      <w:r>
        <w:t xml:space="preserve">Please send your CV and covering letter to Deepa Doshi, Head of Mission Services </w:t>
      </w:r>
      <w:r w:rsidR="008C2DB4">
        <w:t>at</w:t>
      </w:r>
      <w:r>
        <w:t xml:space="preserve"> </w:t>
      </w:r>
      <w:hyperlink r:id="rId17" w:history="1">
        <w:r>
          <w:rPr>
            <w:rStyle w:val="Hyperlink"/>
          </w:rPr>
          <w:t>deepa.doshi@ruthstraussfoundation.com</w:t>
        </w:r>
      </w:hyperlink>
    </w:p>
    <w:p w14:paraId="04542E25" w14:textId="77777777" w:rsidR="008A2E4A" w:rsidRDefault="008A2E4A" w:rsidP="008A2E4A">
      <w:r>
        <w:t xml:space="preserve">Please contact Deepa Doshi, Head of Mission Services if you would like to discuss the role further </w:t>
      </w:r>
      <w:hyperlink r:id="rId18" w:history="1">
        <w:r>
          <w:rPr>
            <w:rStyle w:val="Hyperlink"/>
          </w:rPr>
          <w:t>deepa.doshi@ruthstraussfoundation.com</w:t>
        </w:r>
      </w:hyperlink>
      <w:r>
        <w:t xml:space="preserve"> or 07930 340 774</w:t>
      </w:r>
    </w:p>
    <w:sectPr w:rsidR="008A2E4A" w:rsidSect="00166841">
      <w:type w:val="continuous"/>
      <w:pgSz w:w="11906" w:h="16838" w:code="9"/>
      <w:pgMar w:top="1729" w:right="936" w:bottom="1440" w:left="936" w:header="709" w:footer="70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26DF8" w14:textId="77777777" w:rsidR="00EA5894" w:rsidRDefault="00EA5894">
      <w:pPr>
        <w:spacing w:after="0" w:line="240" w:lineRule="auto"/>
      </w:pPr>
      <w:r>
        <w:separator/>
      </w:r>
    </w:p>
  </w:endnote>
  <w:endnote w:type="continuationSeparator" w:id="0">
    <w:p w14:paraId="70A04C50" w14:textId="77777777" w:rsidR="00EA5894" w:rsidRDefault="00EA5894">
      <w:pPr>
        <w:spacing w:after="0" w:line="240" w:lineRule="auto"/>
      </w:pPr>
      <w:r>
        <w:continuationSeparator/>
      </w:r>
    </w:p>
  </w:endnote>
  <w:endnote w:type="continuationNotice" w:id="1">
    <w:p w14:paraId="1EDF436C" w14:textId="77777777" w:rsidR="00EA5894" w:rsidRDefault="00EA58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IDFont+F1">
    <w:altName w:val="Times New Roman"/>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78C4F" w14:textId="77777777" w:rsidR="00003EB7" w:rsidRDefault="000E4DD1">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4715B4">
      <w:rPr>
        <w:noProof/>
        <w:color w:val="000000"/>
      </w:rPr>
      <w:t>1</w:t>
    </w:r>
    <w:r>
      <w:rPr>
        <w:color w:val="000000"/>
      </w:rPr>
      <w:fldChar w:fldCharType="end"/>
    </w:r>
  </w:p>
  <w:p w14:paraId="218E9F80" w14:textId="77777777" w:rsidR="00003EB7" w:rsidRDefault="000E4DD1">
    <w:pPr>
      <w:spacing w:after="0" w:line="240" w:lineRule="auto"/>
      <w:rPr>
        <w:rFonts w:ascii="CIDFont+F1" w:eastAsia="CIDFont+F1" w:hAnsi="CIDFont+F1" w:cs="CIDFont+F1"/>
        <w:color w:val="002060"/>
        <w:sz w:val="16"/>
        <w:szCs w:val="16"/>
      </w:rPr>
    </w:pPr>
    <w:r>
      <w:rPr>
        <w:rFonts w:ascii="CIDFont+F1" w:eastAsia="CIDFont+F1" w:hAnsi="CIDFont+F1" w:cs="CIDFont+F1"/>
        <w:color w:val="002060"/>
        <w:sz w:val="16"/>
        <w:szCs w:val="16"/>
      </w:rPr>
      <w:t>Strictly Confidential: The information contained in this paper is confidential and must not be reproduced or disclosed to other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7BF2C" w14:textId="7605BB21" w:rsidR="00003EB7" w:rsidRDefault="000E4DD1">
    <w:pPr>
      <w:spacing w:after="0" w:line="240" w:lineRule="auto"/>
      <w:rPr>
        <w:rFonts w:ascii="CIDFont+F1" w:eastAsia="CIDFont+F1" w:hAnsi="CIDFont+F1" w:cs="CIDFont+F1"/>
        <w:color w:val="002060"/>
        <w:sz w:val="16"/>
        <w:szCs w:val="16"/>
      </w:rPr>
    </w:pPr>
    <w:r>
      <w:rPr>
        <w:rFonts w:ascii="CIDFont+F1" w:eastAsia="CIDFont+F1" w:hAnsi="CIDFont+F1" w:cs="CIDFont+F1"/>
        <w:color w:val="002060"/>
        <w:sz w:val="16"/>
        <w:szCs w:val="16"/>
      </w:rPr>
      <w:t xml:space="preserve">Strictly Confidential: The information contained in this paper is confidential and must not be reproduced or disclosed to </w:t>
    </w:r>
    <w:r w:rsidR="00D5467F">
      <w:rPr>
        <w:rFonts w:ascii="CIDFont+F1" w:eastAsia="CIDFont+F1" w:hAnsi="CIDFont+F1" w:cs="CIDFont+F1"/>
        <w:color w:val="002060"/>
        <w:sz w:val="16"/>
        <w:szCs w:val="16"/>
      </w:rPr>
      <w:t>others 1.9.20</w:t>
    </w:r>
    <w:r w:rsidR="00096B06">
      <w:rPr>
        <w:rFonts w:ascii="CIDFont+F1" w:eastAsia="CIDFont+F1" w:hAnsi="CIDFont+F1" w:cs="CIDFont+F1"/>
        <w:color w:val="002060"/>
        <w:sz w:val="16"/>
        <w:szCs w:val="16"/>
      </w:rPr>
      <w:t xml:space="preserve"> </w:t>
    </w:r>
  </w:p>
  <w:p w14:paraId="494DC743" w14:textId="77777777" w:rsidR="00003EB7" w:rsidRDefault="00003EB7">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F5F69" w14:textId="77777777" w:rsidR="00EA5894" w:rsidRDefault="00EA5894">
      <w:pPr>
        <w:spacing w:after="0" w:line="240" w:lineRule="auto"/>
      </w:pPr>
      <w:r>
        <w:separator/>
      </w:r>
    </w:p>
  </w:footnote>
  <w:footnote w:type="continuationSeparator" w:id="0">
    <w:p w14:paraId="52CEB802" w14:textId="77777777" w:rsidR="00EA5894" w:rsidRDefault="00EA5894">
      <w:pPr>
        <w:spacing w:after="0" w:line="240" w:lineRule="auto"/>
      </w:pPr>
      <w:r>
        <w:continuationSeparator/>
      </w:r>
    </w:p>
  </w:footnote>
  <w:footnote w:type="continuationNotice" w:id="1">
    <w:p w14:paraId="4ED60829" w14:textId="77777777" w:rsidR="00EA5894" w:rsidRDefault="00EA58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A92F7" w14:textId="7B5C3E9D" w:rsidR="00003EB7" w:rsidRDefault="00096B06">
    <w:pPr>
      <w:pBdr>
        <w:top w:val="nil"/>
        <w:left w:val="nil"/>
        <w:bottom w:val="nil"/>
        <w:right w:val="nil"/>
        <w:between w:val="nil"/>
      </w:pBdr>
      <w:tabs>
        <w:tab w:val="center" w:pos="4513"/>
        <w:tab w:val="right" w:pos="9026"/>
      </w:tabs>
      <w:spacing w:after="0" w:line="240" w:lineRule="auto"/>
      <w:rPr>
        <w:color w:val="000000"/>
      </w:rPr>
    </w:pPr>
    <w:r>
      <w:rPr>
        <w:noProof/>
      </w:rPr>
      <w:drawing>
        <wp:anchor distT="45720" distB="45720" distL="114300" distR="114300" simplePos="0" relativeHeight="251658243" behindDoc="0" locked="0" layoutInCell="1" hidden="0" allowOverlap="1" wp14:anchorId="125A12FC" wp14:editId="0D6FF31B">
          <wp:simplePos x="0" y="0"/>
          <wp:positionH relativeFrom="column">
            <wp:posOffset>5001260</wp:posOffset>
          </wp:positionH>
          <wp:positionV relativeFrom="paragraph">
            <wp:posOffset>-221615</wp:posOffset>
          </wp:positionV>
          <wp:extent cx="1668780" cy="420370"/>
          <wp:effectExtent l="0" t="0" r="7620" b="0"/>
          <wp:wrapSquare wrapText="bothSides" distT="45720" distB="45720" distL="114300" distR="11430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1668780" cy="420370"/>
                  </a:xfrm>
                  <a:prstGeom prst="rect">
                    <a:avLst/>
                  </a:prstGeom>
                  <a:ln/>
                </pic:spPr>
              </pic:pic>
            </a:graphicData>
          </a:graphic>
          <wp14:sizeRelH relativeFrom="margin">
            <wp14:pctWidth>0</wp14:pctWidth>
          </wp14:sizeRelH>
          <wp14:sizeRelV relativeFrom="margin">
            <wp14:pctHeight>0</wp14:pctHeight>
          </wp14:sizeRelV>
        </wp:anchor>
      </w:drawing>
    </w:r>
    <w:r w:rsidR="000E4DD1">
      <w:rPr>
        <w:noProof/>
      </w:rPr>
      <mc:AlternateContent>
        <mc:Choice Requires="wps">
          <w:drawing>
            <wp:anchor distT="0" distB="0" distL="114300" distR="114300" simplePos="0" relativeHeight="251658240" behindDoc="0" locked="0" layoutInCell="1" hidden="0" allowOverlap="1" wp14:anchorId="6CD1A247" wp14:editId="71B16DD3">
              <wp:simplePos x="0" y="0"/>
              <wp:positionH relativeFrom="column">
                <wp:posOffset>-393065</wp:posOffset>
              </wp:positionH>
              <wp:positionV relativeFrom="paragraph">
                <wp:posOffset>317500</wp:posOffset>
              </wp:positionV>
              <wp:extent cx="702310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0" y="0"/>
                        <a:ext cx="7023100" cy="12700"/>
                      </a:xfrm>
                      <a:prstGeom prst="straightConnector1">
                        <a:avLst/>
                      </a:prstGeom>
                      <a:noFill/>
                      <a:ln w="12700" cap="flat" cmpd="sng">
                        <a:solidFill>
                          <a:srgbClr val="FF0000"/>
                        </a:solidFill>
                        <a:prstDash val="solid"/>
                        <a:miter lim="800000"/>
                        <a:headEnd type="none" w="sm" len="sm"/>
                        <a:tailEnd type="none" w="sm" len="sm"/>
                      </a:ln>
                    </wps:spPr>
                    <wps:bodyPr/>
                  </wps:wsp>
                </a:graphicData>
              </a:graphic>
            </wp:anchor>
          </w:drawing>
        </mc:Choice>
        <mc:Fallback>
          <w:pict>
            <v:shapetype w14:anchorId="3C7F413B" id="_x0000_t32" coordsize="21600,21600" o:spt="32" o:oned="t" path="m,l21600,21600e" filled="f">
              <v:path arrowok="t" fillok="f" o:connecttype="none"/>
              <o:lock v:ext="edit" shapetype="t"/>
            </v:shapetype>
            <v:shape id="Straight Arrow Connector 1" o:spid="_x0000_s1026" type="#_x0000_t32" style="position:absolute;margin-left:-30.95pt;margin-top:25pt;width:553pt;height:1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" strokecolor="red" strokeweight="1pt">
              <v:stroke startarrowwidth="narrow" startarrowlength="short" endarrowwidth="narrow" endarrowlength="short" joinstyle="miter"/>
            </v:shape>
          </w:pict>
        </mc:Fallback>
      </mc:AlternateContent>
    </w:r>
    <w:r w:rsidR="0010558A">
      <w:rPr>
        <w:color w:val="00000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307D6" w14:textId="343A8AC4" w:rsidR="00BE5674" w:rsidRDefault="008430DB">
    <w:pPr>
      <w:pBdr>
        <w:top w:val="nil"/>
        <w:left w:val="nil"/>
        <w:bottom w:val="nil"/>
        <w:right w:val="nil"/>
        <w:between w:val="nil"/>
      </w:pBdr>
      <w:tabs>
        <w:tab w:val="center" w:pos="4513"/>
        <w:tab w:val="right" w:pos="9026"/>
      </w:tabs>
      <w:spacing w:after="0" w:line="240" w:lineRule="auto"/>
      <w:rPr>
        <w:color w:val="000000"/>
      </w:rPr>
    </w:pPr>
    <w:r>
      <w:rPr>
        <w:noProof/>
      </w:rPr>
      <w:drawing>
        <wp:anchor distT="45720" distB="45720" distL="114300" distR="114300" simplePos="0" relativeHeight="251658242" behindDoc="0" locked="0" layoutInCell="1" hidden="0" allowOverlap="1" wp14:anchorId="046A7CA3" wp14:editId="031030BB">
          <wp:simplePos x="0" y="0"/>
          <wp:positionH relativeFrom="column">
            <wp:posOffset>4956810</wp:posOffset>
          </wp:positionH>
          <wp:positionV relativeFrom="paragraph">
            <wp:posOffset>-87630</wp:posOffset>
          </wp:positionV>
          <wp:extent cx="1668780" cy="420370"/>
          <wp:effectExtent l="0" t="0" r="7620" b="0"/>
          <wp:wrapSquare wrapText="bothSides" distT="45720" distB="45720" distL="114300" distR="11430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1668780" cy="420370"/>
                  </a:xfrm>
                  <a:prstGeom prst="rect">
                    <a:avLst/>
                  </a:prstGeom>
                  <a:ln/>
                </pic:spPr>
              </pic:pic>
            </a:graphicData>
          </a:graphic>
          <wp14:sizeRelH relativeFrom="margin">
            <wp14:pctWidth>0</wp14:pctWidth>
          </wp14:sizeRelH>
          <wp14:sizeRelV relativeFrom="margin">
            <wp14:pctHeight>0</wp14:pctHeight>
          </wp14:sizeRelV>
        </wp:anchor>
      </w:drawing>
    </w:r>
    <w:r w:rsidR="00497E77">
      <w:rPr>
        <w:color w:val="000000"/>
      </w:rPr>
      <w:t>JD RSF Training Programme PM</w:t>
    </w:r>
    <w:r w:rsidR="000509DB">
      <w:rPr>
        <w:color w:val="000000"/>
      </w:rPr>
      <w:t xml:space="preserve"> </w:t>
    </w:r>
  </w:p>
  <w:p w14:paraId="2A5C0A1B" w14:textId="2C48EB47" w:rsidR="00003EB7" w:rsidRDefault="00003EB7">
    <w:pPr>
      <w:pBdr>
        <w:top w:val="nil"/>
        <w:left w:val="nil"/>
        <w:bottom w:val="nil"/>
        <w:right w:val="nil"/>
        <w:between w:val="nil"/>
      </w:pBdr>
      <w:tabs>
        <w:tab w:val="center" w:pos="4513"/>
        <w:tab w:val="right" w:pos="9026"/>
      </w:tabs>
      <w:spacing w:after="0" w:line="240" w:lineRule="auto"/>
      <w:rPr>
        <w:color w:val="000000"/>
      </w:rPr>
    </w:pPr>
  </w:p>
  <w:p w14:paraId="27FC77EA" w14:textId="0476DE36" w:rsidR="00003EB7" w:rsidRDefault="007D5BF5">
    <w:pPr>
      <w:pBdr>
        <w:top w:val="nil"/>
        <w:left w:val="nil"/>
        <w:bottom w:val="nil"/>
        <w:right w:val="nil"/>
        <w:between w:val="nil"/>
      </w:pBdr>
      <w:tabs>
        <w:tab w:val="center" w:pos="4513"/>
        <w:tab w:val="right" w:pos="9026"/>
      </w:tabs>
      <w:spacing w:after="0" w:line="240" w:lineRule="auto"/>
      <w:rPr>
        <w:color w:val="000000"/>
      </w:rPr>
    </w:pPr>
    <w:r>
      <w:rPr>
        <w:noProof/>
      </w:rPr>
      <mc:AlternateContent>
        <mc:Choice Requires="wps">
          <w:drawing>
            <wp:anchor distT="0" distB="0" distL="114300" distR="114300" simplePos="0" relativeHeight="251658241" behindDoc="0" locked="0" layoutInCell="1" hidden="0" allowOverlap="1" wp14:anchorId="1365F5A8" wp14:editId="350F609A">
              <wp:simplePos x="0" y="0"/>
              <wp:positionH relativeFrom="column">
                <wp:posOffset>-367665</wp:posOffset>
              </wp:positionH>
              <wp:positionV relativeFrom="paragraph">
                <wp:posOffset>166370</wp:posOffset>
              </wp:positionV>
              <wp:extent cx="7023100" cy="12700"/>
              <wp:effectExtent l="0" t="0" r="0" b="0"/>
              <wp:wrapNone/>
              <wp:docPr id="2" name="Straight Arrow Connector 2"/>
              <wp:cNvGraphicFramePr/>
              <a:graphic xmlns:a="http://schemas.openxmlformats.org/drawingml/2006/main">
                <a:graphicData uri="http://schemas.microsoft.com/office/word/2010/wordprocessingShape">
                  <wps:wsp>
                    <wps:cNvCnPr/>
                    <wps:spPr>
                      <a:xfrm>
                        <a:off x="0" y="0"/>
                        <a:ext cx="7023100" cy="12700"/>
                      </a:xfrm>
                      <a:prstGeom prst="straightConnector1">
                        <a:avLst/>
                      </a:prstGeom>
                      <a:noFill/>
                      <a:ln w="12700" cap="flat" cmpd="sng">
                        <a:solidFill>
                          <a:srgbClr val="FF0000"/>
                        </a:solidFill>
                        <a:prstDash val="solid"/>
                        <a:miter lim="800000"/>
                        <a:headEnd type="none" w="sm" len="sm"/>
                        <a:tailEnd type="none" w="sm" len="sm"/>
                      </a:ln>
                    </wps:spPr>
                    <wps:bodyPr/>
                  </wps:wsp>
                </a:graphicData>
              </a:graphic>
            </wp:anchor>
          </w:drawing>
        </mc:Choice>
        <mc:Fallback>
          <w:pict>
            <v:shapetype w14:anchorId="1E4E559C" id="_x0000_t32" coordsize="21600,21600" o:spt="32" o:oned="t" path="m,l21600,21600e" filled="f">
              <v:path arrowok="t" fillok="f" o:connecttype="none"/>
              <o:lock v:ext="edit" shapetype="t"/>
            </v:shapetype>
            <v:shape id="Straight Arrow Connector 2" o:spid="_x0000_s1026" type="#_x0000_t32" style="position:absolute;margin-left:-28.95pt;margin-top:13.1pt;width:553pt;height:1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" strokecolor="red" strokeweight="1pt">
              <v:stroke startarrowwidth="narrow" startarrowlength="short" endarrowwidth="narrow" endarrowlength="short" joinstyle="miter"/>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27AA"/>
    <w:multiLevelType w:val="hybridMultilevel"/>
    <w:tmpl w:val="776A7A9A"/>
    <w:lvl w:ilvl="0" w:tplc="EC60A0C8">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C6455BC"/>
    <w:multiLevelType w:val="multilevel"/>
    <w:tmpl w:val="89E0E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A023D86"/>
    <w:multiLevelType w:val="hybridMultilevel"/>
    <w:tmpl w:val="12CECC30"/>
    <w:lvl w:ilvl="0" w:tplc="08090001">
      <w:start w:val="1"/>
      <w:numFmt w:val="bullet"/>
      <w:lvlText w:val=""/>
      <w:lvlJc w:val="left"/>
      <w:pPr>
        <w:ind w:left="786" w:hanging="360"/>
      </w:pPr>
      <w:rPr>
        <w:rFonts w:ascii="Symbol" w:hAnsi="Symbol" w:hint="default"/>
        <w:b w:val="0"/>
        <w:bCs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lvlOverride w:ilvl="0">
      <w:startOverride w:val="1"/>
    </w:lvlOverride>
    <w:lvlOverride w:ilvl="1"/>
    <w:lvlOverride w:ilvl="2"/>
    <w:lvlOverride w:ilvl="3"/>
    <w:lvlOverride w:ilvl="4"/>
    <w:lvlOverride w:ilvl="5"/>
    <w:lvlOverride w:ilvl="6"/>
    <w:lvlOverride w:ilvl="7"/>
    <w:lvlOverride w:ilv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zQ2MTEwsrQwtbRU0lEKTi0uzszPAykwqgUAm0u2uCwAAAA="/>
  </w:docVars>
  <w:rsids>
    <w:rsidRoot w:val="00003EB7"/>
    <w:rsid w:val="00002B36"/>
    <w:rsid w:val="00002EFC"/>
    <w:rsid w:val="00003EB7"/>
    <w:rsid w:val="00005449"/>
    <w:rsid w:val="000056C6"/>
    <w:rsid w:val="00007F80"/>
    <w:rsid w:val="0001129A"/>
    <w:rsid w:val="000132A8"/>
    <w:rsid w:val="00016EF4"/>
    <w:rsid w:val="00017E28"/>
    <w:rsid w:val="000209CA"/>
    <w:rsid w:val="00024785"/>
    <w:rsid w:val="000254BE"/>
    <w:rsid w:val="000275AF"/>
    <w:rsid w:val="00027E29"/>
    <w:rsid w:val="0003235A"/>
    <w:rsid w:val="00032783"/>
    <w:rsid w:val="000332D0"/>
    <w:rsid w:val="00033666"/>
    <w:rsid w:val="00037316"/>
    <w:rsid w:val="00043C3D"/>
    <w:rsid w:val="0004659B"/>
    <w:rsid w:val="00046EE1"/>
    <w:rsid w:val="000509DB"/>
    <w:rsid w:val="0005160F"/>
    <w:rsid w:val="000529EB"/>
    <w:rsid w:val="000548A4"/>
    <w:rsid w:val="000565A3"/>
    <w:rsid w:val="000572CF"/>
    <w:rsid w:val="00061996"/>
    <w:rsid w:val="00061D08"/>
    <w:rsid w:val="00063498"/>
    <w:rsid w:val="000640CD"/>
    <w:rsid w:val="0006458D"/>
    <w:rsid w:val="00064E7C"/>
    <w:rsid w:val="0006632A"/>
    <w:rsid w:val="0006707D"/>
    <w:rsid w:val="0007039A"/>
    <w:rsid w:val="0007204C"/>
    <w:rsid w:val="000731F1"/>
    <w:rsid w:val="000737B5"/>
    <w:rsid w:val="00074833"/>
    <w:rsid w:val="000763CC"/>
    <w:rsid w:val="00076EA1"/>
    <w:rsid w:val="00084196"/>
    <w:rsid w:val="00084BC9"/>
    <w:rsid w:val="000921FA"/>
    <w:rsid w:val="00092DC4"/>
    <w:rsid w:val="00096B06"/>
    <w:rsid w:val="000A04C7"/>
    <w:rsid w:val="000A1946"/>
    <w:rsid w:val="000A2C1B"/>
    <w:rsid w:val="000A2DF5"/>
    <w:rsid w:val="000A6529"/>
    <w:rsid w:val="000A73BB"/>
    <w:rsid w:val="000B0BE3"/>
    <w:rsid w:val="000B0E57"/>
    <w:rsid w:val="000B2227"/>
    <w:rsid w:val="000B2755"/>
    <w:rsid w:val="000B297C"/>
    <w:rsid w:val="000B309C"/>
    <w:rsid w:val="000B3A18"/>
    <w:rsid w:val="000B482B"/>
    <w:rsid w:val="000B6878"/>
    <w:rsid w:val="000B7764"/>
    <w:rsid w:val="000C04F1"/>
    <w:rsid w:val="000C0634"/>
    <w:rsid w:val="000C41AA"/>
    <w:rsid w:val="000C439B"/>
    <w:rsid w:val="000C5112"/>
    <w:rsid w:val="000C5558"/>
    <w:rsid w:val="000D12CC"/>
    <w:rsid w:val="000D2ADF"/>
    <w:rsid w:val="000D3C58"/>
    <w:rsid w:val="000D541F"/>
    <w:rsid w:val="000D6DA1"/>
    <w:rsid w:val="000E1D22"/>
    <w:rsid w:val="000E2FDF"/>
    <w:rsid w:val="000E4168"/>
    <w:rsid w:val="000E4DD1"/>
    <w:rsid w:val="000E5199"/>
    <w:rsid w:val="000E52C0"/>
    <w:rsid w:val="000E533A"/>
    <w:rsid w:val="000E6634"/>
    <w:rsid w:val="000E6B4E"/>
    <w:rsid w:val="000F3A1E"/>
    <w:rsid w:val="000F3FA2"/>
    <w:rsid w:val="000F4DA4"/>
    <w:rsid w:val="000F5259"/>
    <w:rsid w:val="00100499"/>
    <w:rsid w:val="00100F66"/>
    <w:rsid w:val="00101569"/>
    <w:rsid w:val="0010411C"/>
    <w:rsid w:val="0010524A"/>
    <w:rsid w:val="0010558A"/>
    <w:rsid w:val="00105EDA"/>
    <w:rsid w:val="00106A53"/>
    <w:rsid w:val="00106D15"/>
    <w:rsid w:val="00106DC9"/>
    <w:rsid w:val="00107FCB"/>
    <w:rsid w:val="0011006D"/>
    <w:rsid w:val="00112C30"/>
    <w:rsid w:val="00113EFF"/>
    <w:rsid w:val="00120CCF"/>
    <w:rsid w:val="00122259"/>
    <w:rsid w:val="00123F99"/>
    <w:rsid w:val="001250F7"/>
    <w:rsid w:val="0012671E"/>
    <w:rsid w:val="00132F53"/>
    <w:rsid w:val="00134108"/>
    <w:rsid w:val="00135C75"/>
    <w:rsid w:val="0013654A"/>
    <w:rsid w:val="00140F8B"/>
    <w:rsid w:val="00144879"/>
    <w:rsid w:val="00144FC8"/>
    <w:rsid w:val="00147CD6"/>
    <w:rsid w:val="00153D30"/>
    <w:rsid w:val="00154BC7"/>
    <w:rsid w:val="00155000"/>
    <w:rsid w:val="00155556"/>
    <w:rsid w:val="00156263"/>
    <w:rsid w:val="00157654"/>
    <w:rsid w:val="00160976"/>
    <w:rsid w:val="00162069"/>
    <w:rsid w:val="001654AB"/>
    <w:rsid w:val="001658D1"/>
    <w:rsid w:val="00165950"/>
    <w:rsid w:val="00166841"/>
    <w:rsid w:val="0016BE76"/>
    <w:rsid w:val="001750C6"/>
    <w:rsid w:val="00176204"/>
    <w:rsid w:val="00177098"/>
    <w:rsid w:val="001770CB"/>
    <w:rsid w:val="00180A80"/>
    <w:rsid w:val="00184B74"/>
    <w:rsid w:val="00190088"/>
    <w:rsid w:val="00190B4B"/>
    <w:rsid w:val="00191E80"/>
    <w:rsid w:val="001935E3"/>
    <w:rsid w:val="001A1333"/>
    <w:rsid w:val="001A20E6"/>
    <w:rsid w:val="001A4AF4"/>
    <w:rsid w:val="001A4E90"/>
    <w:rsid w:val="001A6774"/>
    <w:rsid w:val="001A6A80"/>
    <w:rsid w:val="001A7549"/>
    <w:rsid w:val="001B0747"/>
    <w:rsid w:val="001B2C2F"/>
    <w:rsid w:val="001B67AC"/>
    <w:rsid w:val="001C15B9"/>
    <w:rsid w:val="001C2489"/>
    <w:rsid w:val="001C272C"/>
    <w:rsid w:val="001C7D50"/>
    <w:rsid w:val="001D3982"/>
    <w:rsid w:val="001E07A6"/>
    <w:rsid w:val="001E3474"/>
    <w:rsid w:val="001E4041"/>
    <w:rsid w:val="001E6BDB"/>
    <w:rsid w:val="001E7515"/>
    <w:rsid w:val="001F0225"/>
    <w:rsid w:val="002011E4"/>
    <w:rsid w:val="00201468"/>
    <w:rsid w:val="0020191E"/>
    <w:rsid w:val="00202A7E"/>
    <w:rsid w:val="002031EE"/>
    <w:rsid w:val="00204BA2"/>
    <w:rsid w:val="002055B5"/>
    <w:rsid w:val="00206CE4"/>
    <w:rsid w:val="00207085"/>
    <w:rsid w:val="00210979"/>
    <w:rsid w:val="00213615"/>
    <w:rsid w:val="00215436"/>
    <w:rsid w:val="00216478"/>
    <w:rsid w:val="00216766"/>
    <w:rsid w:val="002217F8"/>
    <w:rsid w:val="002219F8"/>
    <w:rsid w:val="00222712"/>
    <w:rsid w:val="00225AB1"/>
    <w:rsid w:val="00227069"/>
    <w:rsid w:val="00227347"/>
    <w:rsid w:val="002274CB"/>
    <w:rsid w:val="002276A4"/>
    <w:rsid w:val="00232887"/>
    <w:rsid w:val="002336E0"/>
    <w:rsid w:val="00235889"/>
    <w:rsid w:val="00236D22"/>
    <w:rsid w:val="00240B1B"/>
    <w:rsid w:val="00240C51"/>
    <w:rsid w:val="0024308E"/>
    <w:rsid w:val="0024314D"/>
    <w:rsid w:val="00244360"/>
    <w:rsid w:val="00244F86"/>
    <w:rsid w:val="00246852"/>
    <w:rsid w:val="002468CE"/>
    <w:rsid w:val="00247326"/>
    <w:rsid w:val="00250C14"/>
    <w:rsid w:val="002519C0"/>
    <w:rsid w:val="00251C12"/>
    <w:rsid w:val="00252242"/>
    <w:rsid w:val="002523AC"/>
    <w:rsid w:val="00252F78"/>
    <w:rsid w:val="002545BB"/>
    <w:rsid w:val="0025461A"/>
    <w:rsid w:val="002567E3"/>
    <w:rsid w:val="00257456"/>
    <w:rsid w:val="0026034F"/>
    <w:rsid w:val="00260FEF"/>
    <w:rsid w:val="002616AB"/>
    <w:rsid w:val="00261D6E"/>
    <w:rsid w:val="002661C9"/>
    <w:rsid w:val="00266A21"/>
    <w:rsid w:val="00267636"/>
    <w:rsid w:val="0027045B"/>
    <w:rsid w:val="002707D7"/>
    <w:rsid w:val="00271375"/>
    <w:rsid w:val="00272E2D"/>
    <w:rsid w:val="00273110"/>
    <w:rsid w:val="0027354F"/>
    <w:rsid w:val="00274AF6"/>
    <w:rsid w:val="00275592"/>
    <w:rsid w:val="00275B72"/>
    <w:rsid w:val="0027640E"/>
    <w:rsid w:val="002764C8"/>
    <w:rsid w:val="00282F24"/>
    <w:rsid w:val="0028328B"/>
    <w:rsid w:val="00284E42"/>
    <w:rsid w:val="0028527F"/>
    <w:rsid w:val="002875E0"/>
    <w:rsid w:val="002905DC"/>
    <w:rsid w:val="0029492D"/>
    <w:rsid w:val="0029557F"/>
    <w:rsid w:val="002968A5"/>
    <w:rsid w:val="00296E01"/>
    <w:rsid w:val="002A2CC4"/>
    <w:rsid w:val="002A430D"/>
    <w:rsid w:val="002A5DBC"/>
    <w:rsid w:val="002A5E03"/>
    <w:rsid w:val="002B07AD"/>
    <w:rsid w:val="002B0C9A"/>
    <w:rsid w:val="002B53EE"/>
    <w:rsid w:val="002B5450"/>
    <w:rsid w:val="002B70AB"/>
    <w:rsid w:val="002B7651"/>
    <w:rsid w:val="002C0C51"/>
    <w:rsid w:val="002C1FDC"/>
    <w:rsid w:val="002C318D"/>
    <w:rsid w:val="002C3487"/>
    <w:rsid w:val="002C4D4A"/>
    <w:rsid w:val="002C4F82"/>
    <w:rsid w:val="002C5D40"/>
    <w:rsid w:val="002D12C4"/>
    <w:rsid w:val="002D4433"/>
    <w:rsid w:val="002D5F0D"/>
    <w:rsid w:val="002D61AB"/>
    <w:rsid w:val="002D7BD2"/>
    <w:rsid w:val="002D7F38"/>
    <w:rsid w:val="002E06F7"/>
    <w:rsid w:val="002E25CB"/>
    <w:rsid w:val="002E575A"/>
    <w:rsid w:val="002E5BFD"/>
    <w:rsid w:val="002F138F"/>
    <w:rsid w:val="002F16CF"/>
    <w:rsid w:val="002F1A2D"/>
    <w:rsid w:val="002F1DB2"/>
    <w:rsid w:val="002F36E1"/>
    <w:rsid w:val="002F3CDF"/>
    <w:rsid w:val="00301426"/>
    <w:rsid w:val="003049F3"/>
    <w:rsid w:val="00306B32"/>
    <w:rsid w:val="0031184B"/>
    <w:rsid w:val="00317BD2"/>
    <w:rsid w:val="003217BE"/>
    <w:rsid w:val="00321C8F"/>
    <w:rsid w:val="00321E22"/>
    <w:rsid w:val="00322523"/>
    <w:rsid w:val="003228F3"/>
    <w:rsid w:val="00324E1B"/>
    <w:rsid w:val="00325C1E"/>
    <w:rsid w:val="00331112"/>
    <w:rsid w:val="00331453"/>
    <w:rsid w:val="0033207A"/>
    <w:rsid w:val="0033212A"/>
    <w:rsid w:val="00332179"/>
    <w:rsid w:val="0033223E"/>
    <w:rsid w:val="00334314"/>
    <w:rsid w:val="00336429"/>
    <w:rsid w:val="00340009"/>
    <w:rsid w:val="00340439"/>
    <w:rsid w:val="003426C4"/>
    <w:rsid w:val="00342FBF"/>
    <w:rsid w:val="0034393C"/>
    <w:rsid w:val="00343C1A"/>
    <w:rsid w:val="00343F1E"/>
    <w:rsid w:val="00345A8C"/>
    <w:rsid w:val="00346E9A"/>
    <w:rsid w:val="0035246F"/>
    <w:rsid w:val="00353992"/>
    <w:rsid w:val="00353C4B"/>
    <w:rsid w:val="00355364"/>
    <w:rsid w:val="00355533"/>
    <w:rsid w:val="003562DD"/>
    <w:rsid w:val="00356414"/>
    <w:rsid w:val="00361246"/>
    <w:rsid w:val="00361ABB"/>
    <w:rsid w:val="00363F9B"/>
    <w:rsid w:val="003644B6"/>
    <w:rsid w:val="003668BF"/>
    <w:rsid w:val="00367708"/>
    <w:rsid w:val="00367985"/>
    <w:rsid w:val="00367EC6"/>
    <w:rsid w:val="00371006"/>
    <w:rsid w:val="003755CC"/>
    <w:rsid w:val="00377102"/>
    <w:rsid w:val="0038018D"/>
    <w:rsid w:val="0038075E"/>
    <w:rsid w:val="00381C38"/>
    <w:rsid w:val="00381E14"/>
    <w:rsid w:val="00382221"/>
    <w:rsid w:val="00382373"/>
    <w:rsid w:val="00382977"/>
    <w:rsid w:val="003842F5"/>
    <w:rsid w:val="0038461B"/>
    <w:rsid w:val="00385249"/>
    <w:rsid w:val="00386626"/>
    <w:rsid w:val="00386755"/>
    <w:rsid w:val="00387556"/>
    <w:rsid w:val="003925BA"/>
    <w:rsid w:val="00393143"/>
    <w:rsid w:val="0039499B"/>
    <w:rsid w:val="003A0C68"/>
    <w:rsid w:val="003A0D1F"/>
    <w:rsid w:val="003A2CF6"/>
    <w:rsid w:val="003A46C2"/>
    <w:rsid w:val="003A47F2"/>
    <w:rsid w:val="003A4B09"/>
    <w:rsid w:val="003B0F18"/>
    <w:rsid w:val="003B22FF"/>
    <w:rsid w:val="003B3AE2"/>
    <w:rsid w:val="003B3B8A"/>
    <w:rsid w:val="003B5F52"/>
    <w:rsid w:val="003B6C97"/>
    <w:rsid w:val="003B6CA4"/>
    <w:rsid w:val="003B7D4C"/>
    <w:rsid w:val="003C0430"/>
    <w:rsid w:val="003C0F6F"/>
    <w:rsid w:val="003C1594"/>
    <w:rsid w:val="003C258E"/>
    <w:rsid w:val="003C3A08"/>
    <w:rsid w:val="003C59E8"/>
    <w:rsid w:val="003D5427"/>
    <w:rsid w:val="003D5AEA"/>
    <w:rsid w:val="003D6BBA"/>
    <w:rsid w:val="003E3AFB"/>
    <w:rsid w:val="003E5B1F"/>
    <w:rsid w:val="003F02BE"/>
    <w:rsid w:val="003F1358"/>
    <w:rsid w:val="003F1A01"/>
    <w:rsid w:val="003F3105"/>
    <w:rsid w:val="003F32A5"/>
    <w:rsid w:val="003F33F7"/>
    <w:rsid w:val="003F4C12"/>
    <w:rsid w:val="003F6814"/>
    <w:rsid w:val="003F7FC1"/>
    <w:rsid w:val="004006AF"/>
    <w:rsid w:val="004009ED"/>
    <w:rsid w:val="004011F2"/>
    <w:rsid w:val="00401449"/>
    <w:rsid w:val="0040235D"/>
    <w:rsid w:val="0040279E"/>
    <w:rsid w:val="00404975"/>
    <w:rsid w:val="00405455"/>
    <w:rsid w:val="004076DE"/>
    <w:rsid w:val="00412E36"/>
    <w:rsid w:val="0041685D"/>
    <w:rsid w:val="00417CA7"/>
    <w:rsid w:val="00420228"/>
    <w:rsid w:val="00420BA7"/>
    <w:rsid w:val="0042127E"/>
    <w:rsid w:val="0042157C"/>
    <w:rsid w:val="00424210"/>
    <w:rsid w:val="004325D5"/>
    <w:rsid w:val="00432DB4"/>
    <w:rsid w:val="00433665"/>
    <w:rsid w:val="004373FF"/>
    <w:rsid w:val="00437523"/>
    <w:rsid w:val="0043772E"/>
    <w:rsid w:val="0044268B"/>
    <w:rsid w:val="00445BBF"/>
    <w:rsid w:val="00446EF2"/>
    <w:rsid w:val="00452037"/>
    <w:rsid w:val="004522C8"/>
    <w:rsid w:val="00452FED"/>
    <w:rsid w:val="004541CB"/>
    <w:rsid w:val="00454332"/>
    <w:rsid w:val="004543FF"/>
    <w:rsid w:val="00454C62"/>
    <w:rsid w:val="00455B80"/>
    <w:rsid w:val="0046104F"/>
    <w:rsid w:val="00462035"/>
    <w:rsid w:val="00462A39"/>
    <w:rsid w:val="0046372E"/>
    <w:rsid w:val="00463F00"/>
    <w:rsid w:val="00464392"/>
    <w:rsid w:val="00464739"/>
    <w:rsid w:val="00466711"/>
    <w:rsid w:val="004715B4"/>
    <w:rsid w:val="00472065"/>
    <w:rsid w:val="004728EF"/>
    <w:rsid w:val="004735C4"/>
    <w:rsid w:val="00475873"/>
    <w:rsid w:val="0047594C"/>
    <w:rsid w:val="00475CC9"/>
    <w:rsid w:val="0047753D"/>
    <w:rsid w:val="00477B88"/>
    <w:rsid w:val="004807B1"/>
    <w:rsid w:val="00480FDA"/>
    <w:rsid w:val="004820F6"/>
    <w:rsid w:val="00482C37"/>
    <w:rsid w:val="0048301C"/>
    <w:rsid w:val="0048337D"/>
    <w:rsid w:val="00485AE1"/>
    <w:rsid w:val="004871CC"/>
    <w:rsid w:val="004901A5"/>
    <w:rsid w:val="004907E7"/>
    <w:rsid w:val="00491394"/>
    <w:rsid w:val="004927B9"/>
    <w:rsid w:val="00495F7E"/>
    <w:rsid w:val="00497CCD"/>
    <w:rsid w:val="00497E77"/>
    <w:rsid w:val="004A53AA"/>
    <w:rsid w:val="004A775F"/>
    <w:rsid w:val="004B017D"/>
    <w:rsid w:val="004B14B5"/>
    <w:rsid w:val="004B18EE"/>
    <w:rsid w:val="004B291B"/>
    <w:rsid w:val="004B2E91"/>
    <w:rsid w:val="004B38DC"/>
    <w:rsid w:val="004B3E98"/>
    <w:rsid w:val="004B4EA5"/>
    <w:rsid w:val="004B622A"/>
    <w:rsid w:val="004B7067"/>
    <w:rsid w:val="004B7B24"/>
    <w:rsid w:val="004B7CDB"/>
    <w:rsid w:val="004C0DEA"/>
    <w:rsid w:val="004C4175"/>
    <w:rsid w:val="004C6CCA"/>
    <w:rsid w:val="004C75B0"/>
    <w:rsid w:val="004D1A4C"/>
    <w:rsid w:val="004D2B17"/>
    <w:rsid w:val="004D3C7A"/>
    <w:rsid w:val="004D3E39"/>
    <w:rsid w:val="004D69E1"/>
    <w:rsid w:val="004E02D0"/>
    <w:rsid w:val="004E124E"/>
    <w:rsid w:val="004E22C7"/>
    <w:rsid w:val="004E2824"/>
    <w:rsid w:val="004E2B92"/>
    <w:rsid w:val="004E3364"/>
    <w:rsid w:val="004E3ADF"/>
    <w:rsid w:val="004E4211"/>
    <w:rsid w:val="004E4CC3"/>
    <w:rsid w:val="004E79EE"/>
    <w:rsid w:val="004F15F8"/>
    <w:rsid w:val="004F2F14"/>
    <w:rsid w:val="004F31E6"/>
    <w:rsid w:val="004F61BF"/>
    <w:rsid w:val="004F6FE7"/>
    <w:rsid w:val="004F708D"/>
    <w:rsid w:val="004F7B89"/>
    <w:rsid w:val="004F7DCE"/>
    <w:rsid w:val="00502791"/>
    <w:rsid w:val="00507408"/>
    <w:rsid w:val="00507B9C"/>
    <w:rsid w:val="005117CF"/>
    <w:rsid w:val="00513705"/>
    <w:rsid w:val="00513D29"/>
    <w:rsid w:val="00516A46"/>
    <w:rsid w:val="0052186D"/>
    <w:rsid w:val="00522620"/>
    <w:rsid w:val="00524D59"/>
    <w:rsid w:val="00527AE5"/>
    <w:rsid w:val="0053343A"/>
    <w:rsid w:val="00534045"/>
    <w:rsid w:val="005341D6"/>
    <w:rsid w:val="00534B0B"/>
    <w:rsid w:val="00535129"/>
    <w:rsid w:val="00535F8A"/>
    <w:rsid w:val="00536008"/>
    <w:rsid w:val="00537C7B"/>
    <w:rsid w:val="00540162"/>
    <w:rsid w:val="00543B98"/>
    <w:rsid w:val="00545617"/>
    <w:rsid w:val="00546360"/>
    <w:rsid w:val="00550937"/>
    <w:rsid w:val="005520EC"/>
    <w:rsid w:val="00554953"/>
    <w:rsid w:val="00554FC8"/>
    <w:rsid w:val="00557385"/>
    <w:rsid w:val="00560C47"/>
    <w:rsid w:val="0056393E"/>
    <w:rsid w:val="005655A0"/>
    <w:rsid w:val="00566606"/>
    <w:rsid w:val="00566E46"/>
    <w:rsid w:val="005677F4"/>
    <w:rsid w:val="00567C62"/>
    <w:rsid w:val="00567DE7"/>
    <w:rsid w:val="00570AD1"/>
    <w:rsid w:val="0057199D"/>
    <w:rsid w:val="00572DD2"/>
    <w:rsid w:val="0057478B"/>
    <w:rsid w:val="00574B80"/>
    <w:rsid w:val="00574EDB"/>
    <w:rsid w:val="00575410"/>
    <w:rsid w:val="00577530"/>
    <w:rsid w:val="005814F6"/>
    <w:rsid w:val="00581815"/>
    <w:rsid w:val="00582F4A"/>
    <w:rsid w:val="00593187"/>
    <w:rsid w:val="0059332A"/>
    <w:rsid w:val="005942D4"/>
    <w:rsid w:val="00595A37"/>
    <w:rsid w:val="00595F4B"/>
    <w:rsid w:val="00596B8E"/>
    <w:rsid w:val="00596D75"/>
    <w:rsid w:val="0059753A"/>
    <w:rsid w:val="005977A7"/>
    <w:rsid w:val="005A001D"/>
    <w:rsid w:val="005A194F"/>
    <w:rsid w:val="005A21FC"/>
    <w:rsid w:val="005A2A55"/>
    <w:rsid w:val="005A4EB9"/>
    <w:rsid w:val="005A6FB7"/>
    <w:rsid w:val="005A7512"/>
    <w:rsid w:val="005B18EB"/>
    <w:rsid w:val="005B7746"/>
    <w:rsid w:val="005B7D57"/>
    <w:rsid w:val="005C0606"/>
    <w:rsid w:val="005C0ADC"/>
    <w:rsid w:val="005C2AA0"/>
    <w:rsid w:val="005C2ABD"/>
    <w:rsid w:val="005C3144"/>
    <w:rsid w:val="005C354F"/>
    <w:rsid w:val="005C4C7C"/>
    <w:rsid w:val="005C4EA2"/>
    <w:rsid w:val="005C791F"/>
    <w:rsid w:val="005D37F3"/>
    <w:rsid w:val="005D42BD"/>
    <w:rsid w:val="005D567F"/>
    <w:rsid w:val="005D5C26"/>
    <w:rsid w:val="005D7A04"/>
    <w:rsid w:val="005E00F8"/>
    <w:rsid w:val="005E0D2B"/>
    <w:rsid w:val="005E1C0D"/>
    <w:rsid w:val="005E23C5"/>
    <w:rsid w:val="005E2793"/>
    <w:rsid w:val="005E3790"/>
    <w:rsid w:val="005E3D19"/>
    <w:rsid w:val="005E417D"/>
    <w:rsid w:val="005E491B"/>
    <w:rsid w:val="005E5037"/>
    <w:rsid w:val="005F0242"/>
    <w:rsid w:val="005F214A"/>
    <w:rsid w:val="005F2CE5"/>
    <w:rsid w:val="005F47C7"/>
    <w:rsid w:val="005F7E35"/>
    <w:rsid w:val="006019B9"/>
    <w:rsid w:val="00601A8F"/>
    <w:rsid w:val="00602A17"/>
    <w:rsid w:val="00602FCA"/>
    <w:rsid w:val="00603958"/>
    <w:rsid w:val="00603EC0"/>
    <w:rsid w:val="006064DA"/>
    <w:rsid w:val="0061008F"/>
    <w:rsid w:val="00615C95"/>
    <w:rsid w:val="00616AB5"/>
    <w:rsid w:val="00617979"/>
    <w:rsid w:val="006215DF"/>
    <w:rsid w:val="006229AC"/>
    <w:rsid w:val="00623113"/>
    <w:rsid w:val="0062548C"/>
    <w:rsid w:val="00630CF9"/>
    <w:rsid w:val="00633385"/>
    <w:rsid w:val="00634C3C"/>
    <w:rsid w:val="00634C8C"/>
    <w:rsid w:val="006365BD"/>
    <w:rsid w:val="00637C90"/>
    <w:rsid w:val="00639412"/>
    <w:rsid w:val="006406E5"/>
    <w:rsid w:val="00641213"/>
    <w:rsid w:val="006421C0"/>
    <w:rsid w:val="0064337E"/>
    <w:rsid w:val="00644767"/>
    <w:rsid w:val="00644F23"/>
    <w:rsid w:val="00647C8A"/>
    <w:rsid w:val="0065027A"/>
    <w:rsid w:val="00654470"/>
    <w:rsid w:val="006547CE"/>
    <w:rsid w:val="00660F3F"/>
    <w:rsid w:val="0066150D"/>
    <w:rsid w:val="00661EF9"/>
    <w:rsid w:val="00666F55"/>
    <w:rsid w:val="0066701A"/>
    <w:rsid w:val="00670B57"/>
    <w:rsid w:val="006737BC"/>
    <w:rsid w:val="006812E9"/>
    <w:rsid w:val="0068233B"/>
    <w:rsid w:val="006847AA"/>
    <w:rsid w:val="00686E62"/>
    <w:rsid w:val="00687B3C"/>
    <w:rsid w:val="006915D4"/>
    <w:rsid w:val="0069293B"/>
    <w:rsid w:val="0069361C"/>
    <w:rsid w:val="00693ABF"/>
    <w:rsid w:val="00694991"/>
    <w:rsid w:val="006976C5"/>
    <w:rsid w:val="006A20F6"/>
    <w:rsid w:val="006A31B1"/>
    <w:rsid w:val="006A3246"/>
    <w:rsid w:val="006A34F6"/>
    <w:rsid w:val="006A48AE"/>
    <w:rsid w:val="006A583A"/>
    <w:rsid w:val="006A6582"/>
    <w:rsid w:val="006A6A29"/>
    <w:rsid w:val="006B0235"/>
    <w:rsid w:val="006B2292"/>
    <w:rsid w:val="006B6A16"/>
    <w:rsid w:val="006B7534"/>
    <w:rsid w:val="006B779C"/>
    <w:rsid w:val="006C0372"/>
    <w:rsid w:val="006C1E77"/>
    <w:rsid w:val="006C4F75"/>
    <w:rsid w:val="006C5F44"/>
    <w:rsid w:val="006C7070"/>
    <w:rsid w:val="006C785D"/>
    <w:rsid w:val="006D0442"/>
    <w:rsid w:val="006D209A"/>
    <w:rsid w:val="006D23BD"/>
    <w:rsid w:val="006D2C29"/>
    <w:rsid w:val="006E0CF2"/>
    <w:rsid w:val="006E0D0A"/>
    <w:rsid w:val="006E2EA5"/>
    <w:rsid w:val="006E658C"/>
    <w:rsid w:val="006E68DC"/>
    <w:rsid w:val="006F2EC9"/>
    <w:rsid w:val="006F31A6"/>
    <w:rsid w:val="006F6421"/>
    <w:rsid w:val="006F788C"/>
    <w:rsid w:val="00702B8D"/>
    <w:rsid w:val="007037AD"/>
    <w:rsid w:val="00703819"/>
    <w:rsid w:val="00705E16"/>
    <w:rsid w:val="0070640D"/>
    <w:rsid w:val="00706A65"/>
    <w:rsid w:val="00707572"/>
    <w:rsid w:val="00707C4C"/>
    <w:rsid w:val="00714C1C"/>
    <w:rsid w:val="00715B72"/>
    <w:rsid w:val="00715FE5"/>
    <w:rsid w:val="007173FB"/>
    <w:rsid w:val="0071750F"/>
    <w:rsid w:val="00721071"/>
    <w:rsid w:val="007211C1"/>
    <w:rsid w:val="00722560"/>
    <w:rsid w:val="007231E8"/>
    <w:rsid w:val="007235C9"/>
    <w:rsid w:val="0073019F"/>
    <w:rsid w:val="007302B8"/>
    <w:rsid w:val="00730861"/>
    <w:rsid w:val="0073106E"/>
    <w:rsid w:val="007312A3"/>
    <w:rsid w:val="007321FD"/>
    <w:rsid w:val="00737A2B"/>
    <w:rsid w:val="00741397"/>
    <w:rsid w:val="00741B24"/>
    <w:rsid w:val="007420AB"/>
    <w:rsid w:val="007466D4"/>
    <w:rsid w:val="007470B9"/>
    <w:rsid w:val="0074715E"/>
    <w:rsid w:val="007506BB"/>
    <w:rsid w:val="0075081E"/>
    <w:rsid w:val="007517D7"/>
    <w:rsid w:val="00751B67"/>
    <w:rsid w:val="00751E4E"/>
    <w:rsid w:val="00752469"/>
    <w:rsid w:val="0075375A"/>
    <w:rsid w:val="0075494A"/>
    <w:rsid w:val="007550DD"/>
    <w:rsid w:val="007570C7"/>
    <w:rsid w:val="00761583"/>
    <w:rsid w:val="00761CDF"/>
    <w:rsid w:val="00761E28"/>
    <w:rsid w:val="0076248E"/>
    <w:rsid w:val="00763965"/>
    <w:rsid w:val="00764516"/>
    <w:rsid w:val="007701BD"/>
    <w:rsid w:val="00772ACB"/>
    <w:rsid w:val="0077463B"/>
    <w:rsid w:val="00774958"/>
    <w:rsid w:val="00776C9E"/>
    <w:rsid w:val="007807CA"/>
    <w:rsid w:val="007833A3"/>
    <w:rsid w:val="00784930"/>
    <w:rsid w:val="00786556"/>
    <w:rsid w:val="0078708E"/>
    <w:rsid w:val="00791316"/>
    <w:rsid w:val="00792603"/>
    <w:rsid w:val="00793882"/>
    <w:rsid w:val="00796A32"/>
    <w:rsid w:val="00797542"/>
    <w:rsid w:val="007A165D"/>
    <w:rsid w:val="007A1E5A"/>
    <w:rsid w:val="007A34DF"/>
    <w:rsid w:val="007A3C83"/>
    <w:rsid w:val="007A41A5"/>
    <w:rsid w:val="007A5616"/>
    <w:rsid w:val="007A6981"/>
    <w:rsid w:val="007A7F68"/>
    <w:rsid w:val="007B11E0"/>
    <w:rsid w:val="007B1741"/>
    <w:rsid w:val="007B2A1B"/>
    <w:rsid w:val="007B2EF7"/>
    <w:rsid w:val="007B4246"/>
    <w:rsid w:val="007B5290"/>
    <w:rsid w:val="007B6500"/>
    <w:rsid w:val="007B691E"/>
    <w:rsid w:val="007B7430"/>
    <w:rsid w:val="007B7805"/>
    <w:rsid w:val="007B7D47"/>
    <w:rsid w:val="007C045B"/>
    <w:rsid w:val="007C06C1"/>
    <w:rsid w:val="007C0809"/>
    <w:rsid w:val="007C2BFF"/>
    <w:rsid w:val="007C2D2A"/>
    <w:rsid w:val="007C2EBC"/>
    <w:rsid w:val="007C321A"/>
    <w:rsid w:val="007C509E"/>
    <w:rsid w:val="007C55C6"/>
    <w:rsid w:val="007C5833"/>
    <w:rsid w:val="007C63FA"/>
    <w:rsid w:val="007C646F"/>
    <w:rsid w:val="007C6E1C"/>
    <w:rsid w:val="007D1E17"/>
    <w:rsid w:val="007D28AA"/>
    <w:rsid w:val="007D396A"/>
    <w:rsid w:val="007D4606"/>
    <w:rsid w:val="007D4D68"/>
    <w:rsid w:val="007D5A7B"/>
    <w:rsid w:val="007D5BF5"/>
    <w:rsid w:val="007D66AC"/>
    <w:rsid w:val="007D7B4C"/>
    <w:rsid w:val="007E43DF"/>
    <w:rsid w:val="007E6315"/>
    <w:rsid w:val="007F2000"/>
    <w:rsid w:val="007F3B9E"/>
    <w:rsid w:val="007F544E"/>
    <w:rsid w:val="007F6397"/>
    <w:rsid w:val="008006DE"/>
    <w:rsid w:val="00805A70"/>
    <w:rsid w:val="00807771"/>
    <w:rsid w:val="00812492"/>
    <w:rsid w:val="008124C0"/>
    <w:rsid w:val="00814B6E"/>
    <w:rsid w:val="00815208"/>
    <w:rsid w:val="00815876"/>
    <w:rsid w:val="0081599D"/>
    <w:rsid w:val="00815F35"/>
    <w:rsid w:val="0081695C"/>
    <w:rsid w:val="00820383"/>
    <w:rsid w:val="008208C2"/>
    <w:rsid w:val="00821435"/>
    <w:rsid w:val="00822FCB"/>
    <w:rsid w:val="008256E2"/>
    <w:rsid w:val="00830247"/>
    <w:rsid w:val="008316EC"/>
    <w:rsid w:val="00831FB1"/>
    <w:rsid w:val="00834FD8"/>
    <w:rsid w:val="00834FF3"/>
    <w:rsid w:val="00837AE8"/>
    <w:rsid w:val="008430DB"/>
    <w:rsid w:val="00843C71"/>
    <w:rsid w:val="008503A0"/>
    <w:rsid w:val="00851159"/>
    <w:rsid w:val="00851D5F"/>
    <w:rsid w:val="00852487"/>
    <w:rsid w:val="00852863"/>
    <w:rsid w:val="00852DE8"/>
    <w:rsid w:val="0085556C"/>
    <w:rsid w:val="00855F64"/>
    <w:rsid w:val="00856508"/>
    <w:rsid w:val="008601D2"/>
    <w:rsid w:val="00860EC1"/>
    <w:rsid w:val="00861853"/>
    <w:rsid w:val="00861AE4"/>
    <w:rsid w:val="00862723"/>
    <w:rsid w:val="00863731"/>
    <w:rsid w:val="00864862"/>
    <w:rsid w:val="00865390"/>
    <w:rsid w:val="008668DC"/>
    <w:rsid w:val="0086748D"/>
    <w:rsid w:val="00867C5C"/>
    <w:rsid w:val="00867DEC"/>
    <w:rsid w:val="0087001D"/>
    <w:rsid w:val="00871B1C"/>
    <w:rsid w:val="00873C94"/>
    <w:rsid w:val="00874C64"/>
    <w:rsid w:val="0087675B"/>
    <w:rsid w:val="00876D4B"/>
    <w:rsid w:val="00876D51"/>
    <w:rsid w:val="00880D28"/>
    <w:rsid w:val="008817B5"/>
    <w:rsid w:val="00881BE9"/>
    <w:rsid w:val="0088353F"/>
    <w:rsid w:val="00884293"/>
    <w:rsid w:val="00884891"/>
    <w:rsid w:val="00884DA1"/>
    <w:rsid w:val="0088700C"/>
    <w:rsid w:val="00887218"/>
    <w:rsid w:val="0089121C"/>
    <w:rsid w:val="00893687"/>
    <w:rsid w:val="008965A0"/>
    <w:rsid w:val="00896D68"/>
    <w:rsid w:val="00897C37"/>
    <w:rsid w:val="008A0056"/>
    <w:rsid w:val="008A04A1"/>
    <w:rsid w:val="008A28FF"/>
    <w:rsid w:val="008A2E4A"/>
    <w:rsid w:val="008A4090"/>
    <w:rsid w:val="008A435D"/>
    <w:rsid w:val="008A4776"/>
    <w:rsid w:val="008A4F36"/>
    <w:rsid w:val="008A6942"/>
    <w:rsid w:val="008B093B"/>
    <w:rsid w:val="008B3955"/>
    <w:rsid w:val="008B5DCF"/>
    <w:rsid w:val="008B7A21"/>
    <w:rsid w:val="008B7D41"/>
    <w:rsid w:val="008C2DB4"/>
    <w:rsid w:val="008C3F7F"/>
    <w:rsid w:val="008C47A7"/>
    <w:rsid w:val="008C4F27"/>
    <w:rsid w:val="008C5882"/>
    <w:rsid w:val="008C5C85"/>
    <w:rsid w:val="008C66CC"/>
    <w:rsid w:val="008D0768"/>
    <w:rsid w:val="008D11CC"/>
    <w:rsid w:val="008D2423"/>
    <w:rsid w:val="008D26C7"/>
    <w:rsid w:val="008E05C8"/>
    <w:rsid w:val="008E2E44"/>
    <w:rsid w:val="008E3A51"/>
    <w:rsid w:val="008E3D1D"/>
    <w:rsid w:val="008E4879"/>
    <w:rsid w:val="008E5DD6"/>
    <w:rsid w:val="008E620E"/>
    <w:rsid w:val="008F1785"/>
    <w:rsid w:val="008F24EB"/>
    <w:rsid w:val="008F5F31"/>
    <w:rsid w:val="008F79AE"/>
    <w:rsid w:val="00900ACA"/>
    <w:rsid w:val="00901264"/>
    <w:rsid w:val="00901954"/>
    <w:rsid w:val="009038B4"/>
    <w:rsid w:val="00903956"/>
    <w:rsid w:val="00904230"/>
    <w:rsid w:val="00905904"/>
    <w:rsid w:val="00907D62"/>
    <w:rsid w:val="00911376"/>
    <w:rsid w:val="00912DA8"/>
    <w:rsid w:val="00913F9B"/>
    <w:rsid w:val="00916DB1"/>
    <w:rsid w:val="0092371A"/>
    <w:rsid w:val="00923CE8"/>
    <w:rsid w:val="00924BED"/>
    <w:rsid w:val="009263A6"/>
    <w:rsid w:val="009266A8"/>
    <w:rsid w:val="00926806"/>
    <w:rsid w:val="0093087B"/>
    <w:rsid w:val="00930D03"/>
    <w:rsid w:val="00931304"/>
    <w:rsid w:val="00932236"/>
    <w:rsid w:val="00932DE9"/>
    <w:rsid w:val="0093345E"/>
    <w:rsid w:val="00934B08"/>
    <w:rsid w:val="00934E5A"/>
    <w:rsid w:val="00936378"/>
    <w:rsid w:val="00937092"/>
    <w:rsid w:val="00937D6C"/>
    <w:rsid w:val="009423A2"/>
    <w:rsid w:val="009430A5"/>
    <w:rsid w:val="00945A0D"/>
    <w:rsid w:val="009507B1"/>
    <w:rsid w:val="0095091D"/>
    <w:rsid w:val="009533AB"/>
    <w:rsid w:val="009537FE"/>
    <w:rsid w:val="00954790"/>
    <w:rsid w:val="0095480F"/>
    <w:rsid w:val="00954A7C"/>
    <w:rsid w:val="00954DBA"/>
    <w:rsid w:val="00955BC6"/>
    <w:rsid w:val="00956D60"/>
    <w:rsid w:val="00960602"/>
    <w:rsid w:val="00963C5B"/>
    <w:rsid w:val="00965957"/>
    <w:rsid w:val="0096677F"/>
    <w:rsid w:val="00966C96"/>
    <w:rsid w:val="009670F1"/>
    <w:rsid w:val="009707A8"/>
    <w:rsid w:val="00970AAE"/>
    <w:rsid w:val="00974E45"/>
    <w:rsid w:val="00975237"/>
    <w:rsid w:val="0097604F"/>
    <w:rsid w:val="00977477"/>
    <w:rsid w:val="00984659"/>
    <w:rsid w:val="00985CE4"/>
    <w:rsid w:val="00986091"/>
    <w:rsid w:val="00987177"/>
    <w:rsid w:val="00987A6A"/>
    <w:rsid w:val="00991428"/>
    <w:rsid w:val="009915EF"/>
    <w:rsid w:val="0099283A"/>
    <w:rsid w:val="00994D50"/>
    <w:rsid w:val="00995AA6"/>
    <w:rsid w:val="009A10F7"/>
    <w:rsid w:val="009A1AFF"/>
    <w:rsid w:val="009A43F4"/>
    <w:rsid w:val="009A4ECF"/>
    <w:rsid w:val="009A6F4C"/>
    <w:rsid w:val="009B1046"/>
    <w:rsid w:val="009B337D"/>
    <w:rsid w:val="009B45E0"/>
    <w:rsid w:val="009B46A5"/>
    <w:rsid w:val="009B4AE7"/>
    <w:rsid w:val="009B5817"/>
    <w:rsid w:val="009B5A5B"/>
    <w:rsid w:val="009B649A"/>
    <w:rsid w:val="009B7C05"/>
    <w:rsid w:val="009C08C0"/>
    <w:rsid w:val="009C2E0A"/>
    <w:rsid w:val="009C35FE"/>
    <w:rsid w:val="009C503F"/>
    <w:rsid w:val="009C5BD5"/>
    <w:rsid w:val="009C7387"/>
    <w:rsid w:val="009C7D75"/>
    <w:rsid w:val="009D4CD9"/>
    <w:rsid w:val="009E0256"/>
    <w:rsid w:val="009E0660"/>
    <w:rsid w:val="009E1820"/>
    <w:rsid w:val="009E29D1"/>
    <w:rsid w:val="009E5552"/>
    <w:rsid w:val="009E6325"/>
    <w:rsid w:val="009E716F"/>
    <w:rsid w:val="009F0509"/>
    <w:rsid w:val="009F2676"/>
    <w:rsid w:val="009F2D73"/>
    <w:rsid w:val="009F30C5"/>
    <w:rsid w:val="009F4766"/>
    <w:rsid w:val="009F5024"/>
    <w:rsid w:val="009F6AFE"/>
    <w:rsid w:val="009F7A62"/>
    <w:rsid w:val="00A00204"/>
    <w:rsid w:val="00A0044F"/>
    <w:rsid w:val="00A030FA"/>
    <w:rsid w:val="00A03C19"/>
    <w:rsid w:val="00A03CF2"/>
    <w:rsid w:val="00A04AC5"/>
    <w:rsid w:val="00A06A91"/>
    <w:rsid w:val="00A100EA"/>
    <w:rsid w:val="00A132E7"/>
    <w:rsid w:val="00A13675"/>
    <w:rsid w:val="00A14B52"/>
    <w:rsid w:val="00A1A9AB"/>
    <w:rsid w:val="00A2139B"/>
    <w:rsid w:val="00A21C5B"/>
    <w:rsid w:val="00A24948"/>
    <w:rsid w:val="00A2759A"/>
    <w:rsid w:val="00A27F10"/>
    <w:rsid w:val="00A31019"/>
    <w:rsid w:val="00A31457"/>
    <w:rsid w:val="00A34144"/>
    <w:rsid w:val="00A34F2D"/>
    <w:rsid w:val="00A352C4"/>
    <w:rsid w:val="00A40EF2"/>
    <w:rsid w:val="00A4182B"/>
    <w:rsid w:val="00A41F10"/>
    <w:rsid w:val="00A44118"/>
    <w:rsid w:val="00A44A2E"/>
    <w:rsid w:val="00A47CE6"/>
    <w:rsid w:val="00A5174F"/>
    <w:rsid w:val="00A51BE6"/>
    <w:rsid w:val="00A57251"/>
    <w:rsid w:val="00A60BCC"/>
    <w:rsid w:val="00A61F0A"/>
    <w:rsid w:val="00A62353"/>
    <w:rsid w:val="00A64A41"/>
    <w:rsid w:val="00A64E77"/>
    <w:rsid w:val="00A6741B"/>
    <w:rsid w:val="00A674FB"/>
    <w:rsid w:val="00A70D5B"/>
    <w:rsid w:val="00A71B28"/>
    <w:rsid w:val="00A728C3"/>
    <w:rsid w:val="00A72AB1"/>
    <w:rsid w:val="00A7338B"/>
    <w:rsid w:val="00A7403C"/>
    <w:rsid w:val="00A75822"/>
    <w:rsid w:val="00A76D56"/>
    <w:rsid w:val="00A7E51C"/>
    <w:rsid w:val="00A80872"/>
    <w:rsid w:val="00A80D2B"/>
    <w:rsid w:val="00A81A72"/>
    <w:rsid w:val="00A8247C"/>
    <w:rsid w:val="00A82C06"/>
    <w:rsid w:val="00A837BE"/>
    <w:rsid w:val="00A83FFE"/>
    <w:rsid w:val="00A8428A"/>
    <w:rsid w:val="00A84729"/>
    <w:rsid w:val="00A8501A"/>
    <w:rsid w:val="00A85073"/>
    <w:rsid w:val="00A86E3E"/>
    <w:rsid w:val="00A906B2"/>
    <w:rsid w:val="00A9293F"/>
    <w:rsid w:val="00A929E8"/>
    <w:rsid w:val="00A92A2D"/>
    <w:rsid w:val="00A9336D"/>
    <w:rsid w:val="00A9458C"/>
    <w:rsid w:val="00A9484D"/>
    <w:rsid w:val="00A9653E"/>
    <w:rsid w:val="00AA1A8F"/>
    <w:rsid w:val="00AA4D7A"/>
    <w:rsid w:val="00AA53D1"/>
    <w:rsid w:val="00AA6218"/>
    <w:rsid w:val="00AA6464"/>
    <w:rsid w:val="00AA64B4"/>
    <w:rsid w:val="00AA6688"/>
    <w:rsid w:val="00AA78DF"/>
    <w:rsid w:val="00AA7F1D"/>
    <w:rsid w:val="00AB1D55"/>
    <w:rsid w:val="00AB3A88"/>
    <w:rsid w:val="00AB614F"/>
    <w:rsid w:val="00AC2F2F"/>
    <w:rsid w:val="00AC3004"/>
    <w:rsid w:val="00AC3F04"/>
    <w:rsid w:val="00AC4A36"/>
    <w:rsid w:val="00AC533B"/>
    <w:rsid w:val="00AC58C1"/>
    <w:rsid w:val="00AC5F47"/>
    <w:rsid w:val="00AD1FAE"/>
    <w:rsid w:val="00AD2FBF"/>
    <w:rsid w:val="00AD354C"/>
    <w:rsid w:val="00AD49B2"/>
    <w:rsid w:val="00AD71BF"/>
    <w:rsid w:val="00AD7505"/>
    <w:rsid w:val="00AD7684"/>
    <w:rsid w:val="00AD7950"/>
    <w:rsid w:val="00AE0798"/>
    <w:rsid w:val="00AE0C69"/>
    <w:rsid w:val="00AE1031"/>
    <w:rsid w:val="00AE1BF7"/>
    <w:rsid w:val="00AE274D"/>
    <w:rsid w:val="00AE31DC"/>
    <w:rsid w:val="00AE5240"/>
    <w:rsid w:val="00AE6ADA"/>
    <w:rsid w:val="00AF06A5"/>
    <w:rsid w:val="00AF1C9D"/>
    <w:rsid w:val="00AF47DD"/>
    <w:rsid w:val="00AF5649"/>
    <w:rsid w:val="00AF5C3C"/>
    <w:rsid w:val="00AF6032"/>
    <w:rsid w:val="00AF769F"/>
    <w:rsid w:val="00B01748"/>
    <w:rsid w:val="00B01B1A"/>
    <w:rsid w:val="00B01D54"/>
    <w:rsid w:val="00B02CA8"/>
    <w:rsid w:val="00B04614"/>
    <w:rsid w:val="00B05269"/>
    <w:rsid w:val="00B05A88"/>
    <w:rsid w:val="00B112B8"/>
    <w:rsid w:val="00B1135F"/>
    <w:rsid w:val="00B1181C"/>
    <w:rsid w:val="00B12539"/>
    <w:rsid w:val="00B14402"/>
    <w:rsid w:val="00B14892"/>
    <w:rsid w:val="00B162F4"/>
    <w:rsid w:val="00B16700"/>
    <w:rsid w:val="00B17B14"/>
    <w:rsid w:val="00B20432"/>
    <w:rsid w:val="00B23140"/>
    <w:rsid w:val="00B234CD"/>
    <w:rsid w:val="00B2378E"/>
    <w:rsid w:val="00B24332"/>
    <w:rsid w:val="00B30405"/>
    <w:rsid w:val="00B3467C"/>
    <w:rsid w:val="00B3690C"/>
    <w:rsid w:val="00B401FD"/>
    <w:rsid w:val="00B40E8A"/>
    <w:rsid w:val="00B41999"/>
    <w:rsid w:val="00B41B34"/>
    <w:rsid w:val="00B4286F"/>
    <w:rsid w:val="00B43295"/>
    <w:rsid w:val="00B468A9"/>
    <w:rsid w:val="00B47328"/>
    <w:rsid w:val="00B50196"/>
    <w:rsid w:val="00B51293"/>
    <w:rsid w:val="00B51AD2"/>
    <w:rsid w:val="00B51B55"/>
    <w:rsid w:val="00B51B99"/>
    <w:rsid w:val="00B547B4"/>
    <w:rsid w:val="00B54D62"/>
    <w:rsid w:val="00B54F8A"/>
    <w:rsid w:val="00B55454"/>
    <w:rsid w:val="00B5584C"/>
    <w:rsid w:val="00B55F89"/>
    <w:rsid w:val="00B570F1"/>
    <w:rsid w:val="00B60373"/>
    <w:rsid w:val="00B61A2F"/>
    <w:rsid w:val="00B62144"/>
    <w:rsid w:val="00B638EC"/>
    <w:rsid w:val="00B656F3"/>
    <w:rsid w:val="00B66365"/>
    <w:rsid w:val="00B6670C"/>
    <w:rsid w:val="00B66769"/>
    <w:rsid w:val="00B6755A"/>
    <w:rsid w:val="00B73604"/>
    <w:rsid w:val="00B76613"/>
    <w:rsid w:val="00B77135"/>
    <w:rsid w:val="00B803CD"/>
    <w:rsid w:val="00B81397"/>
    <w:rsid w:val="00B817D2"/>
    <w:rsid w:val="00B82264"/>
    <w:rsid w:val="00B8460E"/>
    <w:rsid w:val="00B85008"/>
    <w:rsid w:val="00B86E8C"/>
    <w:rsid w:val="00B87E03"/>
    <w:rsid w:val="00B91FD3"/>
    <w:rsid w:val="00B927B4"/>
    <w:rsid w:val="00B9304F"/>
    <w:rsid w:val="00B95C8F"/>
    <w:rsid w:val="00BA27AC"/>
    <w:rsid w:val="00BA30C8"/>
    <w:rsid w:val="00BA333A"/>
    <w:rsid w:val="00BA4AD1"/>
    <w:rsid w:val="00BA5356"/>
    <w:rsid w:val="00BA6918"/>
    <w:rsid w:val="00BA7EC0"/>
    <w:rsid w:val="00BB13A8"/>
    <w:rsid w:val="00BB51D2"/>
    <w:rsid w:val="00BB552B"/>
    <w:rsid w:val="00BC2894"/>
    <w:rsid w:val="00BC2EE8"/>
    <w:rsid w:val="00BC3FCC"/>
    <w:rsid w:val="00BC63BD"/>
    <w:rsid w:val="00BC7E10"/>
    <w:rsid w:val="00BD0294"/>
    <w:rsid w:val="00BD114C"/>
    <w:rsid w:val="00BD14F0"/>
    <w:rsid w:val="00BD2BFE"/>
    <w:rsid w:val="00BD3426"/>
    <w:rsid w:val="00BD3B4C"/>
    <w:rsid w:val="00BD3C8B"/>
    <w:rsid w:val="00BD47B2"/>
    <w:rsid w:val="00BD4D19"/>
    <w:rsid w:val="00BD5877"/>
    <w:rsid w:val="00BE041A"/>
    <w:rsid w:val="00BE22CD"/>
    <w:rsid w:val="00BE4487"/>
    <w:rsid w:val="00BE4D49"/>
    <w:rsid w:val="00BE5674"/>
    <w:rsid w:val="00BE65DB"/>
    <w:rsid w:val="00BF0B07"/>
    <w:rsid w:val="00BF37FB"/>
    <w:rsid w:val="00BF459E"/>
    <w:rsid w:val="00BF56ED"/>
    <w:rsid w:val="00BF63EE"/>
    <w:rsid w:val="00C006E3"/>
    <w:rsid w:val="00C02D6D"/>
    <w:rsid w:val="00C03373"/>
    <w:rsid w:val="00C03B93"/>
    <w:rsid w:val="00C0449C"/>
    <w:rsid w:val="00C044D0"/>
    <w:rsid w:val="00C04610"/>
    <w:rsid w:val="00C052D3"/>
    <w:rsid w:val="00C12EB2"/>
    <w:rsid w:val="00C1397F"/>
    <w:rsid w:val="00C2705A"/>
    <w:rsid w:val="00C27803"/>
    <w:rsid w:val="00C27B74"/>
    <w:rsid w:val="00C30A11"/>
    <w:rsid w:val="00C31F06"/>
    <w:rsid w:val="00C337D6"/>
    <w:rsid w:val="00C35707"/>
    <w:rsid w:val="00C366B4"/>
    <w:rsid w:val="00C37400"/>
    <w:rsid w:val="00C40850"/>
    <w:rsid w:val="00C41F7A"/>
    <w:rsid w:val="00C4321A"/>
    <w:rsid w:val="00C4536A"/>
    <w:rsid w:val="00C473DA"/>
    <w:rsid w:val="00C5116E"/>
    <w:rsid w:val="00C57252"/>
    <w:rsid w:val="00C616F2"/>
    <w:rsid w:val="00C61FFE"/>
    <w:rsid w:val="00C63066"/>
    <w:rsid w:val="00C65F05"/>
    <w:rsid w:val="00C6647F"/>
    <w:rsid w:val="00C66D55"/>
    <w:rsid w:val="00C71283"/>
    <w:rsid w:val="00C7141E"/>
    <w:rsid w:val="00C717B0"/>
    <w:rsid w:val="00C71B5A"/>
    <w:rsid w:val="00C74990"/>
    <w:rsid w:val="00C76D36"/>
    <w:rsid w:val="00C77DDD"/>
    <w:rsid w:val="00C82954"/>
    <w:rsid w:val="00C82B50"/>
    <w:rsid w:val="00C859F8"/>
    <w:rsid w:val="00C8638C"/>
    <w:rsid w:val="00C869B7"/>
    <w:rsid w:val="00C87C19"/>
    <w:rsid w:val="00C9123D"/>
    <w:rsid w:val="00C922BA"/>
    <w:rsid w:val="00C9393F"/>
    <w:rsid w:val="00C94CE6"/>
    <w:rsid w:val="00C95AD2"/>
    <w:rsid w:val="00C95C8B"/>
    <w:rsid w:val="00C97201"/>
    <w:rsid w:val="00CA2D2C"/>
    <w:rsid w:val="00CA6264"/>
    <w:rsid w:val="00CA6AE8"/>
    <w:rsid w:val="00CA7292"/>
    <w:rsid w:val="00CB2BB9"/>
    <w:rsid w:val="00CB5095"/>
    <w:rsid w:val="00CB561E"/>
    <w:rsid w:val="00CB5975"/>
    <w:rsid w:val="00CB73CC"/>
    <w:rsid w:val="00CC047F"/>
    <w:rsid w:val="00CC1F35"/>
    <w:rsid w:val="00CC455F"/>
    <w:rsid w:val="00CC5268"/>
    <w:rsid w:val="00CC6EC1"/>
    <w:rsid w:val="00CC7F11"/>
    <w:rsid w:val="00CD0658"/>
    <w:rsid w:val="00CD2278"/>
    <w:rsid w:val="00CD27C2"/>
    <w:rsid w:val="00CD27DA"/>
    <w:rsid w:val="00CD562A"/>
    <w:rsid w:val="00CD5D72"/>
    <w:rsid w:val="00CE0255"/>
    <w:rsid w:val="00CE124A"/>
    <w:rsid w:val="00CE158F"/>
    <w:rsid w:val="00CE2469"/>
    <w:rsid w:val="00CE3D90"/>
    <w:rsid w:val="00CE4AEE"/>
    <w:rsid w:val="00CE5C3D"/>
    <w:rsid w:val="00CF1B82"/>
    <w:rsid w:val="00CF1E5B"/>
    <w:rsid w:val="00CF3F0D"/>
    <w:rsid w:val="00CF4386"/>
    <w:rsid w:val="00CF4596"/>
    <w:rsid w:val="00CF5935"/>
    <w:rsid w:val="00CF654F"/>
    <w:rsid w:val="00CF6D97"/>
    <w:rsid w:val="00D00C3C"/>
    <w:rsid w:val="00D04D26"/>
    <w:rsid w:val="00D04E2E"/>
    <w:rsid w:val="00D07531"/>
    <w:rsid w:val="00D077F4"/>
    <w:rsid w:val="00D10F1F"/>
    <w:rsid w:val="00D11123"/>
    <w:rsid w:val="00D11BCD"/>
    <w:rsid w:val="00D11DFE"/>
    <w:rsid w:val="00D200CB"/>
    <w:rsid w:val="00D2241F"/>
    <w:rsid w:val="00D22FA2"/>
    <w:rsid w:val="00D2337B"/>
    <w:rsid w:val="00D237DD"/>
    <w:rsid w:val="00D24DBC"/>
    <w:rsid w:val="00D25C73"/>
    <w:rsid w:val="00D26C16"/>
    <w:rsid w:val="00D272F5"/>
    <w:rsid w:val="00D27637"/>
    <w:rsid w:val="00D27A4D"/>
    <w:rsid w:val="00D27ED8"/>
    <w:rsid w:val="00D31538"/>
    <w:rsid w:val="00D31CF2"/>
    <w:rsid w:val="00D333D4"/>
    <w:rsid w:val="00D345B6"/>
    <w:rsid w:val="00D3581C"/>
    <w:rsid w:val="00D4236F"/>
    <w:rsid w:val="00D4289F"/>
    <w:rsid w:val="00D44473"/>
    <w:rsid w:val="00D449A3"/>
    <w:rsid w:val="00D44D86"/>
    <w:rsid w:val="00D44E68"/>
    <w:rsid w:val="00D45842"/>
    <w:rsid w:val="00D5210A"/>
    <w:rsid w:val="00D5467F"/>
    <w:rsid w:val="00D5526E"/>
    <w:rsid w:val="00D60AAA"/>
    <w:rsid w:val="00D60E26"/>
    <w:rsid w:val="00D6295B"/>
    <w:rsid w:val="00D62CAB"/>
    <w:rsid w:val="00D64F51"/>
    <w:rsid w:val="00D677BC"/>
    <w:rsid w:val="00D72C62"/>
    <w:rsid w:val="00D74559"/>
    <w:rsid w:val="00D75816"/>
    <w:rsid w:val="00D75C39"/>
    <w:rsid w:val="00D75F01"/>
    <w:rsid w:val="00D769B1"/>
    <w:rsid w:val="00D77484"/>
    <w:rsid w:val="00D77543"/>
    <w:rsid w:val="00D8033A"/>
    <w:rsid w:val="00D80BB3"/>
    <w:rsid w:val="00D815B2"/>
    <w:rsid w:val="00D81D80"/>
    <w:rsid w:val="00D8568B"/>
    <w:rsid w:val="00D876BE"/>
    <w:rsid w:val="00D92ACC"/>
    <w:rsid w:val="00D93614"/>
    <w:rsid w:val="00D9387E"/>
    <w:rsid w:val="00D94920"/>
    <w:rsid w:val="00D9528A"/>
    <w:rsid w:val="00D966A6"/>
    <w:rsid w:val="00D97396"/>
    <w:rsid w:val="00D974B6"/>
    <w:rsid w:val="00D9752C"/>
    <w:rsid w:val="00D976AC"/>
    <w:rsid w:val="00D9778A"/>
    <w:rsid w:val="00D97830"/>
    <w:rsid w:val="00DA0535"/>
    <w:rsid w:val="00DA14C7"/>
    <w:rsid w:val="00DA4C24"/>
    <w:rsid w:val="00DA56C8"/>
    <w:rsid w:val="00DB24DE"/>
    <w:rsid w:val="00DB2CE8"/>
    <w:rsid w:val="00DB35F4"/>
    <w:rsid w:val="00DB3824"/>
    <w:rsid w:val="00DB3E6D"/>
    <w:rsid w:val="00DB4AFA"/>
    <w:rsid w:val="00DB71F6"/>
    <w:rsid w:val="00DC38CA"/>
    <w:rsid w:val="00DC50DE"/>
    <w:rsid w:val="00DC5FC0"/>
    <w:rsid w:val="00DC64B0"/>
    <w:rsid w:val="00DC7184"/>
    <w:rsid w:val="00DC7A8A"/>
    <w:rsid w:val="00DC7EA2"/>
    <w:rsid w:val="00DD07EE"/>
    <w:rsid w:val="00DD0E19"/>
    <w:rsid w:val="00DD2A19"/>
    <w:rsid w:val="00DD2A7A"/>
    <w:rsid w:val="00DD51B0"/>
    <w:rsid w:val="00DD54AC"/>
    <w:rsid w:val="00DD6781"/>
    <w:rsid w:val="00DD713B"/>
    <w:rsid w:val="00DD79E7"/>
    <w:rsid w:val="00DD7B64"/>
    <w:rsid w:val="00DE2CC4"/>
    <w:rsid w:val="00DE3A2B"/>
    <w:rsid w:val="00DE3EEB"/>
    <w:rsid w:val="00DE449B"/>
    <w:rsid w:val="00DE4CDD"/>
    <w:rsid w:val="00DE6275"/>
    <w:rsid w:val="00DE72C0"/>
    <w:rsid w:val="00DF1FF1"/>
    <w:rsid w:val="00DF2E74"/>
    <w:rsid w:val="00DF3780"/>
    <w:rsid w:val="00DF3945"/>
    <w:rsid w:val="00DF6E5E"/>
    <w:rsid w:val="00E00DAE"/>
    <w:rsid w:val="00E01730"/>
    <w:rsid w:val="00E0341A"/>
    <w:rsid w:val="00E05349"/>
    <w:rsid w:val="00E05EE7"/>
    <w:rsid w:val="00E13E97"/>
    <w:rsid w:val="00E164CD"/>
    <w:rsid w:val="00E173EA"/>
    <w:rsid w:val="00E2154C"/>
    <w:rsid w:val="00E2368B"/>
    <w:rsid w:val="00E25BF1"/>
    <w:rsid w:val="00E25E82"/>
    <w:rsid w:val="00E30977"/>
    <w:rsid w:val="00E31535"/>
    <w:rsid w:val="00E31BEB"/>
    <w:rsid w:val="00E31DB0"/>
    <w:rsid w:val="00E31E47"/>
    <w:rsid w:val="00E32C1E"/>
    <w:rsid w:val="00E36785"/>
    <w:rsid w:val="00E424D8"/>
    <w:rsid w:val="00E429A7"/>
    <w:rsid w:val="00E42C12"/>
    <w:rsid w:val="00E451F1"/>
    <w:rsid w:val="00E50792"/>
    <w:rsid w:val="00E531F3"/>
    <w:rsid w:val="00E53E18"/>
    <w:rsid w:val="00E55A70"/>
    <w:rsid w:val="00E575B7"/>
    <w:rsid w:val="00E60BA6"/>
    <w:rsid w:val="00E62CF0"/>
    <w:rsid w:val="00E63A6A"/>
    <w:rsid w:val="00E65FD5"/>
    <w:rsid w:val="00E66B47"/>
    <w:rsid w:val="00E70A18"/>
    <w:rsid w:val="00E70C43"/>
    <w:rsid w:val="00E714E4"/>
    <w:rsid w:val="00E71681"/>
    <w:rsid w:val="00E7181D"/>
    <w:rsid w:val="00E73510"/>
    <w:rsid w:val="00E7409D"/>
    <w:rsid w:val="00E813FF"/>
    <w:rsid w:val="00E82653"/>
    <w:rsid w:val="00E82EEB"/>
    <w:rsid w:val="00E8508A"/>
    <w:rsid w:val="00E85224"/>
    <w:rsid w:val="00E85BAC"/>
    <w:rsid w:val="00E85C3F"/>
    <w:rsid w:val="00E864E4"/>
    <w:rsid w:val="00E867AF"/>
    <w:rsid w:val="00E91786"/>
    <w:rsid w:val="00E92130"/>
    <w:rsid w:val="00E92BA1"/>
    <w:rsid w:val="00E93331"/>
    <w:rsid w:val="00E93809"/>
    <w:rsid w:val="00E96F96"/>
    <w:rsid w:val="00E97840"/>
    <w:rsid w:val="00EA0807"/>
    <w:rsid w:val="00EA1CC1"/>
    <w:rsid w:val="00EA2BFD"/>
    <w:rsid w:val="00EA2E7C"/>
    <w:rsid w:val="00EA375C"/>
    <w:rsid w:val="00EA3E5F"/>
    <w:rsid w:val="00EA5894"/>
    <w:rsid w:val="00EA6299"/>
    <w:rsid w:val="00EA6676"/>
    <w:rsid w:val="00EA68E9"/>
    <w:rsid w:val="00EA6BAC"/>
    <w:rsid w:val="00EB1F86"/>
    <w:rsid w:val="00EB29EC"/>
    <w:rsid w:val="00EB3F2D"/>
    <w:rsid w:val="00EB6966"/>
    <w:rsid w:val="00EB77B6"/>
    <w:rsid w:val="00EC1019"/>
    <w:rsid w:val="00EC1494"/>
    <w:rsid w:val="00EC4FC1"/>
    <w:rsid w:val="00EC6207"/>
    <w:rsid w:val="00EC75D6"/>
    <w:rsid w:val="00EC7D99"/>
    <w:rsid w:val="00ED099C"/>
    <w:rsid w:val="00ED0E7B"/>
    <w:rsid w:val="00ED1562"/>
    <w:rsid w:val="00ED21E1"/>
    <w:rsid w:val="00ED4FDD"/>
    <w:rsid w:val="00ED6CFA"/>
    <w:rsid w:val="00ED7A8D"/>
    <w:rsid w:val="00EE10FC"/>
    <w:rsid w:val="00EE5FAD"/>
    <w:rsid w:val="00EE6116"/>
    <w:rsid w:val="00EE6AD8"/>
    <w:rsid w:val="00EE6C1D"/>
    <w:rsid w:val="00EF2A4C"/>
    <w:rsid w:val="00EF2C36"/>
    <w:rsid w:val="00EF7957"/>
    <w:rsid w:val="00F00684"/>
    <w:rsid w:val="00F01620"/>
    <w:rsid w:val="00F0201D"/>
    <w:rsid w:val="00F029D3"/>
    <w:rsid w:val="00F0606E"/>
    <w:rsid w:val="00F111C6"/>
    <w:rsid w:val="00F136CC"/>
    <w:rsid w:val="00F136EC"/>
    <w:rsid w:val="00F17A5C"/>
    <w:rsid w:val="00F209C2"/>
    <w:rsid w:val="00F215F6"/>
    <w:rsid w:val="00F23016"/>
    <w:rsid w:val="00F259CE"/>
    <w:rsid w:val="00F25E5D"/>
    <w:rsid w:val="00F26113"/>
    <w:rsid w:val="00F2E56D"/>
    <w:rsid w:val="00F30621"/>
    <w:rsid w:val="00F30EB4"/>
    <w:rsid w:val="00F35C44"/>
    <w:rsid w:val="00F3763B"/>
    <w:rsid w:val="00F37AD1"/>
    <w:rsid w:val="00F40D72"/>
    <w:rsid w:val="00F40E72"/>
    <w:rsid w:val="00F42FBC"/>
    <w:rsid w:val="00F433C4"/>
    <w:rsid w:val="00F46160"/>
    <w:rsid w:val="00F46BDB"/>
    <w:rsid w:val="00F47EFE"/>
    <w:rsid w:val="00F507CC"/>
    <w:rsid w:val="00F5102F"/>
    <w:rsid w:val="00F514F8"/>
    <w:rsid w:val="00F52CD5"/>
    <w:rsid w:val="00F53593"/>
    <w:rsid w:val="00F54633"/>
    <w:rsid w:val="00F5636E"/>
    <w:rsid w:val="00F5743C"/>
    <w:rsid w:val="00F60086"/>
    <w:rsid w:val="00F608BA"/>
    <w:rsid w:val="00F630A8"/>
    <w:rsid w:val="00F641A0"/>
    <w:rsid w:val="00F651AF"/>
    <w:rsid w:val="00F7048D"/>
    <w:rsid w:val="00F7093E"/>
    <w:rsid w:val="00F745A8"/>
    <w:rsid w:val="00F7645B"/>
    <w:rsid w:val="00F765E4"/>
    <w:rsid w:val="00F7755D"/>
    <w:rsid w:val="00F77EBD"/>
    <w:rsid w:val="00F81375"/>
    <w:rsid w:val="00F82E7E"/>
    <w:rsid w:val="00F87C06"/>
    <w:rsid w:val="00F87D0A"/>
    <w:rsid w:val="00F90B2A"/>
    <w:rsid w:val="00F91403"/>
    <w:rsid w:val="00F92A73"/>
    <w:rsid w:val="00F94832"/>
    <w:rsid w:val="00FA08B3"/>
    <w:rsid w:val="00FA2411"/>
    <w:rsid w:val="00FB2CCD"/>
    <w:rsid w:val="00FB4612"/>
    <w:rsid w:val="00FB6E24"/>
    <w:rsid w:val="00FB789B"/>
    <w:rsid w:val="00FB7ADE"/>
    <w:rsid w:val="00FC027C"/>
    <w:rsid w:val="00FC3D87"/>
    <w:rsid w:val="00FC647A"/>
    <w:rsid w:val="00FD003C"/>
    <w:rsid w:val="00FD02FA"/>
    <w:rsid w:val="00FD13EE"/>
    <w:rsid w:val="00FD4E06"/>
    <w:rsid w:val="00FD579F"/>
    <w:rsid w:val="00FD5C9A"/>
    <w:rsid w:val="00FD6CC4"/>
    <w:rsid w:val="00FE5201"/>
    <w:rsid w:val="00FF0B42"/>
    <w:rsid w:val="00FF34A9"/>
    <w:rsid w:val="00FF693C"/>
    <w:rsid w:val="0100C641"/>
    <w:rsid w:val="010E7554"/>
    <w:rsid w:val="01301449"/>
    <w:rsid w:val="01455AF5"/>
    <w:rsid w:val="0172C515"/>
    <w:rsid w:val="01A64357"/>
    <w:rsid w:val="01C547CF"/>
    <w:rsid w:val="01D53C5B"/>
    <w:rsid w:val="01D90F1E"/>
    <w:rsid w:val="01DE9F93"/>
    <w:rsid w:val="01F4C909"/>
    <w:rsid w:val="022A3FE0"/>
    <w:rsid w:val="03184654"/>
    <w:rsid w:val="0362024A"/>
    <w:rsid w:val="038DD1EE"/>
    <w:rsid w:val="0433D629"/>
    <w:rsid w:val="0443EE72"/>
    <w:rsid w:val="04C92F72"/>
    <w:rsid w:val="053C36CD"/>
    <w:rsid w:val="0549E6AC"/>
    <w:rsid w:val="056B7B0C"/>
    <w:rsid w:val="0570263A"/>
    <w:rsid w:val="057AB9F1"/>
    <w:rsid w:val="058F72FB"/>
    <w:rsid w:val="05B5B8A7"/>
    <w:rsid w:val="05ED075E"/>
    <w:rsid w:val="062E9924"/>
    <w:rsid w:val="06886942"/>
    <w:rsid w:val="069F5131"/>
    <w:rsid w:val="06B299CD"/>
    <w:rsid w:val="06CC35F8"/>
    <w:rsid w:val="072FEC90"/>
    <w:rsid w:val="072FF341"/>
    <w:rsid w:val="0761B261"/>
    <w:rsid w:val="07FA0771"/>
    <w:rsid w:val="08593436"/>
    <w:rsid w:val="08703D89"/>
    <w:rsid w:val="08E69F12"/>
    <w:rsid w:val="09155003"/>
    <w:rsid w:val="09379379"/>
    <w:rsid w:val="09473B37"/>
    <w:rsid w:val="09AAD577"/>
    <w:rsid w:val="09C04DD7"/>
    <w:rsid w:val="09C91976"/>
    <w:rsid w:val="0A21EFF9"/>
    <w:rsid w:val="0A278DDD"/>
    <w:rsid w:val="0A3F4BC6"/>
    <w:rsid w:val="0A761CD1"/>
    <w:rsid w:val="0A797D05"/>
    <w:rsid w:val="0A8EB80B"/>
    <w:rsid w:val="0A9A0CFE"/>
    <w:rsid w:val="0AB7961A"/>
    <w:rsid w:val="0AD19F85"/>
    <w:rsid w:val="0B09F392"/>
    <w:rsid w:val="0B2B85E3"/>
    <w:rsid w:val="0B443AFC"/>
    <w:rsid w:val="0B690FEF"/>
    <w:rsid w:val="0B945385"/>
    <w:rsid w:val="0B9F1823"/>
    <w:rsid w:val="0BA9696E"/>
    <w:rsid w:val="0BEB2EA3"/>
    <w:rsid w:val="0C295AD8"/>
    <w:rsid w:val="0C309DD8"/>
    <w:rsid w:val="0C34FE24"/>
    <w:rsid w:val="0C900889"/>
    <w:rsid w:val="0CC028FC"/>
    <w:rsid w:val="0CEEC61B"/>
    <w:rsid w:val="0D244386"/>
    <w:rsid w:val="0D61CBD7"/>
    <w:rsid w:val="0D683E53"/>
    <w:rsid w:val="0D8B5BBB"/>
    <w:rsid w:val="0DD31050"/>
    <w:rsid w:val="0E30716A"/>
    <w:rsid w:val="0E317422"/>
    <w:rsid w:val="0E6826AA"/>
    <w:rsid w:val="0E9A4695"/>
    <w:rsid w:val="0ED8592C"/>
    <w:rsid w:val="0EEFAF01"/>
    <w:rsid w:val="0F13C69E"/>
    <w:rsid w:val="0F28E26F"/>
    <w:rsid w:val="0F2915CF"/>
    <w:rsid w:val="0F5A967D"/>
    <w:rsid w:val="0F75C2F6"/>
    <w:rsid w:val="10445738"/>
    <w:rsid w:val="10EDB01C"/>
    <w:rsid w:val="11231EBD"/>
    <w:rsid w:val="11D08F93"/>
    <w:rsid w:val="11F2A7D2"/>
    <w:rsid w:val="1231EDDF"/>
    <w:rsid w:val="123F507F"/>
    <w:rsid w:val="12B19DDE"/>
    <w:rsid w:val="12B62BC7"/>
    <w:rsid w:val="12D8D57F"/>
    <w:rsid w:val="12FDBF59"/>
    <w:rsid w:val="133D1879"/>
    <w:rsid w:val="138890AC"/>
    <w:rsid w:val="138DB67C"/>
    <w:rsid w:val="13A7FD7D"/>
    <w:rsid w:val="14AC1537"/>
    <w:rsid w:val="1556D2DB"/>
    <w:rsid w:val="15657781"/>
    <w:rsid w:val="158D826C"/>
    <w:rsid w:val="15997BF2"/>
    <w:rsid w:val="160FC73B"/>
    <w:rsid w:val="166539E2"/>
    <w:rsid w:val="16C28831"/>
    <w:rsid w:val="17332EDD"/>
    <w:rsid w:val="1781EB5F"/>
    <w:rsid w:val="17BC570D"/>
    <w:rsid w:val="180D7ED4"/>
    <w:rsid w:val="180FCC65"/>
    <w:rsid w:val="1840C017"/>
    <w:rsid w:val="184FC496"/>
    <w:rsid w:val="1862DBF9"/>
    <w:rsid w:val="186C9325"/>
    <w:rsid w:val="18842FBB"/>
    <w:rsid w:val="18988A9C"/>
    <w:rsid w:val="189DE327"/>
    <w:rsid w:val="199CBB7D"/>
    <w:rsid w:val="19D37E63"/>
    <w:rsid w:val="1A0D8113"/>
    <w:rsid w:val="1A522D4E"/>
    <w:rsid w:val="1A5CCD09"/>
    <w:rsid w:val="1A74FB4C"/>
    <w:rsid w:val="1AC4F49B"/>
    <w:rsid w:val="1AD084E8"/>
    <w:rsid w:val="1B2C65DB"/>
    <w:rsid w:val="1B415907"/>
    <w:rsid w:val="1B43A62B"/>
    <w:rsid w:val="1B95C20A"/>
    <w:rsid w:val="1BCFCBCE"/>
    <w:rsid w:val="1BED3CB1"/>
    <w:rsid w:val="1BED93B6"/>
    <w:rsid w:val="1BFB85A9"/>
    <w:rsid w:val="1C05E108"/>
    <w:rsid w:val="1C8DC69B"/>
    <w:rsid w:val="1CA3CC9D"/>
    <w:rsid w:val="1DC4B711"/>
    <w:rsid w:val="1E17BCC7"/>
    <w:rsid w:val="1E42782F"/>
    <w:rsid w:val="1EB2B1C9"/>
    <w:rsid w:val="1ED5E410"/>
    <w:rsid w:val="1EFBE9AC"/>
    <w:rsid w:val="1F27BC87"/>
    <w:rsid w:val="1FBCF8C0"/>
    <w:rsid w:val="1FDE0100"/>
    <w:rsid w:val="2030F046"/>
    <w:rsid w:val="205F748F"/>
    <w:rsid w:val="20BBDA51"/>
    <w:rsid w:val="20C0DAF1"/>
    <w:rsid w:val="215A9F3D"/>
    <w:rsid w:val="21CD6DEE"/>
    <w:rsid w:val="21D13A6C"/>
    <w:rsid w:val="221726FF"/>
    <w:rsid w:val="22669B7D"/>
    <w:rsid w:val="22795399"/>
    <w:rsid w:val="22ABDBCC"/>
    <w:rsid w:val="2340AD70"/>
    <w:rsid w:val="236C7E49"/>
    <w:rsid w:val="237A759F"/>
    <w:rsid w:val="23D05572"/>
    <w:rsid w:val="23D2CB63"/>
    <w:rsid w:val="23F5CD98"/>
    <w:rsid w:val="23F7FB07"/>
    <w:rsid w:val="240F46CF"/>
    <w:rsid w:val="245C1B3A"/>
    <w:rsid w:val="2465A4D2"/>
    <w:rsid w:val="24E0FFC9"/>
    <w:rsid w:val="2508C823"/>
    <w:rsid w:val="2519C598"/>
    <w:rsid w:val="25690CBD"/>
    <w:rsid w:val="25741826"/>
    <w:rsid w:val="25961990"/>
    <w:rsid w:val="25F1D4C7"/>
    <w:rsid w:val="262467E8"/>
    <w:rsid w:val="26A20ECD"/>
    <w:rsid w:val="26A2B48D"/>
    <w:rsid w:val="26B871FF"/>
    <w:rsid w:val="26DEAF68"/>
    <w:rsid w:val="26E962BA"/>
    <w:rsid w:val="26ED913B"/>
    <w:rsid w:val="26F43FE1"/>
    <w:rsid w:val="272DF21B"/>
    <w:rsid w:val="27643ABF"/>
    <w:rsid w:val="27975F17"/>
    <w:rsid w:val="27A6BA98"/>
    <w:rsid w:val="27B6825F"/>
    <w:rsid w:val="28482F7D"/>
    <w:rsid w:val="28537CB5"/>
    <w:rsid w:val="2898C0A6"/>
    <w:rsid w:val="28C14B91"/>
    <w:rsid w:val="293D7463"/>
    <w:rsid w:val="2951F6B4"/>
    <w:rsid w:val="295616BA"/>
    <w:rsid w:val="296F7F9F"/>
    <w:rsid w:val="2978EFFD"/>
    <w:rsid w:val="29A9A567"/>
    <w:rsid w:val="29E1B728"/>
    <w:rsid w:val="29E97B42"/>
    <w:rsid w:val="2A1EA2E0"/>
    <w:rsid w:val="2A3C9CCB"/>
    <w:rsid w:val="2A53F08F"/>
    <w:rsid w:val="2A6B4EAA"/>
    <w:rsid w:val="2A99FEEC"/>
    <w:rsid w:val="2AE3D689"/>
    <w:rsid w:val="2AECF41C"/>
    <w:rsid w:val="2B3783D8"/>
    <w:rsid w:val="2B55F163"/>
    <w:rsid w:val="2B9F48F3"/>
    <w:rsid w:val="2BB2E232"/>
    <w:rsid w:val="2BDE8F73"/>
    <w:rsid w:val="2C0C6643"/>
    <w:rsid w:val="2C203071"/>
    <w:rsid w:val="2C46B148"/>
    <w:rsid w:val="2C746108"/>
    <w:rsid w:val="2C74CCF9"/>
    <w:rsid w:val="2CFFAD06"/>
    <w:rsid w:val="2D301D8A"/>
    <w:rsid w:val="2D399EF8"/>
    <w:rsid w:val="2D426B28"/>
    <w:rsid w:val="2D476CD1"/>
    <w:rsid w:val="2D62CD01"/>
    <w:rsid w:val="2D656550"/>
    <w:rsid w:val="2D83B218"/>
    <w:rsid w:val="2D8CD0BA"/>
    <w:rsid w:val="2DA240E3"/>
    <w:rsid w:val="2DE065EB"/>
    <w:rsid w:val="2ED29A27"/>
    <w:rsid w:val="2EFEDF1B"/>
    <w:rsid w:val="2F1F8B98"/>
    <w:rsid w:val="2F3457A9"/>
    <w:rsid w:val="2F6C2A72"/>
    <w:rsid w:val="2F7D7A3F"/>
    <w:rsid w:val="2FB3BE6C"/>
    <w:rsid w:val="2FB6AF1E"/>
    <w:rsid w:val="2FC45A40"/>
    <w:rsid w:val="2FD6625C"/>
    <w:rsid w:val="2FE04ABD"/>
    <w:rsid w:val="302B09AA"/>
    <w:rsid w:val="30A720EC"/>
    <w:rsid w:val="30D8EC64"/>
    <w:rsid w:val="31B6D727"/>
    <w:rsid w:val="31E450F4"/>
    <w:rsid w:val="31FAC7F6"/>
    <w:rsid w:val="320C33DF"/>
    <w:rsid w:val="3216D0F4"/>
    <w:rsid w:val="3218AF62"/>
    <w:rsid w:val="32583B71"/>
    <w:rsid w:val="326CC95D"/>
    <w:rsid w:val="3279C8E3"/>
    <w:rsid w:val="328CD491"/>
    <w:rsid w:val="32DD6837"/>
    <w:rsid w:val="32EA5A4A"/>
    <w:rsid w:val="332B60FB"/>
    <w:rsid w:val="333F36A1"/>
    <w:rsid w:val="33651C83"/>
    <w:rsid w:val="336ECB6D"/>
    <w:rsid w:val="3393D1B3"/>
    <w:rsid w:val="33EA2038"/>
    <w:rsid w:val="34024B0E"/>
    <w:rsid w:val="340C583F"/>
    <w:rsid w:val="3456D29F"/>
    <w:rsid w:val="34A25A77"/>
    <w:rsid w:val="351C1B5E"/>
    <w:rsid w:val="3530328E"/>
    <w:rsid w:val="35570952"/>
    <w:rsid w:val="3557743E"/>
    <w:rsid w:val="36287BB3"/>
    <w:rsid w:val="3633AA3D"/>
    <w:rsid w:val="36A041D9"/>
    <w:rsid w:val="36C4B6DF"/>
    <w:rsid w:val="371B80A8"/>
    <w:rsid w:val="37A5ED24"/>
    <w:rsid w:val="37B94DA1"/>
    <w:rsid w:val="37BED524"/>
    <w:rsid w:val="37FDF4EE"/>
    <w:rsid w:val="382723D8"/>
    <w:rsid w:val="3867DCEF"/>
    <w:rsid w:val="3867E869"/>
    <w:rsid w:val="387FAB18"/>
    <w:rsid w:val="38C8F16A"/>
    <w:rsid w:val="39197973"/>
    <w:rsid w:val="3956F650"/>
    <w:rsid w:val="39614F13"/>
    <w:rsid w:val="39B20199"/>
    <w:rsid w:val="39B333B8"/>
    <w:rsid w:val="39BE834D"/>
    <w:rsid w:val="3A1E2438"/>
    <w:rsid w:val="3A7768C6"/>
    <w:rsid w:val="3ADFBE2A"/>
    <w:rsid w:val="3AF6D82F"/>
    <w:rsid w:val="3B0E83BD"/>
    <w:rsid w:val="3B184634"/>
    <w:rsid w:val="3B51F82C"/>
    <w:rsid w:val="3B7A784D"/>
    <w:rsid w:val="3B8A0C46"/>
    <w:rsid w:val="3BCAFF46"/>
    <w:rsid w:val="3C13B543"/>
    <w:rsid w:val="3CE260C0"/>
    <w:rsid w:val="3CEEBA93"/>
    <w:rsid w:val="3D26F33F"/>
    <w:rsid w:val="3D9B6979"/>
    <w:rsid w:val="3DA39152"/>
    <w:rsid w:val="3E1620CF"/>
    <w:rsid w:val="3E1B2B4E"/>
    <w:rsid w:val="3E3AEE7D"/>
    <w:rsid w:val="3E9190EE"/>
    <w:rsid w:val="3EBADAEE"/>
    <w:rsid w:val="3EEBABEF"/>
    <w:rsid w:val="3EFC9E66"/>
    <w:rsid w:val="3F9308E3"/>
    <w:rsid w:val="3FEB11CE"/>
    <w:rsid w:val="3FECAFC2"/>
    <w:rsid w:val="4012227D"/>
    <w:rsid w:val="40C5695D"/>
    <w:rsid w:val="410991DA"/>
    <w:rsid w:val="411FCD6E"/>
    <w:rsid w:val="413D5492"/>
    <w:rsid w:val="4173DB37"/>
    <w:rsid w:val="418C7D9C"/>
    <w:rsid w:val="41F2A2D3"/>
    <w:rsid w:val="423AA0DB"/>
    <w:rsid w:val="428E557C"/>
    <w:rsid w:val="42C9A79D"/>
    <w:rsid w:val="42CD8760"/>
    <w:rsid w:val="42E76BBB"/>
    <w:rsid w:val="42EAA787"/>
    <w:rsid w:val="42EC8C73"/>
    <w:rsid w:val="42ECCB58"/>
    <w:rsid w:val="42F0A839"/>
    <w:rsid w:val="432299B3"/>
    <w:rsid w:val="433695B2"/>
    <w:rsid w:val="4349F83E"/>
    <w:rsid w:val="4363715C"/>
    <w:rsid w:val="4386369A"/>
    <w:rsid w:val="439F0BC8"/>
    <w:rsid w:val="43AFC16A"/>
    <w:rsid w:val="43D84E72"/>
    <w:rsid w:val="43DD943C"/>
    <w:rsid w:val="43ED4FFA"/>
    <w:rsid w:val="447CD659"/>
    <w:rsid w:val="4481D112"/>
    <w:rsid w:val="44ADD916"/>
    <w:rsid w:val="4542CB4C"/>
    <w:rsid w:val="457AB74B"/>
    <w:rsid w:val="45A1EC03"/>
    <w:rsid w:val="45C2CC06"/>
    <w:rsid w:val="45D4EBDB"/>
    <w:rsid w:val="45E53DDD"/>
    <w:rsid w:val="45ECD9CE"/>
    <w:rsid w:val="462B366D"/>
    <w:rsid w:val="468E604F"/>
    <w:rsid w:val="46A51DFA"/>
    <w:rsid w:val="46ADBCF2"/>
    <w:rsid w:val="46B49CDD"/>
    <w:rsid w:val="474E2C61"/>
    <w:rsid w:val="47666DA2"/>
    <w:rsid w:val="478A62BB"/>
    <w:rsid w:val="47BF37BD"/>
    <w:rsid w:val="47FC0DBD"/>
    <w:rsid w:val="486BB398"/>
    <w:rsid w:val="488B94ED"/>
    <w:rsid w:val="48E6C5A2"/>
    <w:rsid w:val="48F8E8CB"/>
    <w:rsid w:val="492EDD84"/>
    <w:rsid w:val="494732A9"/>
    <w:rsid w:val="4947ED58"/>
    <w:rsid w:val="4955ABAE"/>
    <w:rsid w:val="49B89478"/>
    <w:rsid w:val="4A198627"/>
    <w:rsid w:val="4A61F39F"/>
    <w:rsid w:val="4A714539"/>
    <w:rsid w:val="4AFEEF91"/>
    <w:rsid w:val="4B21C71B"/>
    <w:rsid w:val="4B338BE2"/>
    <w:rsid w:val="4B574E41"/>
    <w:rsid w:val="4B8C8164"/>
    <w:rsid w:val="4BDEBB77"/>
    <w:rsid w:val="4CCBFF82"/>
    <w:rsid w:val="4CE885BF"/>
    <w:rsid w:val="4D42FDCF"/>
    <w:rsid w:val="4D734C16"/>
    <w:rsid w:val="4D8F17E8"/>
    <w:rsid w:val="4D91EE80"/>
    <w:rsid w:val="4DBBA9DC"/>
    <w:rsid w:val="4DFB86F8"/>
    <w:rsid w:val="4DFD0814"/>
    <w:rsid w:val="4E318B05"/>
    <w:rsid w:val="4E7784F7"/>
    <w:rsid w:val="4E7F3107"/>
    <w:rsid w:val="4E806621"/>
    <w:rsid w:val="4EAAD52D"/>
    <w:rsid w:val="4EE52444"/>
    <w:rsid w:val="4EE65D5D"/>
    <w:rsid w:val="4F1BE022"/>
    <w:rsid w:val="4F5FA6E2"/>
    <w:rsid w:val="4F6D6DE1"/>
    <w:rsid w:val="4F8557BB"/>
    <w:rsid w:val="4FDD217A"/>
    <w:rsid w:val="5008DB90"/>
    <w:rsid w:val="504DC5AF"/>
    <w:rsid w:val="5071334F"/>
    <w:rsid w:val="5092E78D"/>
    <w:rsid w:val="51070785"/>
    <w:rsid w:val="512E22E3"/>
    <w:rsid w:val="51405D0B"/>
    <w:rsid w:val="51A949B1"/>
    <w:rsid w:val="51DA6F41"/>
    <w:rsid w:val="51EFD0B9"/>
    <w:rsid w:val="52303081"/>
    <w:rsid w:val="52361DBB"/>
    <w:rsid w:val="52C30EE1"/>
    <w:rsid w:val="52FD6FF5"/>
    <w:rsid w:val="53028AD7"/>
    <w:rsid w:val="531D4E8C"/>
    <w:rsid w:val="53CE556C"/>
    <w:rsid w:val="53D460C4"/>
    <w:rsid w:val="548C5EF1"/>
    <w:rsid w:val="55006A28"/>
    <w:rsid w:val="553E3BB5"/>
    <w:rsid w:val="555EB4B2"/>
    <w:rsid w:val="5597B60E"/>
    <w:rsid w:val="55B7E1A9"/>
    <w:rsid w:val="56803AF1"/>
    <w:rsid w:val="568F55AC"/>
    <w:rsid w:val="5751159C"/>
    <w:rsid w:val="577EFCD2"/>
    <w:rsid w:val="57A65C58"/>
    <w:rsid w:val="585C8A62"/>
    <w:rsid w:val="5888707C"/>
    <w:rsid w:val="58995036"/>
    <w:rsid w:val="592D8082"/>
    <w:rsid w:val="594316D9"/>
    <w:rsid w:val="59509713"/>
    <w:rsid w:val="59E2CE7F"/>
    <w:rsid w:val="5A916C8A"/>
    <w:rsid w:val="5AD234CE"/>
    <w:rsid w:val="5ADE0C3F"/>
    <w:rsid w:val="5AED400F"/>
    <w:rsid w:val="5AEF27D7"/>
    <w:rsid w:val="5B171FAF"/>
    <w:rsid w:val="5B4240D5"/>
    <w:rsid w:val="5B43D2AB"/>
    <w:rsid w:val="5B4C829F"/>
    <w:rsid w:val="5BA0C695"/>
    <w:rsid w:val="5BA8A938"/>
    <w:rsid w:val="5C282C06"/>
    <w:rsid w:val="5C2EF513"/>
    <w:rsid w:val="5C3E1A6D"/>
    <w:rsid w:val="5C5FFE14"/>
    <w:rsid w:val="5C619BC0"/>
    <w:rsid w:val="5CE5871C"/>
    <w:rsid w:val="5CE94808"/>
    <w:rsid w:val="5D006F90"/>
    <w:rsid w:val="5D07E130"/>
    <w:rsid w:val="5D7A2D85"/>
    <w:rsid w:val="5DFB553D"/>
    <w:rsid w:val="5E0AE785"/>
    <w:rsid w:val="5E4F58F6"/>
    <w:rsid w:val="5EB2CE65"/>
    <w:rsid w:val="5EC7EF13"/>
    <w:rsid w:val="5F1162FD"/>
    <w:rsid w:val="5F453147"/>
    <w:rsid w:val="60A2E97B"/>
    <w:rsid w:val="60C8E366"/>
    <w:rsid w:val="60DA2D67"/>
    <w:rsid w:val="60F563AB"/>
    <w:rsid w:val="60FF610A"/>
    <w:rsid w:val="610E39BA"/>
    <w:rsid w:val="613A7598"/>
    <w:rsid w:val="618542D8"/>
    <w:rsid w:val="61F75DCE"/>
    <w:rsid w:val="61FCEB90"/>
    <w:rsid w:val="62038065"/>
    <w:rsid w:val="6214E95D"/>
    <w:rsid w:val="6296393D"/>
    <w:rsid w:val="62C1EEAF"/>
    <w:rsid w:val="62CA9AFF"/>
    <w:rsid w:val="6338E077"/>
    <w:rsid w:val="6339D876"/>
    <w:rsid w:val="633AD8FC"/>
    <w:rsid w:val="63516A0F"/>
    <w:rsid w:val="63A00046"/>
    <w:rsid w:val="640D9296"/>
    <w:rsid w:val="6444EDF1"/>
    <w:rsid w:val="64500B3E"/>
    <w:rsid w:val="648B65CA"/>
    <w:rsid w:val="64A828CF"/>
    <w:rsid w:val="64BB937C"/>
    <w:rsid w:val="64D21EB1"/>
    <w:rsid w:val="64F330FD"/>
    <w:rsid w:val="650FC6BC"/>
    <w:rsid w:val="65105184"/>
    <w:rsid w:val="6518263B"/>
    <w:rsid w:val="6573E2F0"/>
    <w:rsid w:val="65746773"/>
    <w:rsid w:val="659EB094"/>
    <w:rsid w:val="65FB5A9B"/>
    <w:rsid w:val="66223662"/>
    <w:rsid w:val="6638F390"/>
    <w:rsid w:val="666D4CCF"/>
    <w:rsid w:val="66B3BE19"/>
    <w:rsid w:val="66C9F759"/>
    <w:rsid w:val="66D7DC18"/>
    <w:rsid w:val="671947C3"/>
    <w:rsid w:val="67540479"/>
    <w:rsid w:val="677EB9F9"/>
    <w:rsid w:val="67A1D682"/>
    <w:rsid w:val="67BB6BD9"/>
    <w:rsid w:val="6815544A"/>
    <w:rsid w:val="68705E35"/>
    <w:rsid w:val="6886C677"/>
    <w:rsid w:val="6901C005"/>
    <w:rsid w:val="694CBF5A"/>
    <w:rsid w:val="697F0A54"/>
    <w:rsid w:val="699F8D78"/>
    <w:rsid w:val="69A53DD4"/>
    <w:rsid w:val="6A39AFA4"/>
    <w:rsid w:val="6A3CD7B4"/>
    <w:rsid w:val="6A67D383"/>
    <w:rsid w:val="6A7E357F"/>
    <w:rsid w:val="6ADCAF58"/>
    <w:rsid w:val="6ADDFA70"/>
    <w:rsid w:val="6B1E044A"/>
    <w:rsid w:val="6B7E56F3"/>
    <w:rsid w:val="6B8F80D5"/>
    <w:rsid w:val="6C2AD96C"/>
    <w:rsid w:val="6C4FAB62"/>
    <w:rsid w:val="6CBEC5E1"/>
    <w:rsid w:val="6CF0CE5F"/>
    <w:rsid w:val="6D0CC03A"/>
    <w:rsid w:val="6D6ED0E6"/>
    <w:rsid w:val="6DAF99BE"/>
    <w:rsid w:val="6DBE0776"/>
    <w:rsid w:val="6DC2EEBD"/>
    <w:rsid w:val="6DC6E994"/>
    <w:rsid w:val="6E46811C"/>
    <w:rsid w:val="6E51158C"/>
    <w:rsid w:val="6E6AE028"/>
    <w:rsid w:val="6E74F2EF"/>
    <w:rsid w:val="6EA8D321"/>
    <w:rsid w:val="6EC39967"/>
    <w:rsid w:val="6ED9376D"/>
    <w:rsid w:val="6F75B320"/>
    <w:rsid w:val="6FBF02A5"/>
    <w:rsid w:val="6FF6DE22"/>
    <w:rsid w:val="704B4378"/>
    <w:rsid w:val="70793194"/>
    <w:rsid w:val="70867E88"/>
    <w:rsid w:val="70A3CE77"/>
    <w:rsid w:val="712913E9"/>
    <w:rsid w:val="71583046"/>
    <w:rsid w:val="715DA5EB"/>
    <w:rsid w:val="716F6A62"/>
    <w:rsid w:val="71C0FA77"/>
    <w:rsid w:val="71D0555B"/>
    <w:rsid w:val="71D497F9"/>
    <w:rsid w:val="72170F0C"/>
    <w:rsid w:val="72FD19B1"/>
    <w:rsid w:val="730559EA"/>
    <w:rsid w:val="7313C2AE"/>
    <w:rsid w:val="73281216"/>
    <w:rsid w:val="7345C24E"/>
    <w:rsid w:val="735AC854"/>
    <w:rsid w:val="737F9E9A"/>
    <w:rsid w:val="73960536"/>
    <w:rsid w:val="744F3A37"/>
    <w:rsid w:val="745FD7BA"/>
    <w:rsid w:val="7491FFBD"/>
    <w:rsid w:val="74928616"/>
    <w:rsid w:val="75003821"/>
    <w:rsid w:val="7524EC4C"/>
    <w:rsid w:val="7589D582"/>
    <w:rsid w:val="762236C8"/>
    <w:rsid w:val="762DA45C"/>
    <w:rsid w:val="769CDDE9"/>
    <w:rsid w:val="76A634B6"/>
    <w:rsid w:val="76B55D7F"/>
    <w:rsid w:val="76BEF36C"/>
    <w:rsid w:val="76C8E5CE"/>
    <w:rsid w:val="774EC55E"/>
    <w:rsid w:val="7750CAEB"/>
    <w:rsid w:val="776AA7D6"/>
    <w:rsid w:val="77761274"/>
    <w:rsid w:val="77A59D8C"/>
    <w:rsid w:val="77D6CC94"/>
    <w:rsid w:val="781AEC01"/>
    <w:rsid w:val="78E4D5BC"/>
    <w:rsid w:val="7908F9E3"/>
    <w:rsid w:val="79648078"/>
    <w:rsid w:val="7983D515"/>
    <w:rsid w:val="798A2761"/>
    <w:rsid w:val="79C8FC1D"/>
    <w:rsid w:val="79EC9FDD"/>
    <w:rsid w:val="7A16DA67"/>
    <w:rsid w:val="7A56C8D8"/>
    <w:rsid w:val="7A59C6B1"/>
    <w:rsid w:val="7A63712C"/>
    <w:rsid w:val="7AC911C6"/>
    <w:rsid w:val="7B0F75FE"/>
    <w:rsid w:val="7B2D418A"/>
    <w:rsid w:val="7B3D7340"/>
    <w:rsid w:val="7B3F68F0"/>
    <w:rsid w:val="7BC420AD"/>
    <w:rsid w:val="7BE665CA"/>
    <w:rsid w:val="7BF7AE2A"/>
    <w:rsid w:val="7C33E363"/>
    <w:rsid w:val="7C873AD0"/>
    <w:rsid w:val="7CB37061"/>
    <w:rsid w:val="7D039060"/>
    <w:rsid w:val="7D116EC6"/>
    <w:rsid w:val="7D24F0F3"/>
    <w:rsid w:val="7D7FA51D"/>
    <w:rsid w:val="7DB1A9EF"/>
    <w:rsid w:val="7DE1E237"/>
    <w:rsid w:val="7E6162DF"/>
    <w:rsid w:val="7ED8C9AD"/>
    <w:rsid w:val="7F6A7D40"/>
    <w:rsid w:val="7F79BBC1"/>
    <w:rsid w:val="7FC0B700"/>
    <w:rsid w:val="7FCD5320"/>
    <w:rsid w:val="7FD903E8"/>
    <w:rsid w:val="7FD96D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E51267"/>
  <w15:docId w15:val="{CD1FBCA8-2BFE-4959-A2B8-F7CA891C5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lang w:val="en-GB"/>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8430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30DB"/>
  </w:style>
  <w:style w:type="paragraph" w:styleId="Footer">
    <w:name w:val="footer"/>
    <w:basedOn w:val="Normal"/>
    <w:link w:val="FooterChar"/>
    <w:uiPriority w:val="99"/>
    <w:unhideWhenUsed/>
    <w:rsid w:val="008430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30DB"/>
  </w:style>
  <w:style w:type="paragraph" w:styleId="ListParagraph">
    <w:name w:val="List Paragraph"/>
    <w:basedOn w:val="Normal"/>
    <w:uiPriority w:val="34"/>
    <w:qFormat/>
    <w:rsid w:val="007833A3"/>
    <w:pPr>
      <w:ind w:left="720"/>
      <w:contextualSpacing/>
    </w:pPr>
  </w:style>
  <w:style w:type="character" w:styleId="Hyperlink">
    <w:name w:val="Hyperlink"/>
    <w:basedOn w:val="DefaultParagraphFont"/>
    <w:uiPriority w:val="99"/>
    <w:unhideWhenUsed/>
    <w:rsid w:val="007231E8"/>
    <w:rPr>
      <w:color w:val="0000FF"/>
      <w:u w:val="single"/>
    </w:rPr>
  </w:style>
  <w:style w:type="paragraph" w:styleId="CommentText">
    <w:name w:val="annotation text"/>
    <w:basedOn w:val="Normal"/>
    <w:link w:val="CommentTextChar"/>
    <w:uiPriority w:val="99"/>
    <w:semiHidden/>
    <w:unhideWhenUsed/>
    <w:rsid w:val="00F25E5D"/>
    <w:pPr>
      <w:spacing w:line="240" w:lineRule="auto"/>
    </w:pPr>
    <w:rPr>
      <w:sz w:val="20"/>
      <w:szCs w:val="20"/>
    </w:rPr>
  </w:style>
  <w:style w:type="character" w:customStyle="1" w:styleId="CommentTextChar">
    <w:name w:val="Comment Text Char"/>
    <w:basedOn w:val="DefaultParagraphFont"/>
    <w:link w:val="CommentText"/>
    <w:uiPriority w:val="99"/>
    <w:semiHidden/>
    <w:rsid w:val="00F25E5D"/>
    <w:rPr>
      <w:sz w:val="20"/>
      <w:szCs w:val="20"/>
    </w:rPr>
  </w:style>
  <w:style w:type="character" w:styleId="CommentReference">
    <w:name w:val="annotation reference"/>
    <w:basedOn w:val="DefaultParagraphFont"/>
    <w:uiPriority w:val="99"/>
    <w:semiHidden/>
    <w:unhideWhenUsed/>
    <w:rsid w:val="00F25E5D"/>
    <w:rPr>
      <w:sz w:val="16"/>
      <w:szCs w:val="16"/>
    </w:rPr>
  </w:style>
  <w:style w:type="paragraph" w:styleId="BalloonText">
    <w:name w:val="Balloon Text"/>
    <w:basedOn w:val="Normal"/>
    <w:link w:val="BalloonTextChar"/>
    <w:uiPriority w:val="99"/>
    <w:semiHidden/>
    <w:unhideWhenUsed/>
    <w:rsid w:val="00F25E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E5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D6DA1"/>
    <w:rPr>
      <w:b/>
      <w:bCs/>
    </w:rPr>
  </w:style>
  <w:style w:type="character" w:customStyle="1" w:styleId="CommentSubjectChar">
    <w:name w:val="Comment Subject Char"/>
    <w:basedOn w:val="CommentTextChar"/>
    <w:link w:val="CommentSubject"/>
    <w:uiPriority w:val="99"/>
    <w:semiHidden/>
    <w:rsid w:val="000D6DA1"/>
    <w:rPr>
      <w:b/>
      <w:bCs/>
      <w:sz w:val="20"/>
      <w:szCs w:val="20"/>
    </w:rPr>
  </w:style>
  <w:style w:type="paragraph" w:customStyle="1" w:styleId="paragraph">
    <w:name w:val="paragraph"/>
    <w:basedOn w:val="Normal"/>
    <w:rsid w:val="0086748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6748D"/>
  </w:style>
  <w:style w:type="character" w:customStyle="1" w:styleId="eop">
    <w:name w:val="eop"/>
    <w:basedOn w:val="DefaultParagraphFont"/>
    <w:rsid w:val="0086748D"/>
  </w:style>
  <w:style w:type="paragraph" w:styleId="NormalWeb">
    <w:name w:val="Normal (Web)"/>
    <w:basedOn w:val="Normal"/>
    <w:uiPriority w:val="99"/>
    <w:semiHidden/>
    <w:unhideWhenUsed/>
    <w:rsid w:val="00497E7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97E77"/>
  </w:style>
  <w:style w:type="paragraph" w:customStyle="1" w:styleId="pf0">
    <w:name w:val="pf0"/>
    <w:basedOn w:val="Normal"/>
    <w:rsid w:val="009F7A6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0A04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506BB"/>
    <w:rPr>
      <w:color w:val="605E5C"/>
      <w:shd w:val="clear" w:color="auto" w:fill="E1DFDD"/>
    </w:rPr>
  </w:style>
  <w:style w:type="character" w:styleId="FollowedHyperlink">
    <w:name w:val="FollowedHyperlink"/>
    <w:basedOn w:val="DefaultParagraphFont"/>
    <w:uiPriority w:val="99"/>
    <w:semiHidden/>
    <w:unhideWhenUsed/>
    <w:rsid w:val="004325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249175">
      <w:bodyDiv w:val="1"/>
      <w:marLeft w:val="0"/>
      <w:marRight w:val="0"/>
      <w:marTop w:val="0"/>
      <w:marBottom w:val="0"/>
      <w:divBdr>
        <w:top w:val="none" w:sz="0" w:space="0" w:color="auto"/>
        <w:left w:val="none" w:sz="0" w:space="0" w:color="auto"/>
        <w:bottom w:val="none" w:sz="0" w:space="0" w:color="auto"/>
        <w:right w:val="none" w:sz="0" w:space="0" w:color="auto"/>
      </w:divBdr>
    </w:div>
    <w:div w:id="135145798">
      <w:bodyDiv w:val="1"/>
      <w:marLeft w:val="0"/>
      <w:marRight w:val="0"/>
      <w:marTop w:val="0"/>
      <w:marBottom w:val="0"/>
      <w:divBdr>
        <w:top w:val="none" w:sz="0" w:space="0" w:color="auto"/>
        <w:left w:val="none" w:sz="0" w:space="0" w:color="auto"/>
        <w:bottom w:val="none" w:sz="0" w:space="0" w:color="auto"/>
        <w:right w:val="none" w:sz="0" w:space="0" w:color="auto"/>
      </w:divBdr>
    </w:div>
    <w:div w:id="282614739">
      <w:bodyDiv w:val="1"/>
      <w:marLeft w:val="0"/>
      <w:marRight w:val="0"/>
      <w:marTop w:val="0"/>
      <w:marBottom w:val="0"/>
      <w:divBdr>
        <w:top w:val="none" w:sz="0" w:space="0" w:color="auto"/>
        <w:left w:val="none" w:sz="0" w:space="0" w:color="auto"/>
        <w:bottom w:val="none" w:sz="0" w:space="0" w:color="auto"/>
        <w:right w:val="none" w:sz="0" w:space="0" w:color="auto"/>
      </w:divBdr>
    </w:div>
    <w:div w:id="294218731">
      <w:bodyDiv w:val="1"/>
      <w:marLeft w:val="0"/>
      <w:marRight w:val="0"/>
      <w:marTop w:val="0"/>
      <w:marBottom w:val="0"/>
      <w:divBdr>
        <w:top w:val="none" w:sz="0" w:space="0" w:color="auto"/>
        <w:left w:val="none" w:sz="0" w:space="0" w:color="auto"/>
        <w:bottom w:val="none" w:sz="0" w:space="0" w:color="auto"/>
        <w:right w:val="none" w:sz="0" w:space="0" w:color="auto"/>
      </w:divBdr>
    </w:div>
    <w:div w:id="303629265">
      <w:bodyDiv w:val="1"/>
      <w:marLeft w:val="0"/>
      <w:marRight w:val="0"/>
      <w:marTop w:val="0"/>
      <w:marBottom w:val="0"/>
      <w:divBdr>
        <w:top w:val="none" w:sz="0" w:space="0" w:color="auto"/>
        <w:left w:val="none" w:sz="0" w:space="0" w:color="auto"/>
        <w:bottom w:val="none" w:sz="0" w:space="0" w:color="auto"/>
        <w:right w:val="none" w:sz="0" w:space="0" w:color="auto"/>
      </w:divBdr>
    </w:div>
    <w:div w:id="568076978">
      <w:bodyDiv w:val="1"/>
      <w:marLeft w:val="0"/>
      <w:marRight w:val="0"/>
      <w:marTop w:val="0"/>
      <w:marBottom w:val="0"/>
      <w:divBdr>
        <w:top w:val="none" w:sz="0" w:space="0" w:color="auto"/>
        <w:left w:val="none" w:sz="0" w:space="0" w:color="auto"/>
        <w:bottom w:val="none" w:sz="0" w:space="0" w:color="auto"/>
        <w:right w:val="none" w:sz="0" w:space="0" w:color="auto"/>
      </w:divBdr>
    </w:div>
    <w:div w:id="785075187">
      <w:bodyDiv w:val="1"/>
      <w:marLeft w:val="0"/>
      <w:marRight w:val="0"/>
      <w:marTop w:val="0"/>
      <w:marBottom w:val="0"/>
      <w:divBdr>
        <w:top w:val="none" w:sz="0" w:space="0" w:color="auto"/>
        <w:left w:val="none" w:sz="0" w:space="0" w:color="auto"/>
        <w:bottom w:val="none" w:sz="0" w:space="0" w:color="auto"/>
        <w:right w:val="none" w:sz="0" w:space="0" w:color="auto"/>
      </w:divBdr>
    </w:div>
    <w:div w:id="1124345205">
      <w:bodyDiv w:val="1"/>
      <w:marLeft w:val="0"/>
      <w:marRight w:val="0"/>
      <w:marTop w:val="0"/>
      <w:marBottom w:val="0"/>
      <w:divBdr>
        <w:top w:val="none" w:sz="0" w:space="0" w:color="auto"/>
        <w:left w:val="none" w:sz="0" w:space="0" w:color="auto"/>
        <w:bottom w:val="none" w:sz="0" w:space="0" w:color="auto"/>
        <w:right w:val="none" w:sz="0" w:space="0" w:color="auto"/>
      </w:divBdr>
    </w:div>
    <w:div w:id="1260262681">
      <w:bodyDiv w:val="1"/>
      <w:marLeft w:val="0"/>
      <w:marRight w:val="0"/>
      <w:marTop w:val="0"/>
      <w:marBottom w:val="0"/>
      <w:divBdr>
        <w:top w:val="none" w:sz="0" w:space="0" w:color="auto"/>
        <w:left w:val="none" w:sz="0" w:space="0" w:color="auto"/>
        <w:bottom w:val="none" w:sz="0" w:space="0" w:color="auto"/>
        <w:right w:val="none" w:sz="0" w:space="0" w:color="auto"/>
      </w:divBdr>
    </w:div>
    <w:div w:id="1482885922">
      <w:bodyDiv w:val="1"/>
      <w:marLeft w:val="0"/>
      <w:marRight w:val="0"/>
      <w:marTop w:val="0"/>
      <w:marBottom w:val="0"/>
      <w:divBdr>
        <w:top w:val="none" w:sz="0" w:space="0" w:color="auto"/>
        <w:left w:val="none" w:sz="0" w:space="0" w:color="auto"/>
        <w:bottom w:val="none" w:sz="0" w:space="0" w:color="auto"/>
        <w:right w:val="none" w:sz="0" w:space="0" w:color="auto"/>
      </w:divBdr>
    </w:div>
    <w:div w:id="1881042639">
      <w:bodyDiv w:val="1"/>
      <w:marLeft w:val="0"/>
      <w:marRight w:val="0"/>
      <w:marTop w:val="0"/>
      <w:marBottom w:val="0"/>
      <w:divBdr>
        <w:top w:val="none" w:sz="0" w:space="0" w:color="auto"/>
        <w:left w:val="none" w:sz="0" w:space="0" w:color="auto"/>
        <w:bottom w:val="none" w:sz="0" w:space="0" w:color="auto"/>
        <w:right w:val="none" w:sz="0" w:space="0" w:color="auto"/>
      </w:divBdr>
    </w:div>
    <w:div w:id="20312981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deepa.doshi@ruthstraussfoundation.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ruthstraussfoundation.com/support/training-programme/" TargetMode="External"/><Relationship Id="rId17" Type="http://schemas.openxmlformats.org/officeDocument/2006/relationships/hyperlink" Target="mailto:deepa.doshi@ruthstraussfoundation.co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E92F089273034B9C78AD0547444C1B" ma:contentTypeVersion="13" ma:contentTypeDescription="Create a new document." ma:contentTypeScope="" ma:versionID="f4c5a3b85f4aceed433afa2cc005ef16">
  <xsd:schema xmlns:xsd="http://www.w3.org/2001/XMLSchema" xmlns:xs="http://www.w3.org/2001/XMLSchema" xmlns:p="http://schemas.microsoft.com/office/2006/metadata/properties" xmlns:ns2="7c0a7476-e704-48fe-86a7-d57bf8b13178" xmlns:ns3="1a6da28b-bd10-4506-9c0f-60ebc28429b1" targetNamespace="http://schemas.microsoft.com/office/2006/metadata/properties" ma:root="true" ma:fieldsID="9e458db60642f1cf0eba7c7a50578faa" ns2:_="" ns3:_="">
    <xsd:import namespace="7c0a7476-e704-48fe-86a7-d57bf8b13178"/>
    <xsd:import namespace="1a6da28b-bd10-4506-9c0f-60ebc28429b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0a7476-e704-48fe-86a7-d57bf8b131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6da28b-bd10-4506-9c0f-60ebc28429b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71FA28-0A1E-427B-A4F5-4C37F9809B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0a7476-e704-48fe-86a7-d57bf8b13178"/>
    <ds:schemaRef ds:uri="1a6da28b-bd10-4506-9c0f-60ebc28429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77D266-2071-4BD9-959E-0DB50397A550}">
  <ds:schemaRefs>
    <ds:schemaRef ds:uri="http://schemas.microsoft.com/sharepoint/v3/contenttype/forms"/>
  </ds:schemaRefs>
</ds:datastoreItem>
</file>

<file path=customXml/itemProps3.xml><?xml version="1.0" encoding="utf-8"?>
<ds:datastoreItem xmlns:ds="http://schemas.openxmlformats.org/officeDocument/2006/customXml" ds:itemID="{C307E545-B96E-403C-81AC-DF47A1C9A44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43A99A5-BB39-46AC-ADA1-B1123CA1E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643</Words>
  <Characters>9366</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8</CharactersWithSpaces>
  <SharedDoc>false</SharedDoc>
  <HLinks>
    <vt:vector size="12" baseType="variant">
      <vt:variant>
        <vt:i4>1310816</vt:i4>
      </vt:variant>
      <vt:variant>
        <vt:i4>3</vt:i4>
      </vt:variant>
      <vt:variant>
        <vt:i4>0</vt:i4>
      </vt:variant>
      <vt:variant>
        <vt:i4>5</vt:i4>
      </vt:variant>
      <vt:variant>
        <vt:lpwstr>mailto:deepa.doshi@ruthstraussfoundation.com</vt:lpwstr>
      </vt:variant>
      <vt:variant>
        <vt:lpwstr/>
      </vt:variant>
      <vt:variant>
        <vt:i4>7602185</vt:i4>
      </vt:variant>
      <vt:variant>
        <vt:i4>0</vt:i4>
      </vt:variant>
      <vt:variant>
        <vt:i4>0</vt:i4>
      </vt:variant>
      <vt:variant>
        <vt:i4>5</vt:i4>
      </vt:variant>
      <vt:variant>
        <vt:lpwstr>mailto:rosie.ranganathan@ruthstraussfoundat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orary Staff 1</dc:creator>
  <cp:keywords/>
  <cp:lastModifiedBy>Ines Thiru</cp:lastModifiedBy>
  <cp:revision>3</cp:revision>
  <cp:lastPrinted>2021-01-15T09:10:00Z</cp:lastPrinted>
  <dcterms:created xsi:type="dcterms:W3CDTF">2021-12-22T10:46:00Z</dcterms:created>
  <dcterms:modified xsi:type="dcterms:W3CDTF">2021-12-23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E92F089273034B9C78AD0547444C1B</vt:lpwstr>
  </property>
</Properties>
</file>